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Arial" w:hAnsi="Arial" w:cs="Arial"/>
        </w:rPr>
        <w:id w:val="-1859575017"/>
        <w:docPartObj>
          <w:docPartGallery w:val="Cover Pages"/>
          <w:docPartUnique/>
        </w:docPartObj>
      </w:sdtPr>
      <w:sdtContent>
        <w:p w14:paraId="5AA8434C" w14:textId="18C13ED9" w:rsidR="00633937" w:rsidRPr="00E222E6" w:rsidRDefault="00633937" w:rsidP="00E222E6">
          <w:pPr>
            <w:spacing w:line="360" w:lineRule="auto"/>
            <w:jc w:val="both"/>
            <w:rPr>
              <w:rFonts w:ascii="Arial" w:hAnsi="Arial" w:cs="Arial"/>
            </w:rPr>
          </w:pPr>
          <w:r w:rsidRPr="00E222E6">
            <w:rPr>
              <w:rFonts w:ascii="Arial" w:hAnsi="Arial" w:cs="Arial"/>
              <w:noProof/>
              <w:color w:val="FFFFFF" w:themeColor="background1"/>
            </w:rPr>
            <mc:AlternateContent>
              <mc:Choice Requires="wpg">
                <w:drawing>
                  <wp:anchor distT="0" distB="0" distL="114300" distR="114300" simplePos="0" relativeHeight="251662336" behindDoc="0" locked="0" layoutInCell="1" allowOverlap="1" wp14:anchorId="4F046133" wp14:editId="7611B91E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8000" cy="9144000"/>
                    <wp:effectExtent l="0" t="0" r="2540" b="635"/>
                    <wp:wrapNone/>
                    <wp:docPr id="11" name="Group 6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58000" cy="9144000"/>
                              <a:chOff x="0" y="0"/>
                              <a:chExt cx="6858000" cy="9144000"/>
                            </a:xfrm>
                          </wpg:grpSpPr>
                          <wps:wsp>
                            <wps:cNvPr id="33" name="Rectangle 33"/>
                            <wps:cNvSpPr/>
                            <wps:spPr>
                              <a:xfrm>
                                <a:off x="228600" y="0"/>
                                <a:ext cx="6629400" cy="9144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FFFFFF" w:themeColor="background1"/>
                                      <w:sz w:val="84"/>
                                      <w:szCs w:val="84"/>
                                    </w:rPr>
                                    <w:alias w:val="Title"/>
                                    <w:tag w:val=""/>
                                    <w:id w:val="-960264625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p w14:paraId="38508A07" w14:textId="59A9272E" w:rsidR="00633937" w:rsidRDefault="00633937">
                                      <w:pPr>
                                        <w:pStyle w:val="NoSpacing"/>
                                        <w:spacing w:after="120"/>
                                        <w:rPr>
                                          <w:rFonts w:asciiTheme="majorHAnsi" w:eastAsiaTheme="majorEastAsia" w:hAnsiTheme="majorHAnsi" w:cstheme="majorBidi"/>
                                          <w:color w:val="FFFFFF" w:themeColor="background1"/>
                                          <w:sz w:val="84"/>
                                          <w:szCs w:val="84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olor w:val="FFFFFF" w:themeColor="background1"/>
                                          <w:sz w:val="84"/>
                                          <w:szCs w:val="84"/>
                                        </w:rPr>
                                        <w:t>BDA601—Big Data and Analytics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alias w:val="Subtitle"/>
                                    <w:tag w:val=""/>
                                    <w:id w:val="1611937615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p w14:paraId="04CC0803" w14:textId="4CFB0E47" w:rsidR="00633937" w:rsidRDefault="00633937">
                                      <w:pPr>
                                        <w:pStyle w:val="NoSpacing"/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 xml:space="preserve">Design Data Pipeline       </w:t>
                                      </w:r>
                                      <w:r w:rsidR="00CD47BB"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 xml:space="preserve">                                                                 </w:t>
                                      </w:r>
                                      <w:r>
                                        <w:rPr>
                                          <w:color w:val="FFFFFF" w:themeColor="background1"/>
                                          <w:sz w:val="28"/>
                                          <w:szCs w:val="28"/>
                                        </w:rPr>
                                        <w:t xml:space="preserve"> Assessment 1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914400" rIns="914400" bIns="265176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4" name="Rectangle 34"/>
                            <wps:cNvSpPr/>
                            <wps:spPr>
                              <a:xfrm>
                                <a:off x="0" y="0"/>
                                <a:ext cx="228600" cy="91440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>
                                  <a:lumMod val="50000"/>
                                  <a:lumOff val="50000"/>
                                </a:schemeClr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5" name="Text Box 35"/>
                            <wps:cNvSpPr txBox="1"/>
                            <wps:spPr>
                              <a:xfrm>
                                <a:off x="228600" y="7162800"/>
                                <a:ext cx="6629400" cy="156146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alias w:val="Author"/>
                                    <w:tag w:val=""/>
                                    <w:id w:val="-315646564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p w14:paraId="225C09EC" w14:textId="1513A0C5" w:rsidR="00633937" w:rsidRDefault="00367FEA">
                                      <w:pPr>
                                        <w:pStyle w:val="NoSpacing"/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</w:pPr>
                                      <w:proofErr w:type="spellStart"/>
                                      <w:r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>Assesement</w:t>
                                      </w:r>
                                      <w:proofErr w:type="spellEnd"/>
                                      <w:r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 xml:space="preserve"> 1 Report</w:t>
                                      </w:r>
                                    </w:p>
                                  </w:sdtContent>
                                </w:sdt>
                                <w:p w14:paraId="3FF56A5E" w14:textId="09BE619D" w:rsidR="00633937" w:rsidRDefault="00000000">
                                  <w:pPr>
                                    <w:pStyle w:val="NoSpacing"/>
                                    <w:rPr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</w:pP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alias w:val="Company"/>
                                      <w:tag w:val=""/>
                                      <w:id w:val="-775099975"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Content>
                                      <w:r w:rsidR="007E36DD">
                                        <w:rPr>
                                          <w:caps/>
                                          <w:color w:val="FFFFFF" w:themeColor="background1"/>
                                          <w:sz w:val="18"/>
                                          <w:szCs w:val="18"/>
                                        </w:rPr>
                                        <w:t>A000</w:t>
                                      </w:r>
                                      <w:r w:rsidR="00CD47BB">
                                        <w:rPr>
                                          <w:caps/>
                                          <w:color w:val="FFFFFF" w:themeColor="background1"/>
                                          <w:sz w:val="18"/>
                                          <w:szCs w:val="18"/>
                                        </w:rPr>
                                        <w:t>97084</w:t>
                                      </w:r>
                                    </w:sdtContent>
                                  </w:sdt>
                                  <w:r w:rsidR="00633937">
                                    <w:rPr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  <w:t> </w:t>
                                  </w:r>
                                  <w:r w:rsidR="00D44948">
                                    <w:rPr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  <w:t xml:space="preserve">                                                                                                        </w:t>
                                  </w:r>
                                  <w:r w:rsidR="00633937">
                                    <w:rPr>
                                      <w:color w:val="FFFFFF" w:themeColor="background1"/>
                                      <w:sz w:val="18"/>
                                      <w:szCs w:val="18"/>
                                    </w:rPr>
                                    <w:t> </w:t>
                                  </w:r>
                                  <w:sdt>
                                    <w:sdtPr>
                                      <w:rPr>
                                        <w:color w:val="FFFFFF" w:themeColor="background1"/>
                                        <w:sz w:val="18"/>
                                        <w:szCs w:val="18"/>
                                      </w:rPr>
                                      <w:alias w:val="Address"/>
                                      <w:tag w:val=""/>
                                      <w:id w:val="-669564449"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Content>
                                      <w:r w:rsidR="00105A26" w:rsidRPr="00105A26">
                                        <w:rPr>
                                          <w:color w:val="FFFFFF" w:themeColor="background1"/>
                                          <w:sz w:val="18"/>
                                          <w:szCs w:val="18"/>
                                        </w:rPr>
                                        <w:t xml:space="preserve">Farshid </w:t>
                                      </w:r>
                                      <w:proofErr w:type="spellStart"/>
                                      <w:r w:rsidR="00105A26" w:rsidRPr="00105A26">
                                        <w:rPr>
                                          <w:color w:val="FFFFFF" w:themeColor="background1"/>
                                          <w:sz w:val="18"/>
                                          <w:szCs w:val="18"/>
                                        </w:rPr>
                                        <w:t>Keivanian</w:t>
                                      </w:r>
                                      <w:proofErr w:type="spellEnd"/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0" rIns="914400" bIns="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4F046133" id="Group 6" o:spid="_x0000_s1026" style="position:absolute;left:0;text-align:left;margin-left:0;margin-top:0;width:540pt;height:10in;z-index:251662336;mso-width-percent:882;mso-height-percent:909;mso-position-horizontal:center;mso-position-horizontal-relative:page;mso-position-vertical:center;mso-position-vertical-relative:page;mso-width-percent:882;mso-height-percent:909" coordsize="68580,9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">
                    <v:rect id="Rectangle 33" o:spid="_x0000_s1027" style="position:absolute;left:2286;width:66294;height:91440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" fillcolor="black [3213]" stroked="f" strokeweight="1pt">
                      <v:textbox inset="36pt,1in,1in,208.8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FFFFFF" w:themeColor="background1"/>
                                <w:sz w:val="84"/>
                                <w:szCs w:val="84"/>
                              </w:rPr>
                              <w:alias w:val="Title"/>
                              <w:tag w:val=""/>
                              <w:id w:val="-960264625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p w14:paraId="38508A07" w14:textId="59A9272E" w:rsidR="00633937" w:rsidRDefault="00633937">
                                <w:pPr>
                                  <w:pStyle w:val="NoSpacing"/>
                                  <w:spacing w:after="120"/>
                                  <w:rPr>
                                    <w:rFonts w:asciiTheme="majorHAnsi" w:eastAsiaTheme="majorEastAsia" w:hAnsiTheme="majorHAnsi" w:cstheme="majorBidi"/>
                                    <w:color w:val="FFFFFF" w:themeColor="background1"/>
                                    <w:sz w:val="84"/>
                                    <w:szCs w:val="84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olor w:val="FFFFFF" w:themeColor="background1"/>
                                    <w:sz w:val="84"/>
                                    <w:szCs w:val="84"/>
                                  </w:rPr>
                                  <w:t>BDA601—Big Data and Analytics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alias w:val="Subtitle"/>
                              <w:tag w:val=""/>
                              <w:id w:val="1611937615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p w14:paraId="04CC0803" w14:textId="4CFB0E47" w:rsidR="00633937" w:rsidRDefault="00633937">
                                <w:pPr>
                                  <w:pStyle w:val="NoSpacing"/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 xml:space="preserve">Design Data Pipeline       </w:t>
                                </w:r>
                                <w:r w:rsidR="00CD47BB"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 xml:space="preserve">                                                                 </w:t>
                                </w:r>
                                <w:r>
                                  <w:rPr>
                                    <w:color w:val="FFFFFF" w:themeColor="background1"/>
                                    <w:sz w:val="28"/>
                                    <w:szCs w:val="28"/>
                                  </w:rPr>
                                  <w:t xml:space="preserve"> Assessment 1</w:t>
                                </w:r>
                              </w:p>
                            </w:sdtContent>
                          </w:sdt>
                        </w:txbxContent>
                      </v:textbox>
                    </v:rect>
                    <v:rect id="Rectangle 34" o:spid="_x0000_s1028" style="position:absolute;width:2286;height:914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" fillcolor="gray [1629]" stroked="f" strokeweight="1pt"/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35" o:spid="_x0000_s1029" type="#_x0000_t202" style="position:absolute;left:2286;top:71628;width:66294;height:15614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" filled="f" stroked="f" strokeweight=".5pt">
                      <v:textbox inset="36pt,0,1in,0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alias w:val="Author"/>
                              <w:tag w:val=""/>
                              <w:id w:val="-315646564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p w14:paraId="225C09EC" w14:textId="1513A0C5" w:rsidR="00633937" w:rsidRDefault="00367FEA">
                                <w:pPr>
                                  <w:pStyle w:val="NoSpacing"/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</w:pPr>
                                <w:proofErr w:type="spellStart"/>
                                <w:r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>Assesement</w:t>
                                </w:r>
                                <w:proofErr w:type="spellEnd"/>
                                <w:r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 xml:space="preserve"> 1 Report</w:t>
                                </w:r>
                              </w:p>
                            </w:sdtContent>
                          </w:sdt>
                          <w:p w14:paraId="3FF56A5E" w14:textId="09BE619D" w:rsidR="00633937" w:rsidRDefault="00000000">
                            <w:pPr>
                              <w:pStyle w:val="NoSpacing"/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  <w:sz w:val="18"/>
                                  <w:szCs w:val="18"/>
                                </w:rPr>
                                <w:alias w:val="Company"/>
                                <w:tag w:val=""/>
                                <w:id w:val="-775099975"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Content>
                                <w:r w:rsidR="007E36DD">
                                  <w:rPr>
                                    <w:caps/>
                                    <w:color w:val="FFFFFF" w:themeColor="background1"/>
                                    <w:sz w:val="18"/>
                                    <w:szCs w:val="18"/>
                                  </w:rPr>
                                  <w:t>A000</w:t>
                                </w:r>
                                <w:r w:rsidR="00CD47BB">
                                  <w:rPr>
                                    <w:caps/>
                                    <w:color w:val="FFFFFF" w:themeColor="background1"/>
                                    <w:sz w:val="18"/>
                                    <w:szCs w:val="18"/>
                                  </w:rPr>
                                  <w:t>97084</w:t>
                                </w:r>
                              </w:sdtContent>
                            </w:sdt>
                            <w:r w:rsidR="00633937"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  <w:t> </w:t>
                            </w:r>
                            <w:r w:rsidR="00D44948"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  <w:t xml:space="preserve">                                                                                                        </w:t>
                            </w:r>
                            <w:r w:rsidR="00633937">
                              <w:rPr>
                                <w:color w:val="FFFFFF" w:themeColor="background1"/>
                                <w:sz w:val="18"/>
                                <w:szCs w:val="18"/>
                              </w:rPr>
                              <w:t> </w:t>
                            </w:r>
                            <w:sdt>
                              <w:sdtPr>
                                <w:rPr>
                                  <w:color w:val="FFFFFF" w:themeColor="background1"/>
                                  <w:sz w:val="18"/>
                                  <w:szCs w:val="18"/>
                                </w:rPr>
                                <w:alias w:val="Address"/>
                                <w:tag w:val=""/>
                                <w:id w:val="-669564449"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Content>
                                <w:r w:rsidR="00105A26" w:rsidRPr="00105A26">
                                  <w:rPr>
                                    <w:color w:val="FFFFFF" w:themeColor="background1"/>
                                    <w:sz w:val="18"/>
                                    <w:szCs w:val="18"/>
                                  </w:rPr>
                                  <w:t xml:space="preserve">Farshid </w:t>
                                </w:r>
                                <w:proofErr w:type="spellStart"/>
                                <w:r w:rsidR="00105A26" w:rsidRPr="00105A26">
                                  <w:rPr>
                                    <w:color w:val="FFFFFF" w:themeColor="background1"/>
                                    <w:sz w:val="18"/>
                                    <w:szCs w:val="18"/>
                                  </w:rPr>
                                  <w:t>Keivanian</w:t>
                                </w:r>
                                <w:proofErr w:type="spellEnd"/>
                              </w:sdtContent>
                            </w:sdt>
                          </w:p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  <w:r w:rsidRPr="00E222E6">
            <w:rPr>
              <w:rFonts w:ascii="Arial" w:hAnsi="Arial" w:cs="Arial"/>
            </w:rPr>
            <w:br w:type="page"/>
          </w:r>
        </w:p>
      </w:sdtContent>
    </w:sdt>
    <w:p w14:paraId="0770BB3C" w14:textId="77777777" w:rsidR="00E222E6" w:rsidRPr="00E222E6" w:rsidRDefault="00E222E6" w:rsidP="00E222E6">
      <w:pPr>
        <w:pStyle w:val="TOCHeading"/>
        <w:spacing w:line="360" w:lineRule="auto"/>
        <w:jc w:val="center"/>
        <w:rPr>
          <w:rFonts w:ascii="Arial" w:hAnsi="Arial" w:cs="Arial"/>
          <w:sz w:val="22"/>
          <w:szCs w:val="22"/>
        </w:rPr>
      </w:pPr>
    </w:p>
    <w:p w14:paraId="27E5D8C7" w14:textId="6D975D5F" w:rsidR="00E222E6" w:rsidRPr="00E222E6" w:rsidRDefault="00E222E6" w:rsidP="00E222E6">
      <w:pPr>
        <w:spacing w:line="360" w:lineRule="auto"/>
        <w:jc w:val="center"/>
        <w:rPr>
          <w:b/>
          <w:bCs/>
        </w:rPr>
      </w:pPr>
      <w:r w:rsidRPr="00E222E6">
        <w:rPr>
          <w:b/>
          <w:bCs/>
        </w:rPr>
        <w:t>Academic Integrity</w:t>
      </w:r>
    </w:p>
    <w:p w14:paraId="41E462B0" w14:textId="62E5FAD9" w:rsidR="00E222E6" w:rsidRPr="00E222E6" w:rsidRDefault="00E222E6" w:rsidP="00E222E6">
      <w:pPr>
        <w:jc w:val="center"/>
      </w:pPr>
      <w:r w:rsidRPr="00E222E6">
        <w:t>I declare that except where I have referenced, the work I am submitting for this assessment task is my work. I have read and am aware of Torrens University Australia Academic Integrity Policy and Procedure viewable online at https://www.torrens.edu.au/policies-and-forms I am aware that I need to keep a copy of all submitted material and their drafts, and I will do so accordingly.</w:t>
      </w:r>
    </w:p>
    <w:p w14:paraId="2F53EA27" w14:textId="77777777" w:rsidR="00E222E6" w:rsidRDefault="00E222E6" w:rsidP="00E222E6"/>
    <w:p w14:paraId="6A4A3E00" w14:textId="77777777" w:rsidR="00E222E6" w:rsidRDefault="00E222E6" w:rsidP="00E222E6"/>
    <w:p w14:paraId="5F0CF688" w14:textId="77777777" w:rsidR="00E222E6" w:rsidRDefault="00E222E6" w:rsidP="00E222E6"/>
    <w:p w14:paraId="24A6F5AD" w14:textId="77777777" w:rsidR="00E222E6" w:rsidRDefault="00E222E6" w:rsidP="00E222E6"/>
    <w:p w14:paraId="0DB286F5" w14:textId="77777777" w:rsidR="00E222E6" w:rsidRDefault="00E222E6" w:rsidP="00E222E6"/>
    <w:p w14:paraId="5D4091D1" w14:textId="77777777" w:rsidR="00E222E6" w:rsidRDefault="00E222E6" w:rsidP="00E222E6"/>
    <w:p w14:paraId="1A342A6E" w14:textId="77777777" w:rsidR="00E222E6" w:rsidRDefault="00E222E6" w:rsidP="00E222E6"/>
    <w:p w14:paraId="3740D4FF" w14:textId="77777777" w:rsidR="00E222E6" w:rsidRDefault="00E222E6" w:rsidP="00E222E6"/>
    <w:p w14:paraId="79EF6F94" w14:textId="77777777" w:rsidR="00E222E6" w:rsidRDefault="00E222E6" w:rsidP="00E222E6"/>
    <w:p w14:paraId="0048567C" w14:textId="77777777" w:rsidR="00E222E6" w:rsidRDefault="00E222E6" w:rsidP="00E222E6"/>
    <w:p w14:paraId="6632406F" w14:textId="77777777" w:rsidR="00E222E6" w:rsidRDefault="00E222E6" w:rsidP="00E222E6"/>
    <w:p w14:paraId="709CB29C" w14:textId="77777777" w:rsidR="00E222E6" w:rsidRDefault="00E222E6" w:rsidP="00E222E6"/>
    <w:p w14:paraId="45594DA8" w14:textId="77777777" w:rsidR="00E222E6" w:rsidRDefault="00E222E6" w:rsidP="00E222E6"/>
    <w:p w14:paraId="72572E7B" w14:textId="77777777" w:rsidR="00E222E6" w:rsidRDefault="00E222E6" w:rsidP="00E222E6"/>
    <w:p w14:paraId="139F1E14" w14:textId="77777777" w:rsidR="00E222E6" w:rsidRDefault="00E222E6" w:rsidP="00E222E6"/>
    <w:p w14:paraId="062430CC" w14:textId="77777777" w:rsidR="00E222E6" w:rsidRDefault="00E222E6" w:rsidP="00E222E6"/>
    <w:p w14:paraId="3E358136" w14:textId="77777777" w:rsidR="00E222E6" w:rsidRDefault="00E222E6" w:rsidP="00E222E6"/>
    <w:p w14:paraId="22AB681A" w14:textId="77777777" w:rsidR="00E222E6" w:rsidRDefault="00E222E6" w:rsidP="00E222E6"/>
    <w:p w14:paraId="4817B660" w14:textId="77777777" w:rsidR="00E222E6" w:rsidRDefault="00E222E6" w:rsidP="00E222E6"/>
    <w:p w14:paraId="62BAA9A1" w14:textId="77777777" w:rsidR="00E222E6" w:rsidRDefault="00E222E6" w:rsidP="00E222E6"/>
    <w:p w14:paraId="5FD5413A" w14:textId="77777777" w:rsidR="00E222E6" w:rsidRDefault="00E222E6" w:rsidP="00E222E6"/>
    <w:p w14:paraId="570AD7DA" w14:textId="77777777" w:rsidR="00E222E6" w:rsidRDefault="00E222E6" w:rsidP="00E222E6"/>
    <w:p w14:paraId="00D20592" w14:textId="77777777" w:rsidR="00E222E6" w:rsidRDefault="00E222E6" w:rsidP="00E222E6"/>
    <w:p w14:paraId="05EBEE61" w14:textId="77777777" w:rsidR="00E222E6" w:rsidRDefault="00E222E6" w:rsidP="00E222E6"/>
    <w:p w14:paraId="683A7D72" w14:textId="77777777" w:rsidR="00E222E6" w:rsidRDefault="00E222E6" w:rsidP="00E222E6">
      <w:pPr>
        <w:rPr>
          <w:rFonts w:ascii="Arial" w:eastAsiaTheme="majorEastAsia" w:hAnsi="Arial" w:cs="Arial"/>
          <w:color w:val="0F4761" w:themeColor="accent1" w:themeShade="BF"/>
          <w:kern w:val="0"/>
          <w:lang w:val="en-US"/>
          <w14:ligatures w14:val="none"/>
        </w:rPr>
      </w:pPr>
    </w:p>
    <w:sdt>
      <w:sdtPr>
        <w:rPr>
          <w:rFonts w:ascii="Arial" w:eastAsiaTheme="minorHAnsi" w:hAnsi="Arial" w:cs="Arial"/>
          <w:color w:val="auto"/>
          <w:kern w:val="2"/>
          <w:sz w:val="22"/>
          <w:szCs w:val="22"/>
          <w:lang w:val="en-AU"/>
          <w14:ligatures w14:val="standardContextual"/>
        </w:rPr>
        <w:id w:val="-180846416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05CB419" w14:textId="0ACBA778" w:rsidR="00CD47BB" w:rsidRPr="00E222E6" w:rsidRDefault="00CD47BB" w:rsidP="00E222E6">
          <w:pPr>
            <w:pStyle w:val="TOCHeading"/>
            <w:spacing w:line="360" w:lineRule="auto"/>
            <w:jc w:val="both"/>
            <w:rPr>
              <w:rFonts w:ascii="Arial" w:hAnsi="Arial" w:cs="Arial"/>
              <w:sz w:val="22"/>
              <w:szCs w:val="22"/>
            </w:rPr>
          </w:pPr>
          <w:r w:rsidRPr="00E222E6">
            <w:rPr>
              <w:rFonts w:ascii="Arial" w:hAnsi="Arial" w:cs="Arial"/>
              <w:sz w:val="22"/>
              <w:szCs w:val="22"/>
            </w:rPr>
            <w:t>Contents</w:t>
          </w:r>
        </w:p>
        <w:p w14:paraId="1E73AFE1" w14:textId="16491B18" w:rsidR="002F1BB7" w:rsidRDefault="00CD47BB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sz w:val="24"/>
              <w:szCs w:val="24"/>
              <w:lang w:eastAsia="en-AU"/>
            </w:rPr>
          </w:pPr>
          <w:r w:rsidRPr="00E222E6">
            <w:rPr>
              <w:rFonts w:ascii="Arial" w:hAnsi="Arial" w:cs="Arial"/>
            </w:rPr>
            <w:fldChar w:fldCharType="begin"/>
          </w:r>
          <w:r w:rsidRPr="00E222E6">
            <w:rPr>
              <w:rFonts w:ascii="Arial" w:hAnsi="Arial" w:cs="Arial"/>
            </w:rPr>
            <w:instrText xml:space="preserve"> TOC \o "1-3" \h \z \u </w:instrText>
          </w:r>
          <w:r w:rsidRPr="00E222E6">
            <w:rPr>
              <w:rFonts w:ascii="Arial" w:hAnsi="Arial" w:cs="Arial"/>
            </w:rPr>
            <w:fldChar w:fldCharType="separate"/>
          </w:r>
          <w:hyperlink w:anchor="_Toc163169126" w:history="1">
            <w:r w:rsidR="002F1BB7" w:rsidRPr="00CC0AEC">
              <w:rPr>
                <w:rStyle w:val="Hyperlink"/>
                <w:noProof/>
              </w:rPr>
              <w:t>Introduction</w:t>
            </w:r>
            <w:r w:rsidR="002F1BB7">
              <w:rPr>
                <w:noProof/>
                <w:webHidden/>
              </w:rPr>
              <w:tab/>
            </w:r>
            <w:r w:rsidR="002F1BB7">
              <w:rPr>
                <w:noProof/>
                <w:webHidden/>
              </w:rPr>
              <w:fldChar w:fldCharType="begin"/>
            </w:r>
            <w:r w:rsidR="002F1BB7">
              <w:rPr>
                <w:noProof/>
                <w:webHidden/>
              </w:rPr>
              <w:instrText xml:space="preserve"> PAGEREF _Toc163169126 \h </w:instrText>
            </w:r>
            <w:r w:rsidR="002F1BB7">
              <w:rPr>
                <w:noProof/>
                <w:webHidden/>
              </w:rPr>
            </w:r>
            <w:r w:rsidR="002F1BB7">
              <w:rPr>
                <w:noProof/>
                <w:webHidden/>
              </w:rPr>
              <w:fldChar w:fldCharType="separate"/>
            </w:r>
            <w:r w:rsidR="002F1BB7">
              <w:rPr>
                <w:noProof/>
                <w:webHidden/>
              </w:rPr>
              <w:t>3</w:t>
            </w:r>
            <w:r w:rsidR="002F1BB7">
              <w:rPr>
                <w:noProof/>
                <w:webHidden/>
              </w:rPr>
              <w:fldChar w:fldCharType="end"/>
            </w:r>
          </w:hyperlink>
        </w:p>
        <w:p w14:paraId="572F1AE9" w14:textId="24C4193C" w:rsidR="002F1BB7" w:rsidRDefault="002F1BB7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sz w:val="24"/>
              <w:szCs w:val="24"/>
              <w:lang w:eastAsia="en-AU"/>
            </w:rPr>
          </w:pPr>
          <w:hyperlink w:anchor="_Toc163169127" w:history="1">
            <w:r w:rsidRPr="00CC0AEC">
              <w:rPr>
                <w:rStyle w:val="Hyperlink"/>
                <w:noProof/>
              </w:rPr>
              <w:t>Potential Data Sour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31691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28441F" w14:textId="6070D528" w:rsidR="002F1BB7" w:rsidRDefault="002F1BB7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sz w:val="24"/>
              <w:szCs w:val="24"/>
              <w:lang w:eastAsia="en-AU"/>
            </w:rPr>
          </w:pPr>
          <w:hyperlink w:anchor="_Toc163169128" w:history="1">
            <w:r w:rsidRPr="00CC0AEC">
              <w:rPr>
                <w:rStyle w:val="Hyperlink"/>
                <w:noProof/>
              </w:rPr>
              <w:t>Internal data sourc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31691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CA2D2F" w14:textId="7A691ADE" w:rsidR="002F1BB7" w:rsidRDefault="002F1BB7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sz w:val="24"/>
              <w:szCs w:val="24"/>
              <w:lang w:eastAsia="en-AU"/>
            </w:rPr>
          </w:pPr>
          <w:hyperlink w:anchor="_Toc163169129" w:history="1">
            <w:r w:rsidRPr="00CC0AEC">
              <w:rPr>
                <w:rStyle w:val="Hyperlink"/>
                <w:noProof/>
              </w:rPr>
              <w:t>Transaction data record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31691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342855" w14:textId="16278FC5" w:rsidR="002F1BB7" w:rsidRDefault="002F1BB7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sz w:val="24"/>
              <w:szCs w:val="24"/>
              <w:lang w:eastAsia="en-AU"/>
            </w:rPr>
          </w:pPr>
          <w:hyperlink w:anchor="_Toc163169130" w:history="1">
            <w:r w:rsidRPr="00CC0AEC">
              <w:rPr>
                <w:rStyle w:val="Hyperlink"/>
                <w:rFonts w:ascii="Arial" w:hAnsi="Arial" w:cs="Arial"/>
                <w:noProof/>
              </w:rPr>
              <w:t>Email Marketing metrics</w:t>
            </w:r>
            <w:r w:rsidRPr="00CC0AEC">
              <w:rPr>
                <w:rStyle w:val="Hyperlink"/>
                <w:b/>
                <w:bCs/>
                <w:noProof/>
              </w:rPr>
              <w:t>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31691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FC30ED" w14:textId="7B183732" w:rsidR="002F1BB7" w:rsidRDefault="002F1BB7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sz w:val="24"/>
              <w:szCs w:val="24"/>
              <w:lang w:eastAsia="en-AU"/>
            </w:rPr>
          </w:pPr>
          <w:hyperlink w:anchor="_Toc163169131" w:history="1">
            <w:r w:rsidRPr="00CC0AEC">
              <w:rPr>
                <w:rStyle w:val="Hyperlink"/>
                <w:noProof/>
              </w:rPr>
              <w:t>Online activity (placing items in an online shopping cart)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31691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EDCB17" w14:textId="13A8F225" w:rsidR="002F1BB7" w:rsidRDefault="002F1BB7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sz w:val="24"/>
              <w:szCs w:val="24"/>
              <w:lang w:eastAsia="en-AU"/>
            </w:rPr>
          </w:pPr>
          <w:hyperlink w:anchor="_Toc163169132" w:history="1">
            <w:r w:rsidRPr="00CC0AEC">
              <w:rPr>
                <w:rStyle w:val="Hyperlink"/>
                <w:noProof/>
              </w:rPr>
              <w:t>External data sourc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31691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9506C6" w14:textId="286CD51F" w:rsidR="002F1BB7" w:rsidRDefault="002F1BB7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sz w:val="24"/>
              <w:szCs w:val="24"/>
              <w:lang w:eastAsia="en-AU"/>
            </w:rPr>
          </w:pPr>
          <w:hyperlink w:anchor="_Toc163169133" w:history="1">
            <w:r w:rsidRPr="00CC0AEC">
              <w:rPr>
                <w:rStyle w:val="Hyperlink"/>
                <w:rFonts w:eastAsia="Times New Roman"/>
                <w:noProof/>
                <w:lang w:eastAsia="en-AU"/>
              </w:rPr>
              <w:t>Social media data (Facebook, YouTube or LinkedIn)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31691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31B678" w14:textId="1A51E20E" w:rsidR="002F1BB7" w:rsidRDefault="002F1BB7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sz w:val="24"/>
              <w:szCs w:val="24"/>
              <w:lang w:eastAsia="en-AU"/>
            </w:rPr>
          </w:pPr>
          <w:hyperlink w:anchor="_Toc163169134" w:history="1">
            <w:r w:rsidRPr="00CC0AEC">
              <w:rPr>
                <w:rStyle w:val="Hyperlink"/>
                <w:rFonts w:ascii="Arial" w:hAnsi="Arial" w:cs="Arial"/>
                <w:noProof/>
              </w:rPr>
              <w:t>Online Market Research data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31691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31D995" w14:textId="2301F7AE" w:rsidR="002F1BB7" w:rsidRDefault="002F1BB7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sz w:val="24"/>
              <w:szCs w:val="24"/>
              <w:lang w:eastAsia="en-AU"/>
            </w:rPr>
          </w:pPr>
          <w:hyperlink w:anchor="_Toc163169135" w:history="1">
            <w:r w:rsidRPr="00CC0AEC">
              <w:rPr>
                <w:rStyle w:val="Hyperlink"/>
                <w:noProof/>
              </w:rPr>
              <w:t>Data integration challenges and strategi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31691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75079E" w14:textId="207DCDB2" w:rsidR="002F1BB7" w:rsidRDefault="002F1BB7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sz w:val="24"/>
              <w:szCs w:val="24"/>
              <w:lang w:eastAsia="en-AU"/>
            </w:rPr>
          </w:pPr>
          <w:hyperlink w:anchor="_Toc163169136" w:history="1">
            <w:r w:rsidRPr="00CC0AEC">
              <w:rPr>
                <w:rStyle w:val="Hyperlink"/>
                <w:noProof/>
              </w:rPr>
              <w:t>Challeng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31691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B1EDC0" w14:textId="7E0E971D" w:rsidR="002F1BB7" w:rsidRDefault="002F1BB7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sz w:val="24"/>
              <w:szCs w:val="24"/>
              <w:lang w:eastAsia="en-AU"/>
            </w:rPr>
          </w:pPr>
          <w:hyperlink w:anchor="_Toc163169137" w:history="1">
            <w:r w:rsidRPr="00CC0AEC">
              <w:rPr>
                <w:rStyle w:val="Hyperlink"/>
                <w:noProof/>
              </w:rPr>
              <w:t>Data Quality issu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31691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FA9ED0" w14:textId="0142A4CD" w:rsidR="002F1BB7" w:rsidRDefault="002F1BB7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sz w:val="24"/>
              <w:szCs w:val="24"/>
              <w:lang w:eastAsia="en-AU"/>
            </w:rPr>
          </w:pPr>
          <w:hyperlink w:anchor="_Toc163169138" w:history="1">
            <w:r w:rsidRPr="00CC0AEC">
              <w:rPr>
                <w:rStyle w:val="Hyperlink"/>
                <w:noProof/>
              </w:rPr>
              <w:t>Scalability Problem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31691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AB7704" w14:textId="3DFB9F2A" w:rsidR="002F1BB7" w:rsidRDefault="002F1BB7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sz w:val="24"/>
              <w:szCs w:val="24"/>
              <w:lang w:eastAsia="en-AU"/>
            </w:rPr>
          </w:pPr>
          <w:hyperlink w:anchor="_Toc163169139" w:history="1">
            <w:r w:rsidRPr="00CC0AEC">
              <w:rPr>
                <w:rStyle w:val="Hyperlink"/>
                <w:noProof/>
              </w:rPr>
              <w:t>Disparate format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31691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01AC0C" w14:textId="5F7C69B8" w:rsidR="002F1BB7" w:rsidRDefault="002F1BB7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sz w:val="24"/>
              <w:szCs w:val="24"/>
              <w:lang w:eastAsia="en-AU"/>
            </w:rPr>
          </w:pPr>
          <w:hyperlink w:anchor="_Toc163169140" w:history="1">
            <w:r w:rsidRPr="00CC0AEC">
              <w:rPr>
                <w:rStyle w:val="Hyperlink"/>
                <w:noProof/>
              </w:rPr>
              <w:t>Strategies to mitigate the data integration challeng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31691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3208CC" w14:textId="1647AA57" w:rsidR="002F1BB7" w:rsidRDefault="002F1BB7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sz w:val="24"/>
              <w:szCs w:val="24"/>
              <w:lang w:eastAsia="en-AU"/>
            </w:rPr>
          </w:pPr>
          <w:hyperlink w:anchor="_Toc163169141" w:history="1">
            <w:r w:rsidRPr="00CC0AEC">
              <w:rPr>
                <w:rStyle w:val="Hyperlink"/>
                <w:rFonts w:ascii="Arial" w:hAnsi="Arial" w:cs="Arial"/>
                <w:noProof/>
              </w:rPr>
              <w:t>ETL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31691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885C0A" w14:textId="179E088E" w:rsidR="002F1BB7" w:rsidRDefault="002F1BB7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sz w:val="24"/>
              <w:szCs w:val="24"/>
              <w:lang w:eastAsia="en-AU"/>
            </w:rPr>
          </w:pPr>
          <w:hyperlink w:anchor="_Toc163169142" w:history="1">
            <w:r w:rsidRPr="00CC0AEC">
              <w:rPr>
                <w:rStyle w:val="Hyperlink"/>
                <w:noProof/>
              </w:rPr>
              <w:t>Figure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31691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3FD4FC" w14:textId="6276FFA0" w:rsidR="002F1BB7" w:rsidRDefault="002F1BB7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sz w:val="24"/>
              <w:szCs w:val="24"/>
              <w:lang w:eastAsia="en-AU"/>
            </w:rPr>
          </w:pPr>
          <w:hyperlink w:anchor="_Toc163169143" w:history="1">
            <w:r w:rsidRPr="00CC0AEC">
              <w:rPr>
                <w:rStyle w:val="Hyperlink"/>
                <w:noProof/>
              </w:rPr>
              <w:t>Extract data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31691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DA8A03" w14:textId="56D92E04" w:rsidR="002F1BB7" w:rsidRDefault="002F1BB7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sz w:val="24"/>
              <w:szCs w:val="24"/>
              <w:lang w:eastAsia="en-AU"/>
            </w:rPr>
          </w:pPr>
          <w:hyperlink w:anchor="_Toc163169144" w:history="1">
            <w:r w:rsidRPr="00CC0AEC">
              <w:rPr>
                <w:rStyle w:val="Hyperlink"/>
                <w:noProof/>
              </w:rPr>
              <w:t>Transform data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31691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ED4CFD" w14:textId="4B1BC9BD" w:rsidR="002F1BB7" w:rsidRDefault="002F1BB7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sz w:val="24"/>
              <w:szCs w:val="24"/>
              <w:lang w:eastAsia="en-AU"/>
            </w:rPr>
          </w:pPr>
          <w:hyperlink w:anchor="_Toc163169145" w:history="1">
            <w:r w:rsidRPr="00CC0AEC">
              <w:rPr>
                <w:rStyle w:val="Hyperlink"/>
                <w:noProof/>
              </w:rPr>
              <w:t>Load data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31691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AF4CB9" w14:textId="571C772C" w:rsidR="002F1BB7" w:rsidRDefault="002F1BB7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sz w:val="24"/>
              <w:szCs w:val="24"/>
              <w:lang w:eastAsia="en-AU"/>
            </w:rPr>
          </w:pPr>
          <w:hyperlink w:anchor="_Toc163169146" w:history="1">
            <w:r w:rsidRPr="00CC0AEC">
              <w:rPr>
                <w:rStyle w:val="Hyperlink"/>
                <w:rFonts w:ascii="Arial" w:hAnsi="Arial" w:cs="Arial"/>
                <w:noProof/>
              </w:rPr>
              <w:t>Data lake</w:t>
            </w:r>
            <w:r w:rsidRPr="00CC0AEC">
              <w:rPr>
                <w:rStyle w:val="Hyperlink"/>
                <w:noProof/>
              </w:rPr>
              <w:t>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31691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1EFB46" w14:textId="7093A89F" w:rsidR="002F1BB7" w:rsidRDefault="002F1BB7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sz w:val="24"/>
              <w:szCs w:val="24"/>
              <w:lang w:eastAsia="en-AU"/>
            </w:rPr>
          </w:pPr>
          <w:hyperlink w:anchor="_Toc163169147" w:history="1">
            <w:r w:rsidRPr="00CC0AEC">
              <w:rPr>
                <w:rStyle w:val="Hyperlink"/>
                <w:rFonts w:eastAsia="Times New Roman"/>
                <w:noProof/>
                <w:lang w:eastAsia="en-AU"/>
              </w:rPr>
              <w:t>Figure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31691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9A6A65" w14:textId="5A8125EC" w:rsidR="002F1BB7" w:rsidRDefault="002F1BB7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sz w:val="24"/>
              <w:szCs w:val="24"/>
              <w:lang w:eastAsia="en-AU"/>
            </w:rPr>
          </w:pPr>
          <w:hyperlink w:anchor="_Toc163169148" w:history="1">
            <w:r w:rsidRPr="00CC0AEC">
              <w:rPr>
                <w:rStyle w:val="Hyperlink"/>
                <w:rFonts w:eastAsia="Times New Roman"/>
                <w:noProof/>
                <w:lang w:eastAsia="en-AU"/>
              </w:rPr>
              <w:t>Data Pipeline Archite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31691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F086D9" w14:textId="4BA63897" w:rsidR="002F1BB7" w:rsidRDefault="002F1BB7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sz w:val="24"/>
              <w:szCs w:val="24"/>
              <w:lang w:eastAsia="en-AU"/>
            </w:rPr>
          </w:pPr>
          <w:hyperlink w:anchor="_Toc163169149" w:history="1">
            <w:r w:rsidRPr="00CC0AEC">
              <w:rPr>
                <w:rStyle w:val="Hyperlink"/>
                <w:rFonts w:eastAsia="Times New Roman"/>
                <w:noProof/>
                <w:lang w:eastAsia="en-AU"/>
              </w:rPr>
              <w:t>Figure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31691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720ABA" w14:textId="31933613" w:rsidR="002F1BB7" w:rsidRDefault="002F1BB7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sz w:val="24"/>
              <w:szCs w:val="24"/>
              <w:lang w:eastAsia="en-AU"/>
            </w:rPr>
          </w:pPr>
          <w:hyperlink w:anchor="_Toc163169150" w:history="1">
            <w:r w:rsidRPr="00CC0AEC">
              <w:rPr>
                <w:rStyle w:val="Hyperlink"/>
                <w:noProof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31691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123785" w14:textId="22FE6A42" w:rsidR="002F1BB7" w:rsidRDefault="002F1BB7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sz w:val="24"/>
              <w:szCs w:val="24"/>
              <w:lang w:eastAsia="en-AU"/>
            </w:rPr>
          </w:pPr>
          <w:hyperlink w:anchor="_Toc163169151" w:history="1">
            <w:r w:rsidRPr="00CC0AEC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31691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75EA0A" w14:textId="1FE8BAC4" w:rsidR="00CD47BB" w:rsidRPr="00E222E6" w:rsidRDefault="00CD47BB" w:rsidP="00E222E6">
          <w:pPr>
            <w:spacing w:line="360" w:lineRule="auto"/>
            <w:jc w:val="both"/>
            <w:rPr>
              <w:rFonts w:ascii="Arial" w:hAnsi="Arial" w:cs="Arial"/>
            </w:rPr>
          </w:pPr>
          <w:r w:rsidRPr="00E222E6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14:paraId="241AEF06" w14:textId="77777777" w:rsidR="007B2937" w:rsidRPr="00E222E6" w:rsidRDefault="007B2937" w:rsidP="00E222E6">
      <w:pPr>
        <w:pStyle w:val="Heading1"/>
        <w:spacing w:line="360" w:lineRule="auto"/>
        <w:jc w:val="both"/>
        <w:rPr>
          <w:rFonts w:ascii="Arial" w:hAnsi="Arial" w:cs="Arial"/>
          <w:sz w:val="22"/>
          <w:szCs w:val="22"/>
        </w:rPr>
      </w:pPr>
    </w:p>
    <w:p w14:paraId="108C3069" w14:textId="77777777" w:rsidR="00E222E6" w:rsidRDefault="00E222E6" w:rsidP="00E222E6">
      <w:pPr>
        <w:pStyle w:val="Heading1"/>
      </w:pPr>
    </w:p>
    <w:p w14:paraId="49677FF0" w14:textId="77777777" w:rsidR="00E222E6" w:rsidRDefault="00E222E6" w:rsidP="00E222E6">
      <w:pPr>
        <w:pStyle w:val="Heading1"/>
      </w:pPr>
    </w:p>
    <w:p w14:paraId="71AD8B4D" w14:textId="75A80227" w:rsidR="00A50DDE" w:rsidRPr="00E222E6" w:rsidRDefault="00A50DDE" w:rsidP="00E222E6">
      <w:pPr>
        <w:pStyle w:val="Heading1"/>
      </w:pPr>
      <w:bookmarkStart w:id="0" w:name="_Toc163169126"/>
      <w:r w:rsidRPr="00E222E6">
        <w:t>Introduction</w:t>
      </w:r>
      <w:bookmarkEnd w:id="0"/>
    </w:p>
    <w:p w14:paraId="03C04BAB" w14:textId="50FF3CAE" w:rsidR="000369D5" w:rsidRPr="00E222E6" w:rsidRDefault="00A50DDE" w:rsidP="00E222E6">
      <w:pPr>
        <w:spacing w:line="360" w:lineRule="auto"/>
        <w:jc w:val="both"/>
        <w:rPr>
          <w:rFonts w:ascii="Arial" w:hAnsi="Arial" w:cs="Arial"/>
        </w:rPr>
      </w:pPr>
      <w:r w:rsidRPr="00E222E6">
        <w:rPr>
          <w:rFonts w:ascii="Arial" w:hAnsi="Arial" w:cs="Arial"/>
        </w:rPr>
        <w:t xml:space="preserve">This report is </w:t>
      </w:r>
      <w:r w:rsidR="00F978D7" w:rsidRPr="00E222E6">
        <w:rPr>
          <w:rFonts w:ascii="Arial" w:hAnsi="Arial" w:cs="Arial"/>
        </w:rPr>
        <w:t xml:space="preserve">about the </w:t>
      </w:r>
      <w:r w:rsidR="00F8052C" w:rsidRPr="00E222E6">
        <w:rPr>
          <w:rFonts w:ascii="Arial" w:hAnsi="Arial" w:cs="Arial"/>
        </w:rPr>
        <w:t xml:space="preserve">design </w:t>
      </w:r>
      <w:r w:rsidR="004D2B86" w:rsidRPr="00E222E6">
        <w:rPr>
          <w:rFonts w:ascii="Arial" w:hAnsi="Arial" w:cs="Arial"/>
        </w:rPr>
        <w:t xml:space="preserve">of </w:t>
      </w:r>
      <w:r w:rsidR="00F8052C" w:rsidRPr="00E222E6">
        <w:rPr>
          <w:rFonts w:ascii="Arial" w:hAnsi="Arial" w:cs="Arial"/>
        </w:rPr>
        <w:t>the data pipeline which help</w:t>
      </w:r>
      <w:r w:rsidR="006300B6" w:rsidRPr="00E222E6">
        <w:rPr>
          <w:rFonts w:ascii="Arial" w:hAnsi="Arial" w:cs="Arial"/>
        </w:rPr>
        <w:t xml:space="preserve">s </w:t>
      </w:r>
      <w:r w:rsidR="004D2B86" w:rsidRPr="00E222E6">
        <w:rPr>
          <w:rFonts w:ascii="Arial" w:hAnsi="Arial" w:cs="Arial"/>
        </w:rPr>
        <w:t>businesses</w:t>
      </w:r>
      <w:r w:rsidR="006300B6" w:rsidRPr="00E222E6">
        <w:rPr>
          <w:rFonts w:ascii="Arial" w:hAnsi="Arial" w:cs="Arial"/>
        </w:rPr>
        <w:t xml:space="preserve"> to </w:t>
      </w:r>
      <w:r w:rsidR="005F1239" w:rsidRPr="00E222E6">
        <w:rPr>
          <w:rFonts w:ascii="Arial" w:hAnsi="Arial" w:cs="Arial"/>
        </w:rPr>
        <w:t xml:space="preserve">critically </w:t>
      </w:r>
      <w:r w:rsidR="001C18F4" w:rsidRPr="00E222E6">
        <w:rPr>
          <w:rFonts w:ascii="Arial" w:hAnsi="Arial" w:cs="Arial"/>
        </w:rPr>
        <w:t>analyse</w:t>
      </w:r>
      <w:r w:rsidR="005F1239" w:rsidRPr="00E222E6">
        <w:rPr>
          <w:rFonts w:ascii="Arial" w:hAnsi="Arial" w:cs="Arial"/>
        </w:rPr>
        <w:t xml:space="preserve"> and get business goals.in this report</w:t>
      </w:r>
      <w:r w:rsidR="001C18F4" w:rsidRPr="00E222E6">
        <w:rPr>
          <w:rFonts w:ascii="Arial" w:hAnsi="Arial" w:cs="Arial"/>
        </w:rPr>
        <w:t>,</w:t>
      </w:r>
      <w:r w:rsidR="005F1239" w:rsidRPr="00E222E6">
        <w:rPr>
          <w:rFonts w:ascii="Arial" w:hAnsi="Arial" w:cs="Arial"/>
        </w:rPr>
        <w:t xml:space="preserve"> we are discussing the various sources of data to </w:t>
      </w:r>
      <w:r w:rsidR="00790BAA" w:rsidRPr="00E222E6">
        <w:rPr>
          <w:rFonts w:ascii="Arial" w:hAnsi="Arial" w:cs="Arial"/>
        </w:rPr>
        <w:t xml:space="preserve">establish </w:t>
      </w:r>
      <w:r w:rsidR="001C18F4" w:rsidRPr="00E222E6">
        <w:rPr>
          <w:rFonts w:ascii="Arial" w:hAnsi="Arial" w:cs="Arial"/>
        </w:rPr>
        <w:t xml:space="preserve">a </w:t>
      </w:r>
      <w:r w:rsidR="00790BAA" w:rsidRPr="00E222E6">
        <w:rPr>
          <w:rFonts w:ascii="Arial" w:hAnsi="Arial" w:cs="Arial"/>
        </w:rPr>
        <w:t xml:space="preserve">data </w:t>
      </w:r>
      <w:r w:rsidR="00CC0ED8" w:rsidRPr="00E222E6">
        <w:rPr>
          <w:rFonts w:ascii="Arial" w:hAnsi="Arial" w:cs="Arial"/>
        </w:rPr>
        <w:t>pipeline</w:t>
      </w:r>
      <w:r w:rsidR="00790BAA" w:rsidRPr="00E222E6">
        <w:rPr>
          <w:rFonts w:ascii="Arial" w:hAnsi="Arial" w:cs="Arial"/>
        </w:rPr>
        <w:t xml:space="preserve">. </w:t>
      </w:r>
      <w:r w:rsidR="001C18F4" w:rsidRPr="00E222E6">
        <w:rPr>
          <w:rFonts w:ascii="Arial" w:hAnsi="Arial" w:cs="Arial"/>
        </w:rPr>
        <w:t>Also,</w:t>
      </w:r>
      <w:r w:rsidR="00790BAA" w:rsidRPr="00E222E6">
        <w:rPr>
          <w:rFonts w:ascii="Arial" w:hAnsi="Arial" w:cs="Arial"/>
        </w:rPr>
        <w:t xml:space="preserve"> we will discuss the </w:t>
      </w:r>
      <w:r w:rsidR="001C18F4" w:rsidRPr="00E222E6">
        <w:rPr>
          <w:rFonts w:ascii="Arial" w:hAnsi="Arial" w:cs="Arial"/>
        </w:rPr>
        <w:t>challenges</w:t>
      </w:r>
      <w:r w:rsidR="00790BAA" w:rsidRPr="00E222E6">
        <w:rPr>
          <w:rFonts w:ascii="Arial" w:hAnsi="Arial" w:cs="Arial"/>
        </w:rPr>
        <w:t xml:space="preserve"> </w:t>
      </w:r>
      <w:r w:rsidR="001C18F4" w:rsidRPr="00E222E6">
        <w:rPr>
          <w:rFonts w:ascii="Arial" w:hAnsi="Arial" w:cs="Arial"/>
        </w:rPr>
        <w:t>come</w:t>
      </w:r>
      <w:r w:rsidR="00790BAA" w:rsidRPr="00E222E6">
        <w:rPr>
          <w:rFonts w:ascii="Arial" w:hAnsi="Arial" w:cs="Arial"/>
        </w:rPr>
        <w:t xml:space="preserve"> from the different sources of data and </w:t>
      </w:r>
      <w:r w:rsidR="001C18F4" w:rsidRPr="00E222E6">
        <w:rPr>
          <w:rFonts w:ascii="Arial" w:hAnsi="Arial" w:cs="Arial"/>
        </w:rPr>
        <w:t>how</w:t>
      </w:r>
      <w:r w:rsidR="00790BAA" w:rsidRPr="00E222E6">
        <w:rPr>
          <w:rFonts w:ascii="Arial" w:hAnsi="Arial" w:cs="Arial"/>
        </w:rPr>
        <w:t xml:space="preserve"> to resolve </w:t>
      </w:r>
      <w:r w:rsidR="000369D5" w:rsidRPr="00E222E6">
        <w:rPr>
          <w:rFonts w:ascii="Arial" w:hAnsi="Arial" w:cs="Arial"/>
        </w:rPr>
        <w:t>it.</w:t>
      </w:r>
      <w:r w:rsidR="001C18F4" w:rsidRPr="00E222E6">
        <w:rPr>
          <w:rFonts w:ascii="Arial" w:hAnsi="Arial" w:cs="Arial"/>
        </w:rPr>
        <w:t xml:space="preserve"> </w:t>
      </w:r>
      <w:r w:rsidR="000369D5" w:rsidRPr="00E222E6">
        <w:rPr>
          <w:rFonts w:ascii="Arial" w:hAnsi="Arial" w:cs="Arial"/>
        </w:rPr>
        <w:t xml:space="preserve">Moreover, we will </w:t>
      </w:r>
      <w:r w:rsidR="004D2B86" w:rsidRPr="00E222E6">
        <w:rPr>
          <w:rFonts w:ascii="Arial" w:hAnsi="Arial" w:cs="Arial"/>
        </w:rPr>
        <w:t>demonstrate</w:t>
      </w:r>
      <w:r w:rsidR="00C55EEB" w:rsidRPr="00E222E6">
        <w:rPr>
          <w:rFonts w:ascii="Arial" w:hAnsi="Arial" w:cs="Arial"/>
        </w:rPr>
        <w:t xml:space="preserve"> some of the </w:t>
      </w:r>
      <w:r w:rsidR="001C18F4" w:rsidRPr="00E222E6">
        <w:rPr>
          <w:rFonts w:ascii="Arial" w:hAnsi="Arial" w:cs="Arial"/>
        </w:rPr>
        <w:t>strategies</w:t>
      </w:r>
      <w:r w:rsidR="00C55EEB" w:rsidRPr="00E222E6">
        <w:rPr>
          <w:rFonts w:ascii="Arial" w:hAnsi="Arial" w:cs="Arial"/>
        </w:rPr>
        <w:t xml:space="preserve"> and retrieval </w:t>
      </w:r>
      <w:r w:rsidR="001C18F4" w:rsidRPr="00E222E6">
        <w:rPr>
          <w:rFonts w:ascii="Arial" w:hAnsi="Arial" w:cs="Arial"/>
        </w:rPr>
        <w:t>systems</w:t>
      </w:r>
      <w:r w:rsidR="00C55EEB" w:rsidRPr="00E222E6">
        <w:rPr>
          <w:rFonts w:ascii="Arial" w:hAnsi="Arial" w:cs="Arial"/>
        </w:rPr>
        <w:t xml:space="preserve"> for the data</w:t>
      </w:r>
      <w:r w:rsidR="001C18F4" w:rsidRPr="00E222E6">
        <w:rPr>
          <w:rFonts w:ascii="Arial" w:hAnsi="Arial" w:cs="Arial"/>
        </w:rPr>
        <w:t xml:space="preserve"> </w:t>
      </w:r>
      <w:r w:rsidR="009C0937" w:rsidRPr="00E222E6">
        <w:rPr>
          <w:rFonts w:ascii="Arial" w:hAnsi="Arial" w:cs="Arial"/>
        </w:rPr>
        <w:t xml:space="preserve">that can </w:t>
      </w:r>
      <w:r w:rsidR="001C18F4" w:rsidRPr="00E222E6">
        <w:rPr>
          <w:rFonts w:ascii="Arial" w:hAnsi="Arial" w:cs="Arial"/>
        </w:rPr>
        <w:t>be used</w:t>
      </w:r>
      <w:r w:rsidR="009C0937" w:rsidRPr="00E222E6">
        <w:rPr>
          <w:rFonts w:ascii="Arial" w:hAnsi="Arial" w:cs="Arial"/>
        </w:rPr>
        <w:t xml:space="preserve"> for commercial </w:t>
      </w:r>
      <w:r w:rsidR="001C18F4" w:rsidRPr="00E222E6">
        <w:rPr>
          <w:rFonts w:ascii="Arial" w:hAnsi="Arial" w:cs="Arial"/>
        </w:rPr>
        <w:t>purposes</w:t>
      </w:r>
      <w:r w:rsidR="009C0937" w:rsidRPr="00E222E6">
        <w:rPr>
          <w:rFonts w:ascii="Arial" w:hAnsi="Arial" w:cs="Arial"/>
        </w:rPr>
        <w:t xml:space="preserve"> and or </w:t>
      </w:r>
      <w:r w:rsidR="004D2B86" w:rsidRPr="00E222E6">
        <w:rPr>
          <w:rFonts w:ascii="Arial" w:hAnsi="Arial" w:cs="Arial"/>
        </w:rPr>
        <w:t>open-source</w:t>
      </w:r>
      <w:r w:rsidR="009C0937" w:rsidRPr="00E222E6">
        <w:rPr>
          <w:rFonts w:ascii="Arial" w:hAnsi="Arial" w:cs="Arial"/>
        </w:rPr>
        <w:t xml:space="preserve"> big data.</w:t>
      </w:r>
    </w:p>
    <w:p w14:paraId="1D8DFD40" w14:textId="5201AF4F" w:rsidR="00CC0ED8" w:rsidRPr="00E222E6" w:rsidRDefault="00B83528" w:rsidP="00E222E6">
      <w:pPr>
        <w:spacing w:line="360" w:lineRule="auto"/>
        <w:jc w:val="both"/>
        <w:rPr>
          <w:rFonts w:ascii="Arial" w:eastAsia="Times New Roman" w:hAnsi="Arial" w:cs="Arial"/>
          <w:kern w:val="0"/>
          <w:lang w:eastAsia="en-AU"/>
          <w14:ligatures w14:val="none"/>
        </w:rPr>
      </w:pPr>
      <w:r w:rsidRPr="00E222E6">
        <w:rPr>
          <w:rFonts w:ascii="Arial" w:hAnsi="Arial" w:cs="Arial"/>
        </w:rPr>
        <w:t xml:space="preserve">According to the research </w:t>
      </w:r>
      <w:r w:rsidR="00D50345" w:rsidRPr="00E222E6">
        <w:rPr>
          <w:rFonts w:ascii="Arial" w:eastAsia="Times New Roman" w:hAnsi="Arial" w:cs="Arial"/>
          <w:kern w:val="0"/>
          <w:lang w:eastAsia="en-AU"/>
          <w14:ligatures w14:val="none"/>
        </w:rPr>
        <w:t>(IBM, n.d.)</w:t>
      </w:r>
      <w:r w:rsidR="001C18F4" w:rsidRPr="00E222E6">
        <w:rPr>
          <w:rFonts w:ascii="Arial" w:eastAsia="Times New Roman" w:hAnsi="Arial" w:cs="Arial"/>
          <w:kern w:val="0"/>
          <w:lang w:eastAsia="en-AU"/>
          <w14:ligatures w14:val="none"/>
        </w:rPr>
        <w:t>,</w:t>
      </w:r>
      <w:r w:rsidR="00D50345"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 </w:t>
      </w:r>
      <w:r w:rsidRPr="00E222E6">
        <w:rPr>
          <w:rFonts w:ascii="Arial" w:hAnsi="Arial" w:cs="Arial"/>
        </w:rPr>
        <w:t xml:space="preserve">we can determine that </w:t>
      </w:r>
      <w:r w:rsidR="000736D9" w:rsidRPr="00E222E6">
        <w:rPr>
          <w:rFonts w:ascii="Arial" w:hAnsi="Arial" w:cs="Arial"/>
        </w:rPr>
        <w:t xml:space="preserve">a data </w:t>
      </w:r>
      <w:r w:rsidR="004D2B86" w:rsidRPr="00E222E6">
        <w:rPr>
          <w:rFonts w:ascii="Arial" w:hAnsi="Arial" w:cs="Arial"/>
        </w:rPr>
        <w:t>pipeline</w:t>
      </w:r>
      <w:r w:rsidR="000736D9" w:rsidRPr="00E222E6">
        <w:rPr>
          <w:rFonts w:ascii="Arial" w:hAnsi="Arial" w:cs="Arial"/>
        </w:rPr>
        <w:t xml:space="preserve"> is a process of ingesting</w:t>
      </w:r>
      <w:r w:rsidR="00D22B64" w:rsidRPr="00E222E6">
        <w:rPr>
          <w:rFonts w:ascii="Arial" w:hAnsi="Arial" w:cs="Arial"/>
        </w:rPr>
        <w:t xml:space="preserve"> </w:t>
      </w:r>
      <w:r w:rsidR="000736D9" w:rsidRPr="00E222E6">
        <w:rPr>
          <w:rFonts w:ascii="Arial" w:hAnsi="Arial" w:cs="Arial"/>
        </w:rPr>
        <w:t xml:space="preserve">data from different sources </w:t>
      </w:r>
      <w:r w:rsidR="001B43F8" w:rsidRPr="00E222E6">
        <w:rPr>
          <w:rFonts w:ascii="Arial" w:hAnsi="Arial" w:cs="Arial"/>
        </w:rPr>
        <w:t xml:space="preserve">which helps to ported data </w:t>
      </w:r>
      <w:r w:rsidR="001C18F4" w:rsidRPr="00E222E6">
        <w:rPr>
          <w:rFonts w:ascii="Arial" w:hAnsi="Arial" w:cs="Arial"/>
        </w:rPr>
        <w:t>storage</w:t>
      </w:r>
      <w:r w:rsidR="001B43F8" w:rsidRPr="00E222E6">
        <w:rPr>
          <w:rFonts w:ascii="Arial" w:hAnsi="Arial" w:cs="Arial"/>
        </w:rPr>
        <w:t xml:space="preserve"> </w:t>
      </w:r>
      <w:r w:rsidR="009C7334" w:rsidRPr="00E222E6">
        <w:rPr>
          <w:rFonts w:ascii="Arial" w:hAnsi="Arial" w:cs="Arial"/>
        </w:rPr>
        <w:t xml:space="preserve">(data warehouse, or data lake) later that data will </w:t>
      </w:r>
      <w:r w:rsidR="001C18F4" w:rsidRPr="00E222E6">
        <w:rPr>
          <w:rFonts w:ascii="Arial" w:hAnsi="Arial" w:cs="Arial"/>
        </w:rPr>
        <w:t>be used</w:t>
      </w:r>
      <w:r w:rsidR="00012C6D" w:rsidRPr="00E222E6">
        <w:rPr>
          <w:rFonts w:ascii="Arial" w:hAnsi="Arial" w:cs="Arial"/>
        </w:rPr>
        <w:t xml:space="preserve"> for analysis.</w:t>
      </w:r>
      <w:r w:rsidR="001C18F4" w:rsidRPr="00E222E6">
        <w:rPr>
          <w:rFonts w:ascii="Arial" w:hAnsi="Arial" w:cs="Arial"/>
        </w:rPr>
        <w:t xml:space="preserve"> </w:t>
      </w:r>
      <w:r w:rsidR="001F1841" w:rsidRPr="00E222E6">
        <w:rPr>
          <w:rFonts w:ascii="Arial" w:hAnsi="Arial" w:cs="Arial"/>
        </w:rPr>
        <w:t xml:space="preserve">There are </w:t>
      </w:r>
      <w:r w:rsidR="0066537E" w:rsidRPr="00E222E6">
        <w:rPr>
          <w:rFonts w:ascii="Arial" w:hAnsi="Arial" w:cs="Arial"/>
        </w:rPr>
        <w:t xml:space="preserve">two main types of data </w:t>
      </w:r>
      <w:r w:rsidR="0027239E" w:rsidRPr="00E222E6">
        <w:rPr>
          <w:rFonts w:ascii="Arial" w:hAnsi="Arial" w:cs="Arial"/>
        </w:rPr>
        <w:t>pipelines</w:t>
      </w:r>
      <w:r w:rsidR="0066537E" w:rsidRPr="00E222E6">
        <w:rPr>
          <w:rFonts w:ascii="Arial" w:hAnsi="Arial" w:cs="Arial"/>
        </w:rPr>
        <w:t xml:space="preserve"> which </w:t>
      </w:r>
      <w:r w:rsidR="007B2937" w:rsidRPr="00E222E6">
        <w:rPr>
          <w:rFonts w:ascii="Arial" w:hAnsi="Arial" w:cs="Arial"/>
        </w:rPr>
        <w:t>are:</w:t>
      </w:r>
    </w:p>
    <w:p w14:paraId="1C56F0B2" w14:textId="2D79BFCB" w:rsidR="0066537E" w:rsidRPr="00E222E6" w:rsidRDefault="00D50345" w:rsidP="00E222E6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Arial" w:hAnsi="Arial" w:cs="Arial"/>
        </w:rPr>
      </w:pPr>
      <w:r w:rsidRPr="00E222E6">
        <w:rPr>
          <w:rFonts w:ascii="Arial" w:hAnsi="Arial" w:cs="Arial"/>
        </w:rPr>
        <w:t>Batch</w:t>
      </w:r>
      <w:r w:rsidR="0066537E" w:rsidRPr="00E222E6">
        <w:rPr>
          <w:rFonts w:ascii="Arial" w:hAnsi="Arial" w:cs="Arial"/>
        </w:rPr>
        <w:t xml:space="preserve"> </w:t>
      </w:r>
      <w:r w:rsidR="007B2937" w:rsidRPr="00E222E6">
        <w:rPr>
          <w:rFonts w:ascii="Arial" w:hAnsi="Arial" w:cs="Arial"/>
        </w:rPr>
        <w:t>processing.</w:t>
      </w:r>
    </w:p>
    <w:p w14:paraId="16ACAAF0" w14:textId="5B222735" w:rsidR="0066537E" w:rsidRPr="00E222E6" w:rsidRDefault="0066537E" w:rsidP="00E222E6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Arial" w:hAnsi="Arial" w:cs="Arial"/>
        </w:rPr>
      </w:pPr>
      <w:r w:rsidRPr="00E222E6">
        <w:rPr>
          <w:rFonts w:ascii="Arial" w:hAnsi="Arial" w:cs="Arial"/>
        </w:rPr>
        <w:t xml:space="preserve">Streaming data </w:t>
      </w:r>
    </w:p>
    <w:p w14:paraId="52DCE0BA" w14:textId="795B181A" w:rsidR="004143F4" w:rsidRPr="00E222E6" w:rsidRDefault="004143F4" w:rsidP="00E222E6">
      <w:pPr>
        <w:pStyle w:val="Heading1"/>
      </w:pPr>
      <w:bookmarkStart w:id="1" w:name="_Toc163169127"/>
      <w:r w:rsidRPr="00E222E6">
        <w:t xml:space="preserve">Potential </w:t>
      </w:r>
      <w:r w:rsidR="007B2937" w:rsidRPr="00E222E6">
        <w:t>Data</w:t>
      </w:r>
      <w:r w:rsidRPr="00E222E6">
        <w:t xml:space="preserve"> Sources</w:t>
      </w:r>
      <w:bookmarkEnd w:id="1"/>
    </w:p>
    <w:p w14:paraId="476E917E" w14:textId="262E220C" w:rsidR="0030059F" w:rsidRPr="00E222E6" w:rsidRDefault="0030059F" w:rsidP="00E222E6">
      <w:pPr>
        <w:spacing w:line="360" w:lineRule="auto"/>
        <w:jc w:val="both"/>
        <w:rPr>
          <w:rFonts w:ascii="Arial" w:hAnsi="Arial" w:cs="Arial"/>
          <w:b/>
          <w:bCs/>
        </w:rPr>
      </w:pPr>
      <w:r w:rsidRPr="00E222E6">
        <w:rPr>
          <w:rFonts w:ascii="Arial" w:hAnsi="Arial" w:cs="Arial"/>
        </w:rPr>
        <w:t xml:space="preserve">The potential data sources that align with the objective for this organisation’s data driven strategy </w:t>
      </w:r>
      <w:r w:rsidRPr="00E222E6">
        <w:rPr>
          <w:rFonts w:ascii="Arial" w:hAnsi="Arial" w:cs="Arial"/>
          <w:b/>
          <w:bCs/>
        </w:rPr>
        <w:t xml:space="preserve">are divided into two sources. that are: </w:t>
      </w:r>
    </w:p>
    <w:p w14:paraId="069606C8" w14:textId="12A3D6B1" w:rsidR="0030059F" w:rsidRPr="00E222E6" w:rsidRDefault="0030059F" w:rsidP="00E222E6">
      <w:pPr>
        <w:pStyle w:val="Heading2"/>
      </w:pPr>
      <w:bookmarkStart w:id="2" w:name="_Toc163169128"/>
      <w:r w:rsidRPr="00E222E6">
        <w:rPr>
          <w:rStyle w:val="Heading2Char"/>
        </w:rPr>
        <w:t xml:space="preserve">Internal data </w:t>
      </w:r>
      <w:r w:rsidR="00E222E6" w:rsidRPr="00E222E6">
        <w:rPr>
          <w:rStyle w:val="Heading2Char"/>
        </w:rPr>
        <w:t>sources</w:t>
      </w:r>
      <w:r w:rsidR="00E222E6" w:rsidRPr="00E222E6">
        <w:t>:</w:t>
      </w:r>
      <w:bookmarkEnd w:id="2"/>
    </w:p>
    <w:p w14:paraId="448ED436" w14:textId="4B5A4FE0" w:rsidR="0030059F" w:rsidRPr="00E222E6" w:rsidRDefault="0030059F" w:rsidP="00E222E6">
      <w:pPr>
        <w:spacing w:line="360" w:lineRule="auto"/>
        <w:jc w:val="both"/>
        <w:rPr>
          <w:rFonts w:ascii="Arial" w:hAnsi="Arial" w:cs="Arial"/>
        </w:rPr>
      </w:pPr>
      <w:r w:rsidRPr="00E222E6">
        <w:rPr>
          <w:rFonts w:ascii="Arial" w:hAnsi="Arial" w:cs="Arial"/>
        </w:rPr>
        <w:t>Internal data is mainly generated inside the business or organization. This kind of data is produced by the company’s operations, some of the internal data sources from organisation are:</w:t>
      </w:r>
    </w:p>
    <w:p w14:paraId="3DDB175C" w14:textId="77777777" w:rsidR="0030059F" w:rsidRPr="00E222E6" w:rsidRDefault="0030059F" w:rsidP="00E222E6">
      <w:pPr>
        <w:pStyle w:val="Heading3"/>
      </w:pPr>
      <w:bookmarkStart w:id="3" w:name="_Toc163169129"/>
      <w:r w:rsidRPr="00E222E6">
        <w:t>Transaction data record:</w:t>
      </w:r>
      <w:bookmarkEnd w:id="3"/>
    </w:p>
    <w:p w14:paraId="191C0681" w14:textId="77777777" w:rsidR="0030059F" w:rsidRPr="00E222E6" w:rsidRDefault="0030059F" w:rsidP="00E222E6">
      <w:pPr>
        <w:spacing w:line="360" w:lineRule="auto"/>
        <w:jc w:val="both"/>
        <w:rPr>
          <w:rFonts w:ascii="Arial" w:hAnsi="Arial" w:cs="Arial"/>
        </w:rPr>
      </w:pPr>
      <w:r w:rsidRPr="00E222E6">
        <w:rPr>
          <w:rFonts w:ascii="Arial" w:hAnsi="Arial" w:cs="Arial"/>
        </w:rPr>
        <w:t>The transactional data record is a detailed record of Purchases, sales transactions, and revenues.</w:t>
      </w:r>
    </w:p>
    <w:p w14:paraId="633253C9" w14:textId="77777777" w:rsidR="0030059F" w:rsidRPr="00E222E6" w:rsidRDefault="0030059F" w:rsidP="00E222E6">
      <w:pPr>
        <w:spacing w:line="360" w:lineRule="auto"/>
        <w:jc w:val="both"/>
        <w:rPr>
          <w:rFonts w:ascii="Arial" w:eastAsia="Times New Roman" w:hAnsi="Arial" w:cs="Arial"/>
          <w:kern w:val="0"/>
          <w:lang w:eastAsia="en-AU"/>
          <w14:ligatures w14:val="none"/>
        </w:rPr>
      </w:pPr>
      <w:r w:rsidRPr="00E222E6">
        <w:rPr>
          <w:rFonts w:ascii="Arial" w:hAnsi="Arial" w:cs="Arial"/>
        </w:rPr>
        <w:t xml:space="preserve">Characteristics of transaction data record: it contains a time aspect </w:t>
      </w: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(TIBCO, 2024). Transactional data is generally included in the structured data. These transaction data records </w:t>
      </w: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lastRenderedPageBreak/>
        <w:t>are store in RDBMS, critically important for financial reporting and inventory management. Or it can be stored in data warehouse.</w:t>
      </w:r>
    </w:p>
    <w:p w14:paraId="584BCCEF" w14:textId="77777777" w:rsidR="0030059F" w:rsidRPr="00E222E6" w:rsidRDefault="0030059F" w:rsidP="00E222E6">
      <w:pPr>
        <w:pStyle w:val="Heading3"/>
        <w:rPr>
          <w:b/>
          <w:bCs/>
        </w:rPr>
      </w:pPr>
      <w:bookmarkStart w:id="4" w:name="_Toc163169130"/>
      <w:r w:rsidRPr="00E222E6">
        <w:rPr>
          <w:rStyle w:val="Heading3Char"/>
          <w:rFonts w:ascii="Arial" w:hAnsi="Arial" w:cs="Arial"/>
          <w:sz w:val="22"/>
          <w:szCs w:val="22"/>
        </w:rPr>
        <w:t>Email Marketing metrics</w:t>
      </w:r>
      <w:r w:rsidRPr="00E222E6">
        <w:rPr>
          <w:b/>
          <w:bCs/>
        </w:rPr>
        <w:t>:</w:t>
      </w:r>
      <w:bookmarkEnd w:id="4"/>
    </w:p>
    <w:p w14:paraId="6F01DFB0" w14:textId="140B6D42" w:rsidR="0030059F" w:rsidRPr="00E222E6" w:rsidRDefault="0030059F" w:rsidP="00E222E6">
      <w:pPr>
        <w:spacing w:line="360" w:lineRule="auto"/>
        <w:jc w:val="both"/>
        <w:rPr>
          <w:rFonts w:ascii="Arial" w:hAnsi="Arial" w:cs="Arial"/>
        </w:rPr>
      </w:pPr>
      <w:r w:rsidRPr="00E222E6">
        <w:rPr>
          <w:rFonts w:ascii="Arial" w:hAnsi="Arial" w:cs="Arial"/>
        </w:rPr>
        <w:t xml:space="preserve">According to the research, we can </w:t>
      </w:r>
      <w:r w:rsidR="00E222E6" w:rsidRPr="00E222E6">
        <w:rPr>
          <w:rFonts w:ascii="Arial" w:hAnsi="Arial" w:cs="Arial"/>
        </w:rPr>
        <w:t>determine</w:t>
      </w:r>
      <w:r w:rsidRPr="00E222E6">
        <w:rPr>
          <w:rFonts w:ascii="Arial" w:hAnsi="Arial" w:cs="Arial"/>
        </w:rPr>
        <w:t xml:space="preserve"> that the email marketing metrics are indicators that assist to the success in the email campaign. the important to email marketing metrics are:</w:t>
      </w:r>
    </w:p>
    <w:p w14:paraId="35EF4E3C" w14:textId="7DA42923" w:rsidR="0030059F" w:rsidRPr="00E222E6" w:rsidRDefault="0030059F" w:rsidP="00E222E6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Arial" w:hAnsi="Arial" w:cs="Arial"/>
        </w:rPr>
      </w:pPr>
      <w:r w:rsidRPr="00E222E6">
        <w:rPr>
          <w:rFonts w:ascii="Arial" w:hAnsi="Arial" w:cs="Arial"/>
        </w:rPr>
        <w:t xml:space="preserve">Email deliverability </w:t>
      </w:r>
      <w:r w:rsidR="00E222E6" w:rsidRPr="00E222E6">
        <w:rPr>
          <w:rFonts w:ascii="Arial" w:hAnsi="Arial" w:cs="Arial"/>
        </w:rPr>
        <w:t>rate.</w:t>
      </w:r>
    </w:p>
    <w:p w14:paraId="389931D5" w14:textId="6A1D50E3" w:rsidR="0030059F" w:rsidRPr="00E222E6" w:rsidRDefault="0030059F" w:rsidP="00E222E6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Arial" w:hAnsi="Arial" w:cs="Arial"/>
        </w:rPr>
      </w:pPr>
      <w:r w:rsidRPr="00E222E6">
        <w:rPr>
          <w:rFonts w:ascii="Arial" w:hAnsi="Arial" w:cs="Arial"/>
        </w:rPr>
        <w:t xml:space="preserve"> email open rate.</w:t>
      </w:r>
    </w:p>
    <w:p w14:paraId="681990A4" w14:textId="3FFADEA8" w:rsidR="0030059F" w:rsidRPr="00E222E6" w:rsidRDefault="0030059F" w:rsidP="00E222E6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Arial" w:hAnsi="Arial" w:cs="Arial"/>
        </w:rPr>
      </w:pPr>
      <w:r w:rsidRPr="00E222E6">
        <w:rPr>
          <w:rFonts w:ascii="Arial" w:hAnsi="Arial" w:cs="Arial"/>
        </w:rPr>
        <w:t>click-through rate.</w:t>
      </w:r>
    </w:p>
    <w:p w14:paraId="37CEE2BB" w14:textId="2D6D5CFF" w:rsidR="0030059F" w:rsidRPr="00E222E6" w:rsidRDefault="0030059F" w:rsidP="00E222E6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Arial" w:hAnsi="Arial" w:cs="Arial"/>
        </w:rPr>
      </w:pPr>
      <w:r w:rsidRPr="00E222E6">
        <w:rPr>
          <w:rFonts w:ascii="Arial" w:hAnsi="Arial" w:cs="Arial"/>
        </w:rPr>
        <w:t>Spam complaints.</w:t>
      </w:r>
    </w:p>
    <w:p w14:paraId="16DD0324" w14:textId="7D599D1E" w:rsidR="0030059F" w:rsidRPr="00E222E6" w:rsidRDefault="0030059F" w:rsidP="00E222E6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Arial" w:hAnsi="Arial" w:cs="Arial"/>
        </w:rPr>
      </w:pPr>
      <w:r w:rsidRPr="00E222E6">
        <w:rPr>
          <w:rFonts w:ascii="Arial" w:hAnsi="Arial" w:cs="Arial"/>
        </w:rPr>
        <w:t xml:space="preserve">Unsubscribe </w:t>
      </w:r>
      <w:r w:rsidR="00E222E6" w:rsidRPr="00E222E6">
        <w:rPr>
          <w:rFonts w:ascii="Arial" w:hAnsi="Arial" w:cs="Arial"/>
        </w:rPr>
        <w:t>rate.</w:t>
      </w:r>
    </w:p>
    <w:p w14:paraId="37CE4270" w14:textId="77777777" w:rsidR="0030059F" w:rsidRPr="00E222E6" w:rsidRDefault="0030059F" w:rsidP="00E222E6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Arial" w:hAnsi="Arial" w:cs="Arial"/>
        </w:rPr>
      </w:pPr>
      <w:r w:rsidRPr="00E222E6">
        <w:rPr>
          <w:rFonts w:ascii="Arial" w:hAnsi="Arial" w:cs="Arial"/>
        </w:rPr>
        <w:t>Revenue per email</w:t>
      </w:r>
    </w:p>
    <w:p w14:paraId="7ED78BAA" w14:textId="77777777" w:rsidR="0030059F" w:rsidRPr="00E222E6" w:rsidRDefault="0030059F" w:rsidP="00E222E6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Arial" w:hAnsi="Arial" w:cs="Arial"/>
        </w:rPr>
      </w:pPr>
      <w:r w:rsidRPr="00E222E6">
        <w:rPr>
          <w:rFonts w:ascii="Arial" w:hAnsi="Arial" w:cs="Arial"/>
        </w:rPr>
        <w:t>List growth rate and so on.</w:t>
      </w:r>
    </w:p>
    <w:p w14:paraId="0E872ADB" w14:textId="77777777" w:rsidR="0030059F" w:rsidRPr="00E222E6" w:rsidRDefault="0030059F" w:rsidP="00E222E6">
      <w:pPr>
        <w:pStyle w:val="Heading3"/>
      </w:pPr>
      <w:bookmarkStart w:id="5" w:name="_Toc163169131"/>
      <w:r w:rsidRPr="00E222E6">
        <w:t>Online activity (placing items in an online shopping cart):</w:t>
      </w:r>
      <w:bookmarkEnd w:id="5"/>
    </w:p>
    <w:p w14:paraId="7283C5D5" w14:textId="77777777" w:rsidR="0030059F" w:rsidRPr="00E222E6" w:rsidRDefault="0030059F" w:rsidP="00E222E6">
      <w:pPr>
        <w:spacing w:line="360" w:lineRule="auto"/>
        <w:jc w:val="both"/>
        <w:rPr>
          <w:rFonts w:ascii="Arial" w:hAnsi="Arial" w:cs="Arial"/>
        </w:rPr>
      </w:pPr>
      <w:r w:rsidRPr="00E222E6">
        <w:rPr>
          <w:rFonts w:ascii="Arial" w:hAnsi="Arial" w:cs="Arial"/>
        </w:rPr>
        <w:t xml:space="preserve">Online activity also helps to analyse the data and gives insights results to the business for business goals. By tracking the information from an online shopping cart. </w:t>
      </w:r>
    </w:p>
    <w:p w14:paraId="72B95D22" w14:textId="77777777" w:rsidR="0030059F" w:rsidRPr="00E222E6" w:rsidRDefault="0030059F" w:rsidP="00E222E6">
      <w:pPr>
        <w:spacing w:line="360" w:lineRule="auto"/>
        <w:jc w:val="both"/>
        <w:rPr>
          <w:rFonts w:ascii="Arial" w:hAnsi="Arial" w:cs="Arial"/>
        </w:rPr>
      </w:pPr>
      <w:r w:rsidRPr="00E222E6">
        <w:rPr>
          <w:rFonts w:ascii="Arial" w:hAnsi="Arial" w:cs="Arial"/>
        </w:rPr>
        <w:t xml:space="preserve">Characteristics: </w:t>
      </w:r>
    </w:p>
    <w:p w14:paraId="3B1BFB01" w14:textId="01EAC9DB" w:rsidR="0030059F" w:rsidRPr="00E222E6" w:rsidRDefault="0030059F" w:rsidP="00E222E6">
      <w:pPr>
        <w:spacing w:line="360" w:lineRule="auto"/>
        <w:jc w:val="both"/>
        <w:rPr>
          <w:rFonts w:ascii="Arial" w:hAnsi="Arial" w:cs="Arial"/>
        </w:rPr>
      </w:pPr>
      <w:r w:rsidRPr="00E222E6">
        <w:rPr>
          <w:rFonts w:ascii="Arial" w:hAnsi="Arial" w:cs="Arial"/>
        </w:rPr>
        <w:t xml:space="preserve">this online activity is structured data because there is user information, cart information </w:t>
      </w:r>
      <w:r w:rsidR="00E222E6" w:rsidRPr="00E222E6">
        <w:rPr>
          <w:rFonts w:ascii="Arial" w:hAnsi="Arial" w:cs="Arial"/>
        </w:rPr>
        <w:t>product.</w:t>
      </w:r>
      <w:r w:rsidRPr="00E222E6">
        <w:rPr>
          <w:rFonts w:ascii="Arial" w:hAnsi="Arial" w:cs="Arial"/>
        </w:rPr>
        <w:t xml:space="preserve"> </w:t>
      </w:r>
    </w:p>
    <w:p w14:paraId="193EFBC8" w14:textId="4FC827E3" w:rsidR="0030059F" w:rsidRPr="00E222E6" w:rsidRDefault="0030059F" w:rsidP="00E222E6">
      <w:pPr>
        <w:spacing w:line="360" w:lineRule="auto"/>
        <w:jc w:val="both"/>
        <w:rPr>
          <w:rFonts w:ascii="Arial" w:hAnsi="Arial" w:cs="Arial"/>
        </w:rPr>
      </w:pPr>
      <w:r w:rsidRPr="00E222E6">
        <w:rPr>
          <w:rFonts w:ascii="Arial" w:hAnsi="Arial" w:cs="Arial"/>
        </w:rPr>
        <w:t>These data are mainly stored in a structure database table or XML or CSV.</w:t>
      </w:r>
    </w:p>
    <w:p w14:paraId="6B269E60" w14:textId="77777777" w:rsidR="0030059F" w:rsidRPr="00E222E6" w:rsidRDefault="0030059F" w:rsidP="00E222E6">
      <w:pPr>
        <w:pStyle w:val="Heading2"/>
      </w:pPr>
      <w:bookmarkStart w:id="6" w:name="_Toc163169132"/>
      <w:r w:rsidRPr="00E222E6">
        <w:t>External data source:</w:t>
      </w:r>
      <w:bookmarkEnd w:id="6"/>
    </w:p>
    <w:p w14:paraId="4396C661" w14:textId="5B87399A" w:rsidR="0030059F" w:rsidRPr="00E222E6" w:rsidRDefault="0030059F" w:rsidP="00E222E6">
      <w:pPr>
        <w:spacing w:line="360" w:lineRule="auto"/>
        <w:jc w:val="both"/>
        <w:rPr>
          <w:rFonts w:ascii="Arial" w:eastAsia="Times New Roman" w:hAnsi="Arial" w:cs="Arial"/>
          <w:kern w:val="0"/>
          <w:lang w:eastAsia="en-AU"/>
          <w14:ligatures w14:val="none"/>
        </w:rPr>
      </w:pPr>
      <w:r w:rsidRPr="00E222E6">
        <w:rPr>
          <w:rFonts w:ascii="Arial" w:hAnsi="Arial" w:cs="Arial"/>
        </w:rPr>
        <w:t xml:space="preserve">According to the research </w:t>
      </w: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(Future Learn, n.d.) we can </w:t>
      </w:r>
      <w:r w:rsidR="00E222E6" w:rsidRPr="00E222E6">
        <w:rPr>
          <w:rFonts w:ascii="Arial" w:eastAsia="Times New Roman" w:hAnsi="Arial" w:cs="Arial"/>
          <w:kern w:val="0"/>
          <w:lang w:eastAsia="en-AU"/>
          <w14:ligatures w14:val="none"/>
        </w:rPr>
        <w:t>determine</w:t>
      </w: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 that the “External data can include almost </w:t>
      </w:r>
      <w:r w:rsidR="001302ED" w:rsidRPr="00E222E6">
        <w:rPr>
          <w:rFonts w:ascii="Arial" w:eastAsia="Times New Roman" w:hAnsi="Arial" w:cs="Arial"/>
          <w:kern w:val="0"/>
          <w:lang w:eastAsia="en-AU"/>
          <w14:ligatures w14:val="none"/>
        </w:rPr>
        <w:t>everything</w:t>
      </w: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 from historical demographical data </w:t>
      </w:r>
      <w:r w:rsidR="00E222E6" w:rsidRPr="00E222E6">
        <w:rPr>
          <w:rFonts w:ascii="Arial" w:eastAsia="Times New Roman" w:hAnsi="Arial" w:cs="Arial"/>
          <w:kern w:val="0"/>
          <w:lang w:eastAsia="en-AU"/>
          <w14:ligatures w14:val="none"/>
        </w:rPr>
        <w:t>to,</w:t>
      </w: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 market </w:t>
      </w:r>
      <w:r w:rsidR="001302ED" w:rsidRPr="00E222E6">
        <w:rPr>
          <w:rFonts w:ascii="Arial" w:eastAsia="Times New Roman" w:hAnsi="Arial" w:cs="Arial"/>
          <w:kern w:val="0"/>
          <w:lang w:eastAsia="en-AU"/>
          <w14:ligatures w14:val="none"/>
        </w:rPr>
        <w:t>prices</w:t>
      </w: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 or forecasting weather to social media trends”. Especially organization </w:t>
      </w:r>
      <w:r w:rsidR="000E7BBF"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believes as </w:t>
      </w:r>
      <w:proofErr w:type="spellStart"/>
      <w:proofErr w:type="gramStart"/>
      <w:r w:rsidR="000E7BBF" w:rsidRPr="00E222E6">
        <w:rPr>
          <w:rFonts w:ascii="Arial" w:eastAsia="Times New Roman" w:hAnsi="Arial" w:cs="Arial"/>
          <w:kern w:val="0"/>
          <w:lang w:eastAsia="en-AU"/>
          <w14:ligatures w14:val="none"/>
        </w:rPr>
        <w:t>a</w:t>
      </w:r>
      <w:proofErr w:type="spellEnd"/>
      <w:proofErr w:type="gramEnd"/>
      <w:r w:rsidR="000E7BBF"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 important assets </w:t>
      </w: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on this </w:t>
      </w:r>
      <w:r w:rsidR="001302ED" w:rsidRPr="00E222E6">
        <w:rPr>
          <w:rFonts w:ascii="Arial" w:eastAsia="Times New Roman" w:hAnsi="Arial" w:cs="Arial"/>
          <w:kern w:val="0"/>
          <w:lang w:eastAsia="en-AU"/>
          <w14:ligatures w14:val="none"/>
        </w:rPr>
        <w:t>external</w:t>
      </w: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 data source because they will </w:t>
      </w:r>
      <w:r w:rsidR="000E7BBF" w:rsidRPr="00E222E6">
        <w:rPr>
          <w:rFonts w:ascii="Arial" w:eastAsia="Times New Roman" w:hAnsi="Arial" w:cs="Arial"/>
          <w:kern w:val="0"/>
          <w:lang w:eastAsia="en-AU"/>
          <w14:ligatures w14:val="none"/>
        </w:rPr>
        <w:t>analyse</w:t>
      </w: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 the model </w:t>
      </w:r>
      <w:r w:rsidR="000E7BBF" w:rsidRPr="00E222E6">
        <w:rPr>
          <w:rFonts w:ascii="Arial" w:eastAsia="Times New Roman" w:hAnsi="Arial" w:cs="Arial"/>
          <w:kern w:val="0"/>
          <w:lang w:eastAsia="en-AU"/>
          <w14:ligatures w14:val="none"/>
        </w:rPr>
        <w:t>economic</w:t>
      </w: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, political </w:t>
      </w:r>
      <w:r w:rsidR="00E222E6" w:rsidRPr="00E222E6">
        <w:rPr>
          <w:rFonts w:ascii="Arial" w:eastAsia="Times New Roman" w:hAnsi="Arial" w:cs="Arial"/>
          <w:kern w:val="0"/>
          <w:lang w:eastAsia="en-AU"/>
          <w14:ligatures w14:val="none"/>
        </w:rPr>
        <w:t>social or</w:t>
      </w: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 environmental </w:t>
      </w:r>
      <w:r w:rsidR="000E7BBF" w:rsidRPr="00E222E6">
        <w:rPr>
          <w:rFonts w:ascii="Arial" w:eastAsia="Times New Roman" w:hAnsi="Arial" w:cs="Arial"/>
          <w:kern w:val="0"/>
          <w:lang w:eastAsia="en-AU"/>
          <w14:ligatures w14:val="none"/>
        </w:rPr>
        <w:t>factored</w:t>
      </w: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 that </w:t>
      </w:r>
      <w:r w:rsidR="000E7BBF" w:rsidRPr="00E222E6">
        <w:rPr>
          <w:rFonts w:ascii="Arial" w:eastAsia="Times New Roman" w:hAnsi="Arial" w:cs="Arial"/>
          <w:kern w:val="0"/>
          <w:lang w:eastAsia="en-AU"/>
          <w14:ligatures w14:val="none"/>
        </w:rPr>
        <w:t>included</w:t>
      </w: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 their business</w:t>
      </w:r>
      <w:r w:rsidR="004A675D"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 goals.</w:t>
      </w:r>
    </w:p>
    <w:p w14:paraId="09C472A5" w14:textId="6F1D580A" w:rsidR="004A675D" w:rsidRPr="00E222E6" w:rsidRDefault="0030059F" w:rsidP="00E222E6">
      <w:pPr>
        <w:spacing w:line="360" w:lineRule="auto"/>
        <w:jc w:val="both"/>
        <w:rPr>
          <w:rFonts w:ascii="Arial" w:eastAsia="Times New Roman" w:hAnsi="Arial" w:cs="Arial"/>
          <w:kern w:val="0"/>
          <w:lang w:eastAsia="en-AU"/>
          <w14:ligatures w14:val="none"/>
        </w:rPr>
      </w:pP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According to the business case study we have some of the </w:t>
      </w:r>
      <w:r w:rsidR="004A675D" w:rsidRPr="00E222E6">
        <w:rPr>
          <w:rFonts w:ascii="Arial" w:eastAsia="Times New Roman" w:hAnsi="Arial" w:cs="Arial"/>
          <w:kern w:val="0"/>
          <w:lang w:eastAsia="en-AU"/>
          <w14:ligatures w14:val="none"/>
        </w:rPr>
        <w:t>external</w:t>
      </w: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 data </w:t>
      </w:r>
      <w:r w:rsidR="004A675D" w:rsidRPr="00E222E6">
        <w:rPr>
          <w:rFonts w:ascii="Arial" w:eastAsia="Times New Roman" w:hAnsi="Arial" w:cs="Arial"/>
          <w:kern w:val="0"/>
          <w:lang w:eastAsia="en-AU"/>
          <w14:ligatures w14:val="none"/>
        </w:rPr>
        <w:t>sources,</w:t>
      </w: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 that are:</w:t>
      </w:r>
    </w:p>
    <w:p w14:paraId="1A838AF3" w14:textId="5678BB6B" w:rsidR="0030059F" w:rsidRPr="00E222E6" w:rsidRDefault="0030059F" w:rsidP="00E222E6">
      <w:pPr>
        <w:pStyle w:val="Heading3"/>
        <w:rPr>
          <w:rFonts w:eastAsia="Times New Roman"/>
          <w:kern w:val="0"/>
          <w:lang w:eastAsia="en-AU"/>
          <w14:ligatures w14:val="none"/>
        </w:rPr>
      </w:pPr>
      <w:bookmarkStart w:id="7" w:name="_Toc163169133"/>
      <w:r w:rsidRPr="00E222E6">
        <w:rPr>
          <w:rFonts w:eastAsia="Times New Roman"/>
          <w:lang w:eastAsia="en-AU"/>
        </w:rPr>
        <w:t xml:space="preserve">Social media </w:t>
      </w:r>
      <w:r w:rsidR="004A675D" w:rsidRPr="00E222E6">
        <w:rPr>
          <w:rFonts w:eastAsia="Times New Roman"/>
          <w:lang w:eastAsia="en-AU"/>
        </w:rPr>
        <w:t>data (</w:t>
      </w:r>
      <w:r w:rsidR="004F109A" w:rsidRPr="00E222E6">
        <w:rPr>
          <w:rFonts w:eastAsia="Times New Roman"/>
          <w:lang w:eastAsia="en-AU"/>
        </w:rPr>
        <w:t>Facebook,</w:t>
      </w:r>
      <w:r w:rsidRPr="00E222E6">
        <w:rPr>
          <w:rFonts w:eastAsia="Times New Roman"/>
          <w:lang w:eastAsia="en-AU"/>
        </w:rPr>
        <w:t xml:space="preserve"> </w:t>
      </w:r>
      <w:proofErr w:type="gramStart"/>
      <w:r w:rsidR="004A675D" w:rsidRPr="00E222E6">
        <w:rPr>
          <w:rFonts w:eastAsia="Times New Roman"/>
          <w:lang w:eastAsia="en-AU"/>
        </w:rPr>
        <w:t>YouTube</w:t>
      </w:r>
      <w:proofErr w:type="gramEnd"/>
      <w:r w:rsidRPr="00E222E6">
        <w:rPr>
          <w:rFonts w:eastAsia="Times New Roman"/>
          <w:lang w:eastAsia="en-AU"/>
        </w:rPr>
        <w:t xml:space="preserve"> or </w:t>
      </w:r>
      <w:r w:rsidR="004A675D" w:rsidRPr="00E222E6">
        <w:rPr>
          <w:rFonts w:eastAsia="Times New Roman"/>
          <w:lang w:eastAsia="en-AU"/>
        </w:rPr>
        <w:t>LinkedIn</w:t>
      </w:r>
      <w:r w:rsidRPr="00E222E6">
        <w:rPr>
          <w:rFonts w:eastAsia="Times New Roman"/>
          <w:lang w:eastAsia="en-AU"/>
        </w:rPr>
        <w:t>):</w:t>
      </w:r>
      <w:bookmarkEnd w:id="7"/>
    </w:p>
    <w:p w14:paraId="43763B42" w14:textId="4A81DF7D" w:rsidR="0030059F" w:rsidRPr="00E222E6" w:rsidRDefault="0030059F" w:rsidP="00E222E6">
      <w:pPr>
        <w:spacing w:line="360" w:lineRule="auto"/>
        <w:jc w:val="both"/>
        <w:rPr>
          <w:rFonts w:ascii="Arial" w:eastAsia="Times New Roman" w:hAnsi="Arial" w:cs="Arial"/>
          <w:kern w:val="0"/>
          <w:lang w:eastAsia="en-AU"/>
          <w14:ligatures w14:val="none"/>
        </w:rPr>
      </w:pP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According to the research (Newberry, 2022) we can determine that </w:t>
      </w:r>
      <w:r w:rsidR="004A675D" w:rsidRPr="00E222E6">
        <w:rPr>
          <w:rFonts w:ascii="Arial" w:eastAsia="Times New Roman" w:hAnsi="Arial" w:cs="Arial"/>
          <w:kern w:val="0"/>
          <w:lang w:eastAsia="en-AU"/>
          <w14:ligatures w14:val="none"/>
        </w:rPr>
        <w:t>the social</w:t>
      </w: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 media data is kind of any type of </w:t>
      </w:r>
      <w:r w:rsidR="004A675D" w:rsidRPr="00E222E6">
        <w:rPr>
          <w:rFonts w:ascii="Arial" w:eastAsia="Times New Roman" w:hAnsi="Arial" w:cs="Arial"/>
          <w:kern w:val="0"/>
          <w:lang w:eastAsia="en-AU"/>
          <w14:ligatures w14:val="none"/>
        </w:rPr>
        <w:t>data</w:t>
      </w: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 that can collected through social media </w:t>
      </w:r>
      <w:r w:rsidR="004A675D" w:rsidRPr="00E222E6">
        <w:rPr>
          <w:rFonts w:ascii="Arial" w:eastAsia="Times New Roman" w:hAnsi="Arial" w:cs="Arial"/>
          <w:kern w:val="0"/>
          <w:lang w:eastAsia="en-AU"/>
          <w14:ligatures w14:val="none"/>
        </w:rPr>
        <w:t>and</w:t>
      </w: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 get </w:t>
      </w:r>
      <w:r w:rsidR="004A675D" w:rsidRPr="00E222E6">
        <w:rPr>
          <w:rFonts w:ascii="Arial" w:eastAsia="Times New Roman" w:hAnsi="Arial" w:cs="Arial"/>
          <w:kern w:val="0"/>
          <w:lang w:eastAsia="en-AU"/>
          <w14:ligatures w14:val="none"/>
        </w:rPr>
        <w:t>meaning</w:t>
      </w: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 </w:t>
      </w:r>
      <w:r w:rsidR="004F109A" w:rsidRPr="00E222E6">
        <w:rPr>
          <w:rFonts w:ascii="Arial" w:eastAsia="Times New Roman" w:hAnsi="Arial" w:cs="Arial"/>
          <w:kern w:val="0"/>
          <w:lang w:eastAsia="en-AU"/>
          <w14:ligatures w14:val="none"/>
        </w:rPr>
        <w:t>information for</w:t>
      </w: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 business purpose. </w:t>
      </w:r>
    </w:p>
    <w:p w14:paraId="10FB0511" w14:textId="65E73C56" w:rsidR="004F109A" w:rsidRPr="00E222E6" w:rsidRDefault="0030059F" w:rsidP="00E222E6">
      <w:pPr>
        <w:spacing w:line="360" w:lineRule="auto"/>
        <w:jc w:val="both"/>
        <w:rPr>
          <w:rFonts w:ascii="Arial" w:eastAsia="Times New Roman" w:hAnsi="Arial" w:cs="Arial"/>
          <w:kern w:val="0"/>
          <w:lang w:eastAsia="en-AU"/>
          <w14:ligatures w14:val="none"/>
        </w:rPr>
      </w:pP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>Characteristic of social media dat</w:t>
      </w:r>
      <w:r w:rsidR="00DF1B89" w:rsidRPr="00E222E6">
        <w:rPr>
          <w:rFonts w:ascii="Arial" w:eastAsia="Times New Roman" w:hAnsi="Arial" w:cs="Arial"/>
          <w:kern w:val="0"/>
          <w:lang w:eastAsia="en-AU"/>
          <w14:ligatures w14:val="none"/>
        </w:rPr>
        <w:t>a</w:t>
      </w: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 </w:t>
      </w:r>
      <w:r w:rsidR="004F109A" w:rsidRPr="00E222E6">
        <w:rPr>
          <w:rFonts w:ascii="Arial" w:eastAsia="Times New Roman" w:hAnsi="Arial" w:cs="Arial"/>
          <w:kern w:val="0"/>
          <w:lang w:eastAsia="en-AU"/>
          <w14:ligatures w14:val="none"/>
        </w:rPr>
        <w:t>are:</w:t>
      </w:r>
    </w:p>
    <w:p w14:paraId="183C46F9" w14:textId="1581E03D" w:rsidR="0030059F" w:rsidRPr="00E222E6" w:rsidRDefault="0030059F" w:rsidP="00E222E6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Arial" w:eastAsia="Times New Roman" w:hAnsi="Arial" w:cs="Arial"/>
          <w:kern w:val="0"/>
          <w:lang w:eastAsia="en-AU"/>
          <w14:ligatures w14:val="none"/>
        </w:rPr>
      </w:pP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lastRenderedPageBreak/>
        <w:t xml:space="preserve">clicks, comments, share, </w:t>
      </w:r>
      <w:r w:rsidR="004F109A" w:rsidRPr="00E222E6">
        <w:rPr>
          <w:rFonts w:ascii="Arial" w:eastAsia="Times New Roman" w:hAnsi="Arial" w:cs="Arial"/>
          <w:kern w:val="0"/>
          <w:lang w:eastAsia="en-AU"/>
          <w14:ligatures w14:val="none"/>
        </w:rPr>
        <w:t>etc.</w:t>
      </w:r>
    </w:p>
    <w:p w14:paraId="5B7B7634" w14:textId="77777777" w:rsidR="0030059F" w:rsidRPr="00E222E6" w:rsidRDefault="0030059F" w:rsidP="00E222E6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Arial" w:eastAsia="Times New Roman" w:hAnsi="Arial" w:cs="Arial"/>
          <w:kern w:val="0"/>
          <w:lang w:eastAsia="en-AU"/>
          <w14:ligatures w14:val="none"/>
        </w:rPr>
      </w:pP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>Reach</w:t>
      </w:r>
    </w:p>
    <w:p w14:paraId="2A728820" w14:textId="607D30ED" w:rsidR="0030059F" w:rsidRPr="00E222E6" w:rsidRDefault="0030059F" w:rsidP="00E222E6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Arial" w:eastAsia="Times New Roman" w:hAnsi="Arial" w:cs="Arial"/>
          <w:kern w:val="0"/>
          <w:lang w:eastAsia="en-AU"/>
          <w14:ligatures w14:val="none"/>
        </w:rPr>
      </w:pP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Impressions and videos </w:t>
      </w:r>
    </w:p>
    <w:p w14:paraId="06DD084C" w14:textId="79C036CB" w:rsidR="0030059F" w:rsidRPr="00E222E6" w:rsidRDefault="0030059F" w:rsidP="00E222E6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Arial" w:eastAsia="Times New Roman" w:hAnsi="Arial" w:cs="Arial"/>
          <w:kern w:val="0"/>
          <w:lang w:eastAsia="en-AU"/>
          <w14:ligatures w14:val="none"/>
        </w:rPr>
      </w:pP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Profile </w:t>
      </w:r>
      <w:r w:rsidR="004F109A" w:rsidRPr="00E222E6">
        <w:rPr>
          <w:rFonts w:ascii="Arial" w:eastAsia="Times New Roman" w:hAnsi="Arial" w:cs="Arial"/>
          <w:kern w:val="0"/>
          <w:lang w:eastAsia="en-AU"/>
          <w14:ligatures w14:val="none"/>
        </w:rPr>
        <w:t>visit.</w:t>
      </w:r>
    </w:p>
    <w:p w14:paraId="689408D3" w14:textId="77777777" w:rsidR="0030059F" w:rsidRPr="00E222E6" w:rsidRDefault="0030059F" w:rsidP="00E222E6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Arial" w:eastAsia="Times New Roman" w:hAnsi="Arial" w:cs="Arial"/>
          <w:kern w:val="0"/>
          <w:lang w:eastAsia="en-AU"/>
          <w14:ligatures w14:val="none"/>
        </w:rPr>
      </w:pP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>Social share of voice</w:t>
      </w:r>
    </w:p>
    <w:p w14:paraId="12236FDB" w14:textId="7ED42E91" w:rsidR="0030059F" w:rsidRPr="00E222E6" w:rsidRDefault="0030059F" w:rsidP="00E222E6">
      <w:pPr>
        <w:pStyle w:val="ListParagraph"/>
        <w:numPr>
          <w:ilvl w:val="0"/>
          <w:numId w:val="6"/>
        </w:numPr>
        <w:spacing w:line="360" w:lineRule="auto"/>
        <w:jc w:val="both"/>
        <w:rPr>
          <w:rFonts w:ascii="Arial" w:eastAsia="Times New Roman" w:hAnsi="Arial" w:cs="Arial"/>
          <w:kern w:val="0"/>
          <w:lang w:eastAsia="en-AU"/>
          <w14:ligatures w14:val="none"/>
        </w:rPr>
      </w:pP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Demographic data: age, gender, location, language, </w:t>
      </w:r>
      <w:r w:rsidR="004F109A" w:rsidRPr="00E222E6">
        <w:rPr>
          <w:rFonts w:ascii="Arial" w:eastAsia="Times New Roman" w:hAnsi="Arial" w:cs="Arial"/>
          <w:kern w:val="0"/>
          <w:lang w:eastAsia="en-AU"/>
          <w14:ligatures w14:val="none"/>
        </w:rPr>
        <w:t>behaviours</w:t>
      </w: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>, etc.</w:t>
      </w:r>
    </w:p>
    <w:p w14:paraId="743D2163" w14:textId="6C2E3D1A" w:rsidR="0030059F" w:rsidRPr="00E222E6" w:rsidRDefault="0030059F" w:rsidP="00E222E6">
      <w:pPr>
        <w:spacing w:line="360" w:lineRule="auto"/>
        <w:jc w:val="both"/>
        <w:rPr>
          <w:rFonts w:ascii="Arial" w:eastAsia="Times New Roman" w:hAnsi="Arial" w:cs="Arial"/>
          <w:kern w:val="0"/>
          <w:lang w:eastAsia="en-AU"/>
          <w14:ligatures w14:val="none"/>
        </w:rPr>
      </w:pP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>Social media data is semi-</w:t>
      </w:r>
      <w:r w:rsidR="004F109A" w:rsidRPr="00E222E6">
        <w:rPr>
          <w:rFonts w:ascii="Arial" w:eastAsia="Times New Roman" w:hAnsi="Arial" w:cs="Arial"/>
          <w:kern w:val="0"/>
          <w:lang w:eastAsia="en-AU"/>
          <w14:ligatures w14:val="none"/>
        </w:rPr>
        <w:t>structured data</w:t>
      </w: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 which can be access via API calls </w:t>
      </w:r>
      <w:proofErr w:type="gramStart"/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>and also</w:t>
      </w:r>
      <w:proofErr w:type="gramEnd"/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 through Json format, providing real time feedback and trends.</w:t>
      </w:r>
    </w:p>
    <w:p w14:paraId="07EB9013" w14:textId="77777777" w:rsidR="004F109A" w:rsidRPr="00E222E6" w:rsidRDefault="0030059F" w:rsidP="00E222E6">
      <w:pPr>
        <w:pStyle w:val="Heading3"/>
        <w:rPr>
          <w:rFonts w:eastAsia="Times New Roman"/>
          <w:kern w:val="0"/>
          <w:lang w:eastAsia="en-AU"/>
          <w14:ligatures w14:val="none"/>
        </w:rPr>
      </w:pPr>
      <w:bookmarkStart w:id="8" w:name="_Toc163169134"/>
      <w:r w:rsidRPr="00E222E6">
        <w:rPr>
          <w:rStyle w:val="Heading3Char"/>
          <w:rFonts w:ascii="Arial" w:hAnsi="Arial" w:cs="Arial"/>
          <w:sz w:val="22"/>
          <w:szCs w:val="22"/>
        </w:rPr>
        <w:t>Online Market Research data:</w:t>
      </w:r>
      <w:bookmarkEnd w:id="8"/>
      <w:r w:rsidRPr="00E222E6">
        <w:rPr>
          <w:rFonts w:eastAsia="Times New Roman"/>
          <w:kern w:val="0"/>
          <w:lang w:eastAsia="en-AU"/>
          <w14:ligatures w14:val="none"/>
        </w:rPr>
        <w:t xml:space="preserve"> </w:t>
      </w:r>
    </w:p>
    <w:p w14:paraId="2581312C" w14:textId="77777777" w:rsidR="004A4AF1" w:rsidRPr="00E222E6" w:rsidRDefault="0030059F" w:rsidP="00E222E6">
      <w:pPr>
        <w:spacing w:line="360" w:lineRule="auto"/>
        <w:jc w:val="both"/>
        <w:rPr>
          <w:rFonts w:ascii="Arial" w:eastAsia="Times New Roman" w:hAnsi="Arial" w:cs="Arial"/>
          <w:kern w:val="0"/>
          <w:lang w:eastAsia="en-AU"/>
          <w14:ligatures w14:val="none"/>
        </w:rPr>
      </w:pP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Market research data is collection of data from </w:t>
      </w:r>
      <w:r w:rsidR="004F109A" w:rsidRPr="00E222E6">
        <w:rPr>
          <w:rFonts w:ascii="Arial" w:eastAsia="Times New Roman" w:hAnsi="Arial" w:cs="Arial"/>
          <w:kern w:val="0"/>
          <w:lang w:eastAsia="en-AU"/>
          <w14:ligatures w14:val="none"/>
        </w:rPr>
        <w:t>consumer behaviour</w:t>
      </w: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 and economic trends which </w:t>
      </w:r>
      <w:r w:rsidR="004F109A" w:rsidRPr="00E222E6">
        <w:rPr>
          <w:rFonts w:ascii="Arial" w:eastAsia="Times New Roman" w:hAnsi="Arial" w:cs="Arial"/>
          <w:kern w:val="0"/>
          <w:lang w:eastAsia="en-AU"/>
          <w14:ligatures w14:val="none"/>
        </w:rPr>
        <w:t>makes</w:t>
      </w: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 </w:t>
      </w:r>
      <w:r w:rsidR="004F109A" w:rsidRPr="00E222E6">
        <w:rPr>
          <w:rFonts w:ascii="Arial" w:eastAsia="Times New Roman" w:hAnsi="Arial" w:cs="Arial"/>
          <w:kern w:val="0"/>
          <w:lang w:eastAsia="en-AU"/>
          <w14:ligatures w14:val="none"/>
        </w:rPr>
        <w:t>business</w:t>
      </w: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 improve their productivity and profit.</w:t>
      </w:r>
    </w:p>
    <w:p w14:paraId="0D101921" w14:textId="1374AC3A" w:rsidR="0030059F" w:rsidRPr="00E222E6" w:rsidRDefault="0030059F" w:rsidP="00E222E6">
      <w:pPr>
        <w:spacing w:line="360" w:lineRule="auto"/>
        <w:jc w:val="both"/>
        <w:rPr>
          <w:rFonts w:ascii="Arial" w:eastAsia="Times New Roman" w:hAnsi="Arial" w:cs="Arial"/>
          <w:kern w:val="0"/>
          <w:lang w:eastAsia="en-AU"/>
          <w14:ligatures w14:val="none"/>
        </w:rPr>
      </w:pP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 </w:t>
      </w:r>
      <w:r w:rsidR="004A4AF1" w:rsidRPr="00E222E6">
        <w:rPr>
          <w:rFonts w:ascii="Arial" w:eastAsia="Times New Roman" w:hAnsi="Arial" w:cs="Arial"/>
          <w:kern w:val="0"/>
          <w:lang w:eastAsia="en-AU"/>
          <w14:ligatures w14:val="none"/>
        </w:rPr>
        <w:t>Characteristics</w:t>
      </w: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>:</w:t>
      </w:r>
    </w:p>
    <w:p w14:paraId="17542568" w14:textId="76F854C0" w:rsidR="0030059F" w:rsidRPr="00E222E6" w:rsidRDefault="0030059F" w:rsidP="00E222E6">
      <w:pPr>
        <w:spacing w:line="360" w:lineRule="auto"/>
        <w:jc w:val="both"/>
        <w:rPr>
          <w:rFonts w:ascii="Arial" w:eastAsia="Times New Roman" w:hAnsi="Arial" w:cs="Arial"/>
          <w:kern w:val="0"/>
          <w:lang w:eastAsia="en-AU"/>
          <w14:ligatures w14:val="none"/>
        </w:rPr>
      </w:pP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It provides the market trends and customer </w:t>
      </w:r>
      <w:r w:rsidR="004A4AF1" w:rsidRPr="00E222E6">
        <w:rPr>
          <w:rFonts w:ascii="Arial" w:eastAsia="Times New Roman" w:hAnsi="Arial" w:cs="Arial"/>
          <w:kern w:val="0"/>
          <w:lang w:eastAsia="en-AU"/>
          <w14:ligatures w14:val="none"/>
        </w:rPr>
        <w:t>behaviour</w:t>
      </w: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 which helps and analysis the data for business </w:t>
      </w:r>
      <w:r w:rsidR="004A4AF1" w:rsidRPr="00E222E6">
        <w:rPr>
          <w:rFonts w:ascii="Arial" w:eastAsia="Times New Roman" w:hAnsi="Arial" w:cs="Arial"/>
          <w:kern w:val="0"/>
          <w:lang w:eastAsia="en-AU"/>
          <w14:ligatures w14:val="none"/>
        </w:rPr>
        <w:t>profit</w:t>
      </w: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 and </w:t>
      </w:r>
      <w:r w:rsidR="004A4AF1" w:rsidRPr="00E222E6">
        <w:rPr>
          <w:rFonts w:ascii="Arial" w:eastAsia="Times New Roman" w:hAnsi="Arial" w:cs="Arial"/>
          <w:kern w:val="0"/>
          <w:lang w:eastAsia="en-AU"/>
          <w14:ligatures w14:val="none"/>
        </w:rPr>
        <w:t>can</w:t>
      </w: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 </w:t>
      </w:r>
      <w:r w:rsidR="004A4AF1"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be used for </w:t>
      </w: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analysis the </w:t>
      </w:r>
      <w:r w:rsidR="004A4AF1"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competitor’s </w:t>
      </w:r>
      <w:r w:rsidR="002024C2" w:rsidRPr="00E222E6">
        <w:rPr>
          <w:rFonts w:ascii="Arial" w:eastAsia="Times New Roman" w:hAnsi="Arial" w:cs="Arial"/>
          <w:kern w:val="0"/>
          <w:lang w:eastAsia="en-AU"/>
          <w14:ligatures w14:val="none"/>
        </w:rPr>
        <w:t>market. The</w:t>
      </w: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 reasonable assumption about the field of market research can be customer preference, marketing trends, </w:t>
      </w:r>
      <w:r w:rsidR="00C21974" w:rsidRPr="00E222E6">
        <w:rPr>
          <w:rFonts w:ascii="Arial" w:eastAsia="Times New Roman" w:hAnsi="Arial" w:cs="Arial"/>
          <w:kern w:val="0"/>
          <w:lang w:eastAsia="en-AU"/>
          <w14:ligatures w14:val="none"/>
        </w:rPr>
        <w:t>product</w:t>
      </w: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 </w:t>
      </w:r>
      <w:r w:rsidR="00C21974" w:rsidRPr="00E222E6">
        <w:rPr>
          <w:rFonts w:ascii="Arial" w:eastAsia="Times New Roman" w:hAnsi="Arial" w:cs="Arial"/>
          <w:kern w:val="0"/>
          <w:lang w:eastAsia="en-AU"/>
          <w14:ligatures w14:val="none"/>
        </w:rPr>
        <w:t>differentiate</w:t>
      </w: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, marketing segmentation (Twin, 2023). It </w:t>
      </w:r>
      <w:r w:rsidR="00C21974"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is a </w:t>
      </w: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>structure data which is store into the datasets</w:t>
      </w:r>
      <w:r w:rsidR="002024C2"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, </w:t>
      </w: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>provided by the research firms.</w:t>
      </w:r>
    </w:p>
    <w:p w14:paraId="5E8C0605" w14:textId="4EAEA601" w:rsidR="000E456C" w:rsidRPr="00E222E6" w:rsidRDefault="000E456C" w:rsidP="00E222E6">
      <w:pPr>
        <w:pStyle w:val="Heading1"/>
      </w:pPr>
      <w:bookmarkStart w:id="9" w:name="_Toc163169135"/>
      <w:r w:rsidRPr="00E222E6">
        <w:t>Data integration challenges and strategies:</w:t>
      </w:r>
      <w:bookmarkEnd w:id="9"/>
    </w:p>
    <w:p w14:paraId="6E32F690" w14:textId="77777777" w:rsidR="000E456C" w:rsidRPr="00E222E6" w:rsidRDefault="000E456C" w:rsidP="00E222E6">
      <w:pPr>
        <w:pStyle w:val="Heading2"/>
      </w:pPr>
      <w:bookmarkStart w:id="10" w:name="_Toc163169136"/>
      <w:r w:rsidRPr="00E222E6">
        <w:t>Challenges:</w:t>
      </w:r>
      <w:bookmarkEnd w:id="10"/>
    </w:p>
    <w:p w14:paraId="3E484A7E" w14:textId="77777777" w:rsidR="000E456C" w:rsidRPr="00E222E6" w:rsidRDefault="000E456C" w:rsidP="00E222E6">
      <w:pPr>
        <w:pStyle w:val="Heading3"/>
      </w:pPr>
      <w:bookmarkStart w:id="11" w:name="_Toc163169137"/>
      <w:r w:rsidRPr="00E222E6">
        <w:t>Data Quality issues:</w:t>
      </w:r>
      <w:bookmarkEnd w:id="11"/>
    </w:p>
    <w:p w14:paraId="765EA8D9" w14:textId="4B595345" w:rsidR="000E456C" w:rsidRPr="00E222E6" w:rsidRDefault="000E456C" w:rsidP="00E222E6">
      <w:pPr>
        <w:spacing w:line="360" w:lineRule="auto"/>
        <w:jc w:val="both"/>
        <w:rPr>
          <w:rFonts w:ascii="Arial" w:eastAsia="Times New Roman" w:hAnsi="Arial" w:cs="Arial"/>
          <w:kern w:val="0"/>
          <w:lang w:eastAsia="en-AU"/>
          <w14:ligatures w14:val="none"/>
        </w:rPr>
      </w:pPr>
      <w:r w:rsidRPr="00E222E6">
        <w:rPr>
          <w:rFonts w:ascii="Arial" w:hAnsi="Arial" w:cs="Arial"/>
        </w:rPr>
        <w:t xml:space="preserve">According to the research </w:t>
      </w: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>(</w:t>
      </w:r>
      <w:proofErr w:type="spellStart"/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>Smallcombe</w:t>
      </w:r>
      <w:proofErr w:type="spellEnd"/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, 2023) we can determine that the data can be </w:t>
      </w:r>
      <w:r w:rsidR="00203D92" w:rsidRPr="00E222E6">
        <w:rPr>
          <w:rFonts w:ascii="Arial" w:eastAsia="Times New Roman" w:hAnsi="Arial" w:cs="Arial"/>
          <w:kern w:val="0"/>
          <w:lang w:eastAsia="en-AU"/>
          <w14:ligatures w14:val="none"/>
        </w:rPr>
        <w:t>seen</w:t>
      </w: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 vast </w:t>
      </w:r>
      <w:r w:rsidR="00E222E6" w:rsidRPr="00E222E6">
        <w:rPr>
          <w:rFonts w:ascii="Arial" w:eastAsia="Times New Roman" w:hAnsi="Arial" w:cs="Arial"/>
          <w:kern w:val="0"/>
          <w:lang w:eastAsia="en-AU"/>
          <w14:ligatures w14:val="none"/>
        </w:rPr>
        <w:t>number</w:t>
      </w: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 of </w:t>
      </w:r>
      <w:r w:rsidR="006B0830" w:rsidRPr="00E222E6">
        <w:rPr>
          <w:rFonts w:ascii="Arial" w:eastAsia="Times New Roman" w:hAnsi="Arial" w:cs="Arial"/>
          <w:kern w:val="0"/>
          <w:lang w:eastAsia="en-AU"/>
          <w14:ligatures w14:val="none"/>
        </w:rPr>
        <w:t>inconsistencies when</w:t>
      </w: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 data are streaming </w:t>
      </w:r>
      <w:r w:rsidR="00D14393" w:rsidRPr="00E222E6">
        <w:rPr>
          <w:rFonts w:ascii="Arial" w:eastAsia="Times New Roman" w:hAnsi="Arial" w:cs="Arial"/>
          <w:kern w:val="0"/>
          <w:lang w:eastAsia="en-AU"/>
          <w14:ligatures w14:val="none"/>
        </w:rPr>
        <w:t>in from</w:t>
      </w: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 different sources. we </w:t>
      </w:r>
      <w:r w:rsidR="006B0830" w:rsidRPr="00E222E6">
        <w:rPr>
          <w:rFonts w:ascii="Arial" w:eastAsia="Times New Roman" w:hAnsi="Arial" w:cs="Arial"/>
          <w:kern w:val="0"/>
          <w:lang w:eastAsia="en-AU"/>
          <w14:ligatures w14:val="none"/>
        </w:rPr>
        <w:t>cannot</w:t>
      </w: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 </w:t>
      </w:r>
      <w:r w:rsidR="00E222E6" w:rsidRPr="00E222E6">
        <w:rPr>
          <w:rFonts w:ascii="Arial" w:eastAsia="Times New Roman" w:hAnsi="Arial" w:cs="Arial"/>
          <w:kern w:val="0"/>
          <w:lang w:eastAsia="en-AU"/>
          <w14:ligatures w14:val="none"/>
        </w:rPr>
        <w:t>filter</w:t>
      </w: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 the types of data coming from different sources (</w:t>
      </w:r>
      <w:proofErr w:type="spellStart"/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>Smallcombe</w:t>
      </w:r>
      <w:proofErr w:type="spellEnd"/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, 2023) </w:t>
      </w:r>
      <w:r w:rsidR="006B0830"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A </w:t>
      </w: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data lake may be store with the duplicate </w:t>
      </w:r>
      <w:r w:rsidR="006B0830" w:rsidRPr="00E222E6">
        <w:rPr>
          <w:rFonts w:ascii="Arial" w:eastAsia="Times New Roman" w:hAnsi="Arial" w:cs="Arial"/>
          <w:kern w:val="0"/>
          <w:lang w:eastAsia="en-AU"/>
          <w14:ligatures w14:val="none"/>
        </w:rPr>
        <w:t>records and insufficient</w:t>
      </w: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 data which is no usable </w:t>
      </w:r>
      <w:r w:rsidR="006B0830"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for management team or </w:t>
      </w:r>
      <w:proofErr w:type="gramStart"/>
      <w:r w:rsidR="006B0830" w:rsidRPr="00E222E6">
        <w:rPr>
          <w:rFonts w:ascii="Arial" w:eastAsia="Times New Roman" w:hAnsi="Arial" w:cs="Arial"/>
          <w:kern w:val="0"/>
          <w:lang w:eastAsia="en-AU"/>
          <w14:ligatures w14:val="none"/>
        </w:rPr>
        <w:t>It</w:t>
      </w:r>
      <w:proofErr w:type="gramEnd"/>
      <w:r w:rsidR="006B0830"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 </w:t>
      </w:r>
      <w:r w:rsidR="00D14393" w:rsidRPr="00E222E6">
        <w:rPr>
          <w:rFonts w:ascii="Arial" w:eastAsia="Times New Roman" w:hAnsi="Arial" w:cs="Arial"/>
          <w:kern w:val="0"/>
          <w:lang w:eastAsia="en-AU"/>
          <w14:ligatures w14:val="none"/>
        </w:rPr>
        <w:t>management (</w:t>
      </w:r>
      <w:proofErr w:type="spellStart"/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>Smallcombe</w:t>
      </w:r>
      <w:proofErr w:type="spellEnd"/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>, 2023)</w:t>
      </w:r>
      <w:r w:rsidR="00D14393" w:rsidRPr="00E222E6">
        <w:rPr>
          <w:rFonts w:ascii="Arial" w:eastAsia="Times New Roman" w:hAnsi="Arial" w:cs="Arial"/>
          <w:kern w:val="0"/>
          <w:lang w:eastAsia="en-AU"/>
          <w14:ligatures w14:val="none"/>
        </w:rPr>
        <w:t>.</w:t>
      </w:r>
    </w:p>
    <w:p w14:paraId="06C2774B" w14:textId="77777777" w:rsidR="00D14393" w:rsidRPr="00E222E6" w:rsidRDefault="000E456C" w:rsidP="00E222E6">
      <w:pPr>
        <w:pStyle w:val="Heading3"/>
      </w:pPr>
      <w:bookmarkStart w:id="12" w:name="_Toc163169138"/>
      <w:r w:rsidRPr="00E222E6">
        <w:rPr>
          <w:rStyle w:val="Heading3Char"/>
        </w:rPr>
        <w:t>Scalability Problems</w:t>
      </w:r>
      <w:r w:rsidRPr="00E222E6">
        <w:t>:</w:t>
      </w:r>
      <w:bookmarkEnd w:id="12"/>
      <w:r w:rsidRPr="00E222E6">
        <w:t xml:space="preserve"> </w:t>
      </w:r>
    </w:p>
    <w:p w14:paraId="4446F615" w14:textId="293BF2EF" w:rsidR="000E456C" w:rsidRPr="00E222E6" w:rsidRDefault="00D14393" w:rsidP="00E222E6">
      <w:pPr>
        <w:spacing w:line="360" w:lineRule="auto"/>
        <w:jc w:val="both"/>
        <w:rPr>
          <w:rFonts w:ascii="Arial" w:eastAsia="Times New Roman" w:hAnsi="Arial" w:cs="Arial"/>
          <w:kern w:val="0"/>
          <w:lang w:eastAsia="en-AU"/>
          <w14:ligatures w14:val="none"/>
        </w:rPr>
      </w:pPr>
      <w:r w:rsidRPr="00E222E6">
        <w:rPr>
          <w:rFonts w:ascii="Arial" w:hAnsi="Arial" w:cs="Arial"/>
        </w:rPr>
        <w:t>S</w:t>
      </w:r>
      <w:r w:rsidR="000E456C" w:rsidRPr="00E222E6">
        <w:rPr>
          <w:rFonts w:ascii="Arial" w:hAnsi="Arial" w:cs="Arial"/>
        </w:rPr>
        <w:t xml:space="preserve">calability problem is also a challenge for data integration in a data lake because data can come in large volumes from different sources which may strain system resources and can cause performance issues. during data integration and processing methods </w:t>
      </w:r>
      <w:r w:rsidR="000E456C" w:rsidRPr="00E222E6">
        <w:rPr>
          <w:rFonts w:ascii="Arial" w:eastAsia="Times New Roman" w:hAnsi="Arial" w:cs="Arial"/>
          <w:kern w:val="0"/>
          <w:lang w:eastAsia="en-AU"/>
          <w14:ligatures w14:val="none"/>
        </w:rPr>
        <w:t>(</w:t>
      </w:r>
      <w:proofErr w:type="spellStart"/>
      <w:r w:rsidR="000E456C" w:rsidRPr="00E222E6">
        <w:rPr>
          <w:rFonts w:ascii="Arial" w:eastAsia="Times New Roman" w:hAnsi="Arial" w:cs="Arial"/>
          <w:kern w:val="0"/>
          <w:lang w:eastAsia="en-AU"/>
          <w14:ligatures w14:val="none"/>
        </w:rPr>
        <w:t>Smallcombe</w:t>
      </w:r>
      <w:proofErr w:type="spellEnd"/>
      <w:r w:rsidR="000E456C" w:rsidRPr="00E222E6">
        <w:rPr>
          <w:rFonts w:ascii="Arial" w:eastAsia="Times New Roman" w:hAnsi="Arial" w:cs="Arial"/>
          <w:kern w:val="0"/>
          <w:lang w:eastAsia="en-AU"/>
          <w14:ligatures w14:val="none"/>
        </w:rPr>
        <w:t>, 2023)</w:t>
      </w:r>
      <w:r w:rsidR="000E456C" w:rsidRPr="00E222E6">
        <w:rPr>
          <w:rFonts w:ascii="Arial" w:hAnsi="Arial" w:cs="Arial"/>
        </w:rPr>
        <w:t>.</w:t>
      </w:r>
    </w:p>
    <w:p w14:paraId="58545F51" w14:textId="77777777" w:rsidR="000E456C" w:rsidRPr="00E222E6" w:rsidRDefault="000E456C" w:rsidP="00E222E6">
      <w:pPr>
        <w:pStyle w:val="Heading3"/>
      </w:pPr>
      <w:bookmarkStart w:id="13" w:name="_Toc163169139"/>
      <w:r w:rsidRPr="00E222E6">
        <w:lastRenderedPageBreak/>
        <w:t>Disparate formats:</w:t>
      </w:r>
      <w:bookmarkEnd w:id="13"/>
      <w:r w:rsidRPr="00E222E6">
        <w:t xml:space="preserve"> </w:t>
      </w:r>
    </w:p>
    <w:p w14:paraId="37D993BF" w14:textId="77777777" w:rsidR="000E456C" w:rsidRPr="00E222E6" w:rsidRDefault="000E456C" w:rsidP="00E222E6">
      <w:pPr>
        <w:spacing w:line="360" w:lineRule="auto"/>
        <w:jc w:val="both"/>
        <w:rPr>
          <w:rFonts w:ascii="Arial" w:eastAsia="Times New Roman" w:hAnsi="Arial" w:cs="Arial"/>
          <w:kern w:val="0"/>
          <w:lang w:eastAsia="en-AU"/>
          <w14:ligatures w14:val="none"/>
        </w:rPr>
      </w:pPr>
      <w:r w:rsidRPr="00E222E6">
        <w:rPr>
          <w:rFonts w:ascii="Arial" w:hAnsi="Arial" w:cs="Arial"/>
        </w:rPr>
        <w:t xml:space="preserve">Disparate formats </w:t>
      </w:r>
      <w:proofErr w:type="gramStart"/>
      <w:r w:rsidRPr="00E222E6">
        <w:rPr>
          <w:rFonts w:ascii="Arial" w:hAnsi="Arial" w:cs="Arial"/>
        </w:rPr>
        <w:t>is</w:t>
      </w:r>
      <w:proofErr w:type="gramEnd"/>
      <w:r w:rsidRPr="00E222E6">
        <w:rPr>
          <w:rFonts w:ascii="Arial" w:hAnsi="Arial" w:cs="Arial"/>
        </w:rPr>
        <w:t xml:space="preserve"> also one of the challenges of integrating data in a data lake because all the data form different sources come in different types and formats which takes a lot of time effort, specialized tools and expertise to convert all the data into a unified and usable format </w:t>
      </w: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>(</w:t>
      </w:r>
      <w:proofErr w:type="spellStart"/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>Smallcombe</w:t>
      </w:r>
      <w:proofErr w:type="spellEnd"/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>, 2023).</w:t>
      </w:r>
    </w:p>
    <w:p w14:paraId="3105E0C0" w14:textId="52911F40" w:rsidR="000E456C" w:rsidRPr="00E222E6" w:rsidRDefault="000E456C" w:rsidP="00E222E6">
      <w:pPr>
        <w:pStyle w:val="Heading2"/>
      </w:pPr>
      <w:bookmarkStart w:id="14" w:name="_Toc163169140"/>
      <w:r w:rsidRPr="00E222E6">
        <w:t>Strategies</w:t>
      </w:r>
      <w:r w:rsidR="00D14393" w:rsidRPr="00E222E6">
        <w:t xml:space="preserve"> to mitigate the </w:t>
      </w:r>
      <w:r w:rsidR="00737C09" w:rsidRPr="00E222E6">
        <w:t xml:space="preserve">data integration </w:t>
      </w:r>
      <w:r w:rsidR="00E222E6" w:rsidRPr="00E222E6">
        <w:t>challenges</w:t>
      </w:r>
      <w:r w:rsidRPr="00E222E6">
        <w:t>:</w:t>
      </w:r>
      <w:bookmarkEnd w:id="14"/>
    </w:p>
    <w:p w14:paraId="1B2F51A6" w14:textId="3106AC6B" w:rsidR="000E456C" w:rsidRPr="00E222E6" w:rsidRDefault="00D14393" w:rsidP="00E222E6">
      <w:pPr>
        <w:pStyle w:val="Heading3"/>
        <w:rPr>
          <w:color w:val="FF0000"/>
        </w:rPr>
      </w:pPr>
      <w:bookmarkStart w:id="15" w:name="_Toc163169141"/>
      <w:r w:rsidRPr="00E222E6">
        <w:rPr>
          <w:rStyle w:val="Heading3Char"/>
          <w:rFonts w:ascii="Arial" w:hAnsi="Arial" w:cs="Arial"/>
          <w:sz w:val="22"/>
          <w:szCs w:val="22"/>
        </w:rPr>
        <w:t>ETL:</w:t>
      </w:r>
      <w:bookmarkEnd w:id="15"/>
    </w:p>
    <w:p w14:paraId="51375F01" w14:textId="65685308" w:rsidR="00404F6D" w:rsidRPr="00E222E6" w:rsidRDefault="00404F6D" w:rsidP="00E222E6">
      <w:pPr>
        <w:spacing w:line="360" w:lineRule="auto"/>
        <w:jc w:val="both"/>
        <w:rPr>
          <w:rFonts w:ascii="Arial" w:eastAsia="Times New Roman" w:hAnsi="Arial" w:cs="Arial"/>
          <w:kern w:val="0"/>
          <w:lang w:eastAsia="en-AU"/>
          <w14:ligatures w14:val="none"/>
        </w:rPr>
      </w:pPr>
      <w:r w:rsidRPr="00E222E6">
        <w:rPr>
          <w:rFonts w:ascii="Arial" w:hAnsi="Arial" w:cs="Arial"/>
        </w:rPr>
        <w:t xml:space="preserve">According to the </w:t>
      </w:r>
      <w:r w:rsidR="00B75B91" w:rsidRPr="00E222E6">
        <w:rPr>
          <w:rFonts w:ascii="Arial" w:hAnsi="Arial" w:cs="Arial"/>
        </w:rPr>
        <w:t>research (</w:t>
      </w:r>
      <w:r w:rsidR="00B75B91" w:rsidRPr="00E222E6">
        <w:rPr>
          <w:rFonts w:ascii="Arial" w:eastAsia="Times New Roman" w:hAnsi="Arial" w:cs="Arial"/>
          <w:kern w:val="0"/>
          <w:lang w:eastAsia="en-AU"/>
          <w14:ligatures w14:val="none"/>
        </w:rPr>
        <w:t>AWS, n.d.-c</w:t>
      </w:r>
      <w:r w:rsidR="00E222E6"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) </w:t>
      </w:r>
      <w:r w:rsidR="00E222E6" w:rsidRPr="00E222E6">
        <w:rPr>
          <w:rFonts w:ascii="Arial" w:hAnsi="Arial" w:cs="Arial"/>
        </w:rPr>
        <w:t>we</w:t>
      </w:r>
      <w:r w:rsidRPr="00E222E6">
        <w:rPr>
          <w:rFonts w:ascii="Arial" w:hAnsi="Arial" w:cs="Arial"/>
        </w:rPr>
        <w:t xml:space="preserve"> can determine that the ETL is a process of Extract, </w:t>
      </w:r>
      <w:proofErr w:type="gramStart"/>
      <w:r w:rsidRPr="00E222E6">
        <w:rPr>
          <w:rFonts w:ascii="Arial" w:hAnsi="Arial" w:cs="Arial"/>
        </w:rPr>
        <w:t>transform ,</w:t>
      </w:r>
      <w:proofErr w:type="gramEnd"/>
      <w:r w:rsidRPr="00E222E6">
        <w:rPr>
          <w:rFonts w:ascii="Arial" w:hAnsi="Arial" w:cs="Arial"/>
        </w:rPr>
        <w:t xml:space="preserve"> and load  where all the external and internal </w:t>
      </w:r>
      <w:r w:rsidR="00E222E6" w:rsidRPr="00E222E6">
        <w:rPr>
          <w:rFonts w:ascii="Arial" w:hAnsi="Arial" w:cs="Arial"/>
        </w:rPr>
        <w:t>data</w:t>
      </w:r>
      <w:r w:rsidRPr="00E222E6">
        <w:rPr>
          <w:rFonts w:ascii="Arial" w:hAnsi="Arial" w:cs="Arial"/>
        </w:rPr>
        <w:t xml:space="preserve"> are move form </w:t>
      </w:r>
      <w:r w:rsidR="00E222E6" w:rsidRPr="00E222E6">
        <w:rPr>
          <w:rFonts w:ascii="Arial" w:hAnsi="Arial" w:cs="Arial"/>
        </w:rPr>
        <w:t>sources</w:t>
      </w:r>
      <w:r w:rsidRPr="00E222E6">
        <w:rPr>
          <w:rFonts w:ascii="Arial" w:hAnsi="Arial" w:cs="Arial"/>
        </w:rPr>
        <w:t xml:space="preserve"> system to the destination system </w:t>
      </w:r>
      <w:r w:rsidR="00E222E6" w:rsidRPr="00E222E6">
        <w:rPr>
          <w:rFonts w:ascii="Arial" w:hAnsi="Arial" w:cs="Arial"/>
        </w:rPr>
        <w:t>at</w:t>
      </w:r>
      <w:r w:rsidRPr="00E222E6">
        <w:rPr>
          <w:rFonts w:ascii="Arial" w:hAnsi="Arial" w:cs="Arial"/>
        </w:rPr>
        <w:t xml:space="preserve"> periodic intervals.</w:t>
      </w:r>
    </w:p>
    <w:p w14:paraId="45FD97A2" w14:textId="77777777" w:rsidR="000E456C" w:rsidRPr="00E222E6" w:rsidRDefault="000E456C" w:rsidP="00E222E6">
      <w:pPr>
        <w:pStyle w:val="Heading3"/>
      </w:pPr>
      <w:bookmarkStart w:id="16" w:name="_Toc163169142"/>
      <w:r w:rsidRPr="00E222E6">
        <w:t>Figure1</w:t>
      </w:r>
      <w:bookmarkEnd w:id="16"/>
    </w:p>
    <w:p w14:paraId="4D095B7A" w14:textId="77777777" w:rsidR="00B75B91" w:rsidRPr="00E222E6" w:rsidRDefault="000E456C" w:rsidP="00E222E6">
      <w:pPr>
        <w:rPr>
          <w:rFonts w:eastAsia="Times New Roman"/>
          <w:kern w:val="0"/>
          <w:lang w:eastAsia="en-AU"/>
          <w14:ligatures w14:val="none"/>
        </w:rPr>
      </w:pPr>
      <w:r w:rsidRPr="00E222E6">
        <w:t xml:space="preserve">Simple understanding of ETL process </w:t>
      </w:r>
      <w:r w:rsidR="00B75B91" w:rsidRPr="00E222E6">
        <w:rPr>
          <w:rFonts w:eastAsia="Times New Roman"/>
          <w:kern w:val="0"/>
          <w:lang w:eastAsia="en-AU"/>
          <w14:ligatures w14:val="none"/>
        </w:rPr>
        <w:t>(AWS, n.d.-c)</w:t>
      </w:r>
    </w:p>
    <w:p w14:paraId="40661F06" w14:textId="101942EE" w:rsidR="00B75B91" w:rsidRPr="00E222E6" w:rsidRDefault="00B75B91" w:rsidP="00E222E6">
      <w:pPr>
        <w:spacing w:line="360" w:lineRule="auto"/>
        <w:jc w:val="both"/>
        <w:rPr>
          <w:rFonts w:ascii="Arial" w:eastAsia="Times New Roman" w:hAnsi="Arial" w:cs="Arial"/>
          <w:kern w:val="0"/>
          <w:lang w:eastAsia="en-AU"/>
          <w14:ligatures w14:val="none"/>
        </w:rPr>
      </w:pPr>
      <w:r w:rsidRPr="00E222E6">
        <w:rPr>
          <w:rFonts w:ascii="Arial" w:eastAsia="Times New Roman" w:hAnsi="Arial" w:cs="Arial"/>
          <w:noProof/>
          <w:kern w:val="0"/>
          <w:lang w:eastAsia="en-AU"/>
        </w:rPr>
        <w:drawing>
          <wp:inline distT="0" distB="0" distL="0" distR="0" wp14:anchorId="34296619" wp14:editId="29517BE1">
            <wp:extent cx="5731510" cy="2496185"/>
            <wp:effectExtent l="0" t="0" r="2540" b="0"/>
            <wp:docPr id="566264407" name="Picture 2" descr="A diagram of a clou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6264407" name="Picture 2" descr="A diagram of a cloud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96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433A27" w14:textId="259D5646" w:rsidR="00B75B91" w:rsidRPr="00E222E6" w:rsidRDefault="00B75B91" w:rsidP="00E222E6">
      <w:pPr>
        <w:spacing w:line="360" w:lineRule="auto"/>
        <w:jc w:val="both"/>
        <w:rPr>
          <w:rFonts w:ascii="Arial" w:eastAsia="Times New Roman" w:hAnsi="Arial" w:cs="Arial"/>
          <w:kern w:val="0"/>
          <w:lang w:eastAsia="en-AU"/>
          <w14:ligatures w14:val="none"/>
        </w:rPr>
      </w:pPr>
    </w:p>
    <w:p w14:paraId="4F485A74" w14:textId="7B073A72" w:rsidR="000E456C" w:rsidRPr="00E222E6" w:rsidRDefault="000E456C" w:rsidP="00E222E6">
      <w:pPr>
        <w:spacing w:line="360" w:lineRule="auto"/>
        <w:jc w:val="both"/>
        <w:rPr>
          <w:rFonts w:ascii="Arial" w:hAnsi="Arial" w:cs="Arial"/>
        </w:rPr>
      </w:pPr>
    </w:p>
    <w:p w14:paraId="25C2FED7" w14:textId="77777777" w:rsidR="000E456C" w:rsidRPr="00E222E6" w:rsidRDefault="000E456C" w:rsidP="00E222E6">
      <w:pPr>
        <w:spacing w:line="360" w:lineRule="auto"/>
        <w:jc w:val="both"/>
        <w:rPr>
          <w:rFonts w:ascii="Arial" w:hAnsi="Arial" w:cs="Arial"/>
        </w:rPr>
      </w:pPr>
    </w:p>
    <w:p w14:paraId="44B74AC2" w14:textId="200325BE" w:rsidR="000E456C" w:rsidRPr="00E222E6" w:rsidRDefault="000E456C" w:rsidP="00E222E6">
      <w:pPr>
        <w:spacing w:line="360" w:lineRule="auto"/>
        <w:jc w:val="both"/>
        <w:rPr>
          <w:rFonts w:ascii="Arial" w:hAnsi="Arial" w:cs="Arial"/>
        </w:rPr>
      </w:pPr>
    </w:p>
    <w:p w14:paraId="25FD92CF" w14:textId="50648568" w:rsidR="00404F6D" w:rsidRPr="00E222E6" w:rsidRDefault="00404F6D" w:rsidP="00E222E6">
      <w:pPr>
        <w:spacing w:line="360" w:lineRule="auto"/>
        <w:jc w:val="both"/>
        <w:rPr>
          <w:rFonts w:ascii="Arial" w:hAnsi="Arial" w:cs="Arial"/>
        </w:rPr>
      </w:pPr>
      <w:r w:rsidRPr="00E222E6">
        <w:rPr>
          <w:rFonts w:ascii="Arial" w:hAnsi="Arial" w:cs="Arial"/>
        </w:rPr>
        <w:t>Thes</w:t>
      </w:r>
      <w:r w:rsidR="00B75B91" w:rsidRPr="00E222E6">
        <w:rPr>
          <w:rFonts w:ascii="Arial" w:hAnsi="Arial" w:cs="Arial"/>
        </w:rPr>
        <w:t xml:space="preserve">e </w:t>
      </w:r>
      <w:r w:rsidRPr="00E222E6">
        <w:rPr>
          <w:rFonts w:ascii="Arial" w:hAnsi="Arial" w:cs="Arial"/>
        </w:rPr>
        <w:t>are the ETL process:</w:t>
      </w:r>
    </w:p>
    <w:p w14:paraId="46BBC759" w14:textId="3B10A480" w:rsidR="000E456C" w:rsidRPr="00E222E6" w:rsidRDefault="000E456C" w:rsidP="00E222E6">
      <w:pPr>
        <w:pStyle w:val="Heading3"/>
      </w:pPr>
      <w:bookmarkStart w:id="17" w:name="_Toc163169143"/>
      <w:r w:rsidRPr="00E222E6">
        <w:t xml:space="preserve">Extract </w:t>
      </w:r>
      <w:r w:rsidR="001807DC" w:rsidRPr="00E222E6">
        <w:t>data:</w:t>
      </w:r>
      <w:bookmarkEnd w:id="17"/>
    </w:p>
    <w:p w14:paraId="2CDB7720" w14:textId="6C631CC8" w:rsidR="000E456C" w:rsidRPr="00E222E6" w:rsidRDefault="000E456C" w:rsidP="00E222E6">
      <w:r w:rsidRPr="00E222E6">
        <w:t xml:space="preserve">Extract data involves </w:t>
      </w:r>
      <w:r w:rsidR="001807DC" w:rsidRPr="00E222E6">
        <w:t>puling data</w:t>
      </w:r>
      <w:r w:rsidRPr="00E222E6">
        <w:t xml:space="preserve"> from different sources </w:t>
      </w:r>
      <w:r w:rsidR="001807DC" w:rsidRPr="00E222E6">
        <w:t>like relational</w:t>
      </w:r>
      <w:r w:rsidRPr="00E222E6">
        <w:t xml:space="preserve"> and non-relational database, and API, website application. Social media </w:t>
      </w:r>
      <w:r w:rsidR="001807DC" w:rsidRPr="00E222E6">
        <w:t>mentions,</w:t>
      </w:r>
      <w:r w:rsidRPr="00E222E6">
        <w:t xml:space="preserve"> online transaction, and so on. </w:t>
      </w:r>
    </w:p>
    <w:p w14:paraId="7A75DFA3" w14:textId="2885AD9F" w:rsidR="000E456C" w:rsidRPr="00E222E6" w:rsidRDefault="001807DC" w:rsidP="00E222E6">
      <w:pPr>
        <w:pStyle w:val="Heading3"/>
      </w:pPr>
      <w:bookmarkStart w:id="18" w:name="_Toc163169144"/>
      <w:r w:rsidRPr="00E222E6">
        <w:lastRenderedPageBreak/>
        <w:t>Transform</w:t>
      </w:r>
      <w:r w:rsidR="000E456C" w:rsidRPr="00E222E6">
        <w:t xml:space="preserve"> data:</w:t>
      </w:r>
      <w:bookmarkEnd w:id="18"/>
    </w:p>
    <w:p w14:paraId="17116854" w14:textId="1BE9348A" w:rsidR="000E456C" w:rsidRPr="00E222E6" w:rsidRDefault="000E456C" w:rsidP="00E222E6">
      <w:pPr>
        <w:rPr>
          <w:rFonts w:eastAsia="Times New Roman"/>
          <w:kern w:val="0"/>
          <w:lang w:eastAsia="en-AU"/>
          <w14:ligatures w14:val="none"/>
        </w:rPr>
      </w:pPr>
      <w:r w:rsidRPr="00E222E6">
        <w:t xml:space="preserve"> Transform data is the place where data are sorted and organised. </w:t>
      </w:r>
      <w:proofErr w:type="gramStart"/>
      <w:r w:rsidRPr="00E222E6">
        <w:t xml:space="preserve">And </w:t>
      </w:r>
      <w:r w:rsidR="001807DC" w:rsidRPr="00E222E6">
        <w:t>also</w:t>
      </w:r>
      <w:proofErr w:type="gramEnd"/>
      <w:r w:rsidR="001807DC" w:rsidRPr="00E222E6">
        <w:t>,</w:t>
      </w:r>
      <w:r w:rsidRPr="00E222E6">
        <w:t xml:space="preserve"> </w:t>
      </w:r>
      <w:r w:rsidR="001807DC" w:rsidRPr="00E222E6">
        <w:t>involves</w:t>
      </w:r>
      <w:r w:rsidRPr="00E222E6">
        <w:t xml:space="preserve"> cleaning and </w:t>
      </w:r>
      <w:r w:rsidR="001807DC" w:rsidRPr="00E222E6">
        <w:t>validating</w:t>
      </w:r>
      <w:r w:rsidRPr="00E222E6">
        <w:t xml:space="preserve"> th</w:t>
      </w:r>
      <w:r w:rsidR="001807DC" w:rsidRPr="00E222E6">
        <w:t xml:space="preserve">e </w:t>
      </w:r>
      <w:r w:rsidRPr="00E222E6">
        <w:t xml:space="preserve">data, </w:t>
      </w:r>
      <w:r w:rsidR="001807DC" w:rsidRPr="00E222E6">
        <w:t>deduplication</w:t>
      </w:r>
      <w:r w:rsidRPr="00E222E6">
        <w:t xml:space="preserve"> records and applying data </w:t>
      </w:r>
      <w:r w:rsidR="001807DC" w:rsidRPr="00E222E6">
        <w:t>transformations</w:t>
      </w:r>
      <w:r w:rsidRPr="00E222E6">
        <w:t xml:space="preserve"> </w:t>
      </w:r>
      <w:r w:rsidRPr="00E222E6">
        <w:rPr>
          <w:rFonts w:eastAsia="Times New Roman"/>
          <w:kern w:val="0"/>
          <w:lang w:eastAsia="en-AU"/>
          <w14:ligatures w14:val="none"/>
        </w:rPr>
        <w:t>(</w:t>
      </w:r>
      <w:proofErr w:type="spellStart"/>
      <w:r w:rsidRPr="00E222E6">
        <w:rPr>
          <w:rFonts w:eastAsia="Times New Roman"/>
          <w:kern w:val="0"/>
          <w:lang w:eastAsia="en-AU"/>
          <w14:ligatures w14:val="none"/>
        </w:rPr>
        <w:t>Smallcombe</w:t>
      </w:r>
      <w:proofErr w:type="spellEnd"/>
      <w:r w:rsidRPr="00E222E6">
        <w:rPr>
          <w:rFonts w:eastAsia="Times New Roman"/>
          <w:kern w:val="0"/>
          <w:lang w:eastAsia="en-AU"/>
          <w14:ligatures w14:val="none"/>
        </w:rPr>
        <w:t>, 2023)</w:t>
      </w:r>
      <w:r w:rsidR="00444CB5" w:rsidRPr="00E222E6">
        <w:rPr>
          <w:rFonts w:eastAsia="Times New Roman"/>
          <w:kern w:val="0"/>
          <w:lang w:eastAsia="en-AU"/>
          <w14:ligatures w14:val="none"/>
        </w:rPr>
        <w:t>.</w:t>
      </w:r>
    </w:p>
    <w:p w14:paraId="6E3FE2A4" w14:textId="6A85D9C9" w:rsidR="00737C09" w:rsidRPr="00E222E6" w:rsidRDefault="00737C09" w:rsidP="00E222E6">
      <w:pPr>
        <w:rPr>
          <w:rFonts w:eastAsia="Times New Roman"/>
          <w:kern w:val="0"/>
          <w:lang w:eastAsia="en-AU"/>
          <w14:ligatures w14:val="none"/>
        </w:rPr>
      </w:pPr>
      <w:bookmarkStart w:id="19" w:name="_Toc163169145"/>
      <w:r w:rsidRPr="00E222E6">
        <w:rPr>
          <w:rStyle w:val="Heading3Char"/>
        </w:rPr>
        <w:t>Load data:</w:t>
      </w:r>
      <w:bookmarkEnd w:id="19"/>
      <w:r w:rsidR="002E31BF" w:rsidRPr="00E222E6">
        <w:rPr>
          <w:rFonts w:eastAsia="Times New Roman"/>
          <w:kern w:val="0"/>
          <w:lang w:eastAsia="en-AU"/>
          <w14:ligatures w14:val="none"/>
        </w:rPr>
        <w:t xml:space="preserve"> Load data is a process of</w:t>
      </w:r>
      <w:r w:rsidR="00444CB5" w:rsidRPr="00E222E6">
        <w:rPr>
          <w:rFonts w:eastAsia="Times New Roman"/>
          <w:kern w:val="0"/>
          <w:lang w:eastAsia="en-AU"/>
          <w14:ligatures w14:val="none"/>
        </w:rPr>
        <w:t xml:space="preserve"> transfer of transform data into data storage repository (</w:t>
      </w:r>
      <w:proofErr w:type="spellStart"/>
      <w:r w:rsidR="00444CB5" w:rsidRPr="00E222E6">
        <w:rPr>
          <w:rFonts w:eastAsia="Times New Roman"/>
          <w:kern w:val="0"/>
          <w:lang w:eastAsia="en-AU"/>
          <w14:ligatures w14:val="none"/>
        </w:rPr>
        <w:t>Smallcombe</w:t>
      </w:r>
      <w:proofErr w:type="spellEnd"/>
      <w:r w:rsidR="00444CB5" w:rsidRPr="00E222E6">
        <w:rPr>
          <w:rFonts w:eastAsia="Times New Roman"/>
          <w:kern w:val="0"/>
          <w:lang w:eastAsia="en-AU"/>
          <w14:ligatures w14:val="none"/>
        </w:rPr>
        <w:t>, 2023)</w:t>
      </w:r>
    </w:p>
    <w:p w14:paraId="4372BC54" w14:textId="77777777" w:rsidR="00737C09" w:rsidRPr="00E222E6" w:rsidRDefault="00737C09" w:rsidP="00E222E6">
      <w:pPr>
        <w:spacing w:line="360" w:lineRule="auto"/>
        <w:jc w:val="both"/>
        <w:rPr>
          <w:rFonts w:ascii="Arial" w:eastAsia="Times New Roman" w:hAnsi="Arial" w:cs="Arial"/>
          <w:kern w:val="0"/>
          <w:lang w:eastAsia="en-AU"/>
          <w14:ligatures w14:val="none"/>
        </w:rPr>
      </w:pPr>
    </w:p>
    <w:p w14:paraId="11DC1897" w14:textId="77777777" w:rsidR="000E456C" w:rsidRPr="00E222E6" w:rsidRDefault="000E456C" w:rsidP="00E222E6">
      <w:pPr>
        <w:pStyle w:val="Heading1"/>
      </w:pPr>
      <w:bookmarkStart w:id="20" w:name="_Toc163169146"/>
      <w:r w:rsidRPr="00E222E6">
        <w:rPr>
          <w:rStyle w:val="Heading1Char"/>
          <w:rFonts w:ascii="Arial" w:hAnsi="Arial" w:cs="Arial"/>
          <w:sz w:val="22"/>
          <w:szCs w:val="22"/>
        </w:rPr>
        <w:t>Data lake</w:t>
      </w:r>
      <w:r w:rsidRPr="00E222E6">
        <w:t>:</w:t>
      </w:r>
      <w:bookmarkEnd w:id="20"/>
    </w:p>
    <w:p w14:paraId="43A80391" w14:textId="77777777" w:rsidR="000E456C" w:rsidRPr="00E222E6" w:rsidRDefault="000E456C" w:rsidP="00E222E6">
      <w:pPr>
        <w:spacing w:line="360" w:lineRule="auto"/>
        <w:jc w:val="both"/>
        <w:rPr>
          <w:rFonts w:ascii="Arial" w:eastAsia="Times New Roman" w:hAnsi="Arial" w:cs="Arial"/>
          <w:kern w:val="0"/>
          <w:lang w:eastAsia="en-AU"/>
          <w14:ligatures w14:val="none"/>
        </w:rPr>
      </w:pPr>
    </w:p>
    <w:p w14:paraId="559E94A8" w14:textId="61595AF0" w:rsidR="00230E3F" w:rsidRPr="00E222E6" w:rsidRDefault="000E456C" w:rsidP="00E222E6">
      <w:pPr>
        <w:spacing w:line="360" w:lineRule="auto"/>
        <w:jc w:val="both"/>
        <w:rPr>
          <w:rFonts w:ascii="Arial" w:eastAsia="Times New Roman" w:hAnsi="Arial" w:cs="Arial"/>
          <w:kern w:val="0"/>
          <w:lang w:eastAsia="en-AU"/>
          <w14:ligatures w14:val="none"/>
        </w:rPr>
      </w:pP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According to the research (Google Cloud, n.d.)  we can determine that </w:t>
      </w:r>
      <w:r w:rsidR="00444CB5" w:rsidRPr="00E222E6">
        <w:rPr>
          <w:rFonts w:ascii="Arial" w:eastAsia="Times New Roman" w:hAnsi="Arial" w:cs="Arial"/>
          <w:kern w:val="0"/>
          <w:lang w:eastAsia="en-AU"/>
          <w14:ligatures w14:val="none"/>
        </w:rPr>
        <w:t>a D</w:t>
      </w: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ata </w:t>
      </w:r>
      <w:r w:rsidR="00444CB5" w:rsidRPr="00E222E6">
        <w:rPr>
          <w:rFonts w:ascii="Arial" w:eastAsia="Times New Roman" w:hAnsi="Arial" w:cs="Arial"/>
          <w:kern w:val="0"/>
          <w:lang w:eastAsia="en-AU"/>
          <w14:ligatures w14:val="none"/>
        </w:rPr>
        <w:t>L</w:t>
      </w: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ake is a </w:t>
      </w:r>
      <w:r w:rsidR="00444CB5" w:rsidRPr="00E222E6">
        <w:rPr>
          <w:rFonts w:ascii="Arial" w:eastAsia="Times New Roman" w:hAnsi="Arial" w:cs="Arial"/>
          <w:kern w:val="0"/>
          <w:lang w:eastAsia="en-AU"/>
          <w14:ligatures w14:val="none"/>
        </w:rPr>
        <w:t>centralized</w:t>
      </w: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 repository design to </w:t>
      </w:r>
      <w:r w:rsidR="001807DC" w:rsidRPr="00E222E6">
        <w:rPr>
          <w:rFonts w:ascii="Arial" w:eastAsia="Times New Roman" w:hAnsi="Arial" w:cs="Arial"/>
          <w:kern w:val="0"/>
          <w:lang w:eastAsia="en-AU"/>
          <w14:ligatures w14:val="none"/>
        </w:rPr>
        <w:t>store,</w:t>
      </w: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 process</w:t>
      </w:r>
      <w:r w:rsidR="00444CB5"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 </w:t>
      </w:r>
      <w:r w:rsidR="001807DC" w:rsidRPr="00E222E6">
        <w:rPr>
          <w:rFonts w:ascii="Arial" w:eastAsia="Times New Roman" w:hAnsi="Arial" w:cs="Arial"/>
          <w:kern w:val="0"/>
          <w:lang w:eastAsia="en-AU"/>
          <w14:ligatures w14:val="none"/>
        </w:rPr>
        <w:t>and secure</w:t>
      </w:r>
      <w:r w:rsidR="00444CB5"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 </w:t>
      </w: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large amounts of structured, </w:t>
      </w:r>
      <w:r w:rsidR="001807DC" w:rsidRPr="00E222E6">
        <w:rPr>
          <w:rFonts w:ascii="Arial" w:eastAsia="Times New Roman" w:hAnsi="Arial" w:cs="Arial"/>
          <w:kern w:val="0"/>
          <w:lang w:eastAsia="en-AU"/>
          <w14:ligatures w14:val="none"/>
        </w:rPr>
        <w:t>semi-structured</w:t>
      </w: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 and </w:t>
      </w:r>
      <w:r w:rsidR="001807DC" w:rsidRPr="00E222E6">
        <w:rPr>
          <w:rFonts w:ascii="Arial" w:eastAsia="Times New Roman" w:hAnsi="Arial" w:cs="Arial"/>
          <w:kern w:val="0"/>
          <w:lang w:eastAsia="en-AU"/>
          <w14:ligatures w14:val="none"/>
        </w:rPr>
        <w:t>unstructured</w:t>
      </w: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 </w:t>
      </w:r>
      <w:r w:rsidR="00E222E6" w:rsidRPr="00E222E6">
        <w:rPr>
          <w:rFonts w:ascii="Arial" w:eastAsia="Times New Roman" w:hAnsi="Arial" w:cs="Arial"/>
          <w:kern w:val="0"/>
          <w:lang w:eastAsia="en-AU"/>
          <w14:ligatures w14:val="none"/>
        </w:rPr>
        <w:t>data. Most</w:t>
      </w: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 </w:t>
      </w:r>
      <w:r w:rsidR="001807DC" w:rsidRPr="00E222E6">
        <w:rPr>
          <w:rFonts w:ascii="Arial" w:eastAsia="Times New Roman" w:hAnsi="Arial" w:cs="Arial"/>
          <w:kern w:val="0"/>
          <w:lang w:eastAsia="en-AU"/>
          <w14:ligatures w14:val="none"/>
        </w:rPr>
        <w:t>important</w:t>
      </w: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 a data lake can store data in any native </w:t>
      </w:r>
      <w:r w:rsidR="001807DC" w:rsidRPr="00E222E6">
        <w:rPr>
          <w:rFonts w:ascii="Arial" w:eastAsia="Times New Roman" w:hAnsi="Arial" w:cs="Arial"/>
          <w:kern w:val="0"/>
          <w:lang w:eastAsia="en-AU"/>
          <w14:ligatures w14:val="none"/>
        </w:rPr>
        <w:t>format</w:t>
      </w: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 which helps to </w:t>
      </w:r>
      <w:proofErr w:type="gramStart"/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>process  data</w:t>
      </w:r>
      <w:proofErr w:type="gramEnd"/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 by ignoring size of the data format.</w:t>
      </w:r>
    </w:p>
    <w:p w14:paraId="4B3C4A9E" w14:textId="4A844956" w:rsidR="004E3F55" w:rsidRPr="00E222E6" w:rsidRDefault="004E3F55" w:rsidP="00E222E6">
      <w:pPr>
        <w:spacing w:line="360" w:lineRule="auto"/>
        <w:jc w:val="both"/>
        <w:rPr>
          <w:rFonts w:ascii="Arial" w:eastAsia="Times New Roman" w:hAnsi="Arial" w:cs="Arial"/>
          <w:kern w:val="0"/>
          <w:lang w:eastAsia="en-AU"/>
          <w14:ligatures w14:val="none"/>
        </w:rPr>
      </w:pP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According to the research (AWS, n.d.) we can determine that the Data lakes on AWS </w:t>
      </w:r>
      <w:r w:rsidR="001807DC" w:rsidRPr="00E222E6">
        <w:rPr>
          <w:rFonts w:ascii="Arial" w:eastAsia="Times New Roman" w:hAnsi="Arial" w:cs="Arial"/>
          <w:kern w:val="0"/>
          <w:lang w:eastAsia="en-AU"/>
          <w14:ligatures w14:val="none"/>
        </w:rPr>
        <w:t>(Amazon</w:t>
      </w: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 S3) helps us break down data silos to increase end-to-end data </w:t>
      </w:r>
      <w:r w:rsidR="001807DC" w:rsidRPr="00E222E6">
        <w:rPr>
          <w:rFonts w:ascii="Arial" w:eastAsia="Times New Roman" w:hAnsi="Arial" w:cs="Arial"/>
          <w:kern w:val="0"/>
          <w:lang w:eastAsia="en-AU"/>
          <w14:ligatures w14:val="none"/>
        </w:rPr>
        <w:t>insights. The</w:t>
      </w: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 benefits of data leks with AWS are as follows:</w:t>
      </w:r>
    </w:p>
    <w:p w14:paraId="34F3D5F2" w14:textId="3C848392" w:rsidR="004E3F55" w:rsidRPr="00E222E6" w:rsidRDefault="004E3F55" w:rsidP="00E222E6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Arial" w:eastAsia="Times New Roman" w:hAnsi="Arial" w:cs="Arial"/>
          <w:kern w:val="0"/>
          <w:lang w:eastAsia="en-AU"/>
          <w14:ligatures w14:val="none"/>
        </w:rPr>
      </w:pP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It </w:t>
      </w:r>
      <w:r w:rsidR="001807DC" w:rsidRPr="00E222E6">
        <w:rPr>
          <w:rFonts w:ascii="Arial" w:eastAsia="Times New Roman" w:hAnsi="Arial" w:cs="Arial"/>
          <w:kern w:val="0"/>
          <w:lang w:eastAsia="en-AU"/>
          <w14:ligatures w14:val="none"/>
        </w:rPr>
        <w:t>stores</w:t>
      </w: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 all the </w:t>
      </w:r>
      <w:r w:rsidR="001807DC" w:rsidRPr="00E222E6">
        <w:rPr>
          <w:rFonts w:ascii="Arial" w:eastAsia="Times New Roman" w:hAnsi="Arial" w:cs="Arial"/>
          <w:kern w:val="0"/>
          <w:lang w:eastAsia="en-AU"/>
          <w14:ligatures w14:val="none"/>
        </w:rPr>
        <w:t>data.</w:t>
      </w:r>
    </w:p>
    <w:p w14:paraId="563E1FDB" w14:textId="207EAC33" w:rsidR="004E3F55" w:rsidRPr="00E222E6" w:rsidRDefault="004E3F55" w:rsidP="00E222E6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Arial" w:eastAsia="Times New Roman" w:hAnsi="Arial" w:cs="Arial"/>
          <w:kern w:val="0"/>
          <w:lang w:eastAsia="en-AU"/>
          <w14:ligatures w14:val="none"/>
        </w:rPr>
      </w:pP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Increase </w:t>
      </w:r>
      <w:r w:rsidR="001807DC" w:rsidRPr="00E222E6">
        <w:rPr>
          <w:rFonts w:ascii="Arial" w:eastAsia="Times New Roman" w:hAnsi="Arial" w:cs="Arial"/>
          <w:kern w:val="0"/>
          <w:lang w:eastAsia="en-AU"/>
          <w14:ligatures w14:val="none"/>
        </w:rPr>
        <w:t>innovation.</w:t>
      </w:r>
    </w:p>
    <w:p w14:paraId="485D6151" w14:textId="5F0C6D93" w:rsidR="004E3F55" w:rsidRPr="00E222E6" w:rsidRDefault="001807DC" w:rsidP="00E222E6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Arial" w:eastAsia="Times New Roman" w:hAnsi="Arial" w:cs="Arial"/>
          <w:kern w:val="0"/>
          <w:lang w:eastAsia="en-AU"/>
          <w14:ligatures w14:val="none"/>
        </w:rPr>
      </w:pP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>Seamlessly</w:t>
      </w:r>
      <w:r w:rsidR="004E3F55"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 integrate and move </w:t>
      </w: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>data.</w:t>
      </w:r>
    </w:p>
    <w:p w14:paraId="0821980D" w14:textId="6D0273F0" w:rsidR="004E3F55" w:rsidRPr="00E222E6" w:rsidRDefault="001807DC" w:rsidP="00E222E6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Arial" w:eastAsia="Times New Roman" w:hAnsi="Arial" w:cs="Arial"/>
          <w:kern w:val="0"/>
          <w:lang w:eastAsia="en-AU"/>
          <w14:ligatures w14:val="none"/>
        </w:rPr>
      </w:pP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>It easily</w:t>
      </w:r>
      <w:r w:rsidR="004E3F55"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 </w:t>
      </w: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>enables</w:t>
      </w:r>
      <w:r w:rsidR="004E3F55"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 purpose-built </w:t>
      </w: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>analytics.</w:t>
      </w:r>
    </w:p>
    <w:p w14:paraId="166AC388" w14:textId="1731D9F5" w:rsidR="004E3F55" w:rsidRPr="00E222E6" w:rsidRDefault="004E3F55" w:rsidP="00E222E6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Arial" w:eastAsia="Times New Roman" w:hAnsi="Arial" w:cs="Arial"/>
          <w:kern w:val="0"/>
          <w:lang w:eastAsia="en-AU"/>
          <w14:ligatures w14:val="none"/>
        </w:rPr>
      </w:pP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It quickly </w:t>
      </w:r>
      <w:r w:rsidR="001807DC" w:rsidRPr="00E222E6">
        <w:rPr>
          <w:rFonts w:ascii="Arial" w:eastAsia="Times New Roman" w:hAnsi="Arial" w:cs="Arial"/>
          <w:kern w:val="0"/>
          <w:lang w:eastAsia="en-AU"/>
          <w14:ligatures w14:val="none"/>
        </w:rPr>
        <w:t>deploys</w:t>
      </w: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 machine learning.</w:t>
      </w:r>
    </w:p>
    <w:p w14:paraId="4E2E4611" w14:textId="0BAA1AD0" w:rsidR="00AE6663" w:rsidRPr="00E222E6" w:rsidRDefault="00674341" w:rsidP="00E222E6">
      <w:pPr>
        <w:spacing w:line="360" w:lineRule="auto"/>
        <w:jc w:val="both"/>
        <w:rPr>
          <w:rFonts w:ascii="Arial" w:eastAsia="Times New Roman" w:hAnsi="Arial" w:cs="Arial"/>
          <w:kern w:val="0"/>
          <w:lang w:eastAsia="en-AU"/>
          <w14:ligatures w14:val="none"/>
        </w:rPr>
      </w:pP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>According to the research</w:t>
      </w:r>
      <w:r w:rsidR="001807DC"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 (AWS, n.d.) </w:t>
      </w: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we can determine that the all the external data sources and internal data </w:t>
      </w:r>
      <w:r w:rsidR="001807DC" w:rsidRPr="00E222E6">
        <w:rPr>
          <w:rFonts w:ascii="Arial" w:eastAsia="Times New Roman" w:hAnsi="Arial" w:cs="Arial"/>
          <w:kern w:val="0"/>
          <w:lang w:eastAsia="en-AU"/>
          <w14:ligatures w14:val="none"/>
        </w:rPr>
        <w:t>sources are</w:t>
      </w: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 integrated into the amazon S</w:t>
      </w:r>
      <w:proofErr w:type="gramStart"/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3 </w:t>
      </w:r>
      <w:r w:rsidR="001807DC" w:rsidRPr="00E222E6">
        <w:rPr>
          <w:rFonts w:ascii="Arial" w:eastAsia="Times New Roman" w:hAnsi="Arial" w:cs="Arial"/>
          <w:kern w:val="0"/>
          <w:lang w:eastAsia="en-AU"/>
          <w14:ligatures w14:val="none"/>
        </w:rPr>
        <w:t>.And</w:t>
      </w:r>
      <w:proofErr w:type="gramEnd"/>
      <w:r w:rsidR="001807DC"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 </w:t>
      </w: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all the data sources are move to amazon S3 from where </w:t>
      </w:r>
      <w:r w:rsidR="001807DC" w:rsidRPr="00E222E6">
        <w:rPr>
          <w:rFonts w:ascii="Arial" w:eastAsia="Times New Roman" w:hAnsi="Arial" w:cs="Arial"/>
          <w:kern w:val="0"/>
          <w:lang w:eastAsia="en-AU"/>
          <w14:ligatures w14:val="none"/>
        </w:rPr>
        <w:t>all external data and internal data are store in amazon S3 .</w:t>
      </w:r>
    </w:p>
    <w:p w14:paraId="62D7E25B" w14:textId="04F20E5E" w:rsidR="00674341" w:rsidRPr="00E222E6" w:rsidRDefault="00674341" w:rsidP="00E222E6">
      <w:pPr>
        <w:spacing w:line="360" w:lineRule="auto"/>
        <w:jc w:val="both"/>
        <w:rPr>
          <w:rFonts w:ascii="Arial" w:eastAsia="Times New Roman" w:hAnsi="Arial" w:cs="Arial"/>
          <w:kern w:val="0"/>
          <w:lang w:eastAsia="en-AU"/>
          <w14:ligatures w14:val="none"/>
        </w:rPr>
      </w:pP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AmazonS3 is </w:t>
      </w:r>
      <w:proofErr w:type="spellStart"/>
      <w:proofErr w:type="gramStart"/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>a</w:t>
      </w:r>
      <w:proofErr w:type="spellEnd"/>
      <w:proofErr w:type="gramEnd"/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 object storage built to store all the data from different sources </w:t>
      </w:r>
      <w:r w:rsidR="001807DC" w:rsidRPr="00E222E6">
        <w:rPr>
          <w:rFonts w:ascii="Arial" w:eastAsia="Times New Roman" w:hAnsi="Arial" w:cs="Arial"/>
          <w:kern w:val="0"/>
          <w:lang w:eastAsia="en-AU"/>
          <w14:ligatures w14:val="none"/>
        </w:rPr>
        <w:t>which</w:t>
      </w: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 access controls and </w:t>
      </w:r>
      <w:r w:rsidR="001807DC" w:rsidRPr="00E222E6">
        <w:rPr>
          <w:rFonts w:ascii="Arial" w:eastAsia="Times New Roman" w:hAnsi="Arial" w:cs="Arial"/>
          <w:kern w:val="0"/>
          <w:lang w:eastAsia="en-AU"/>
          <w14:ligatures w14:val="none"/>
        </w:rPr>
        <w:t>management</w:t>
      </w: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 options. And allow </w:t>
      </w:r>
      <w:r w:rsidR="001807DC" w:rsidRPr="00E222E6">
        <w:rPr>
          <w:rFonts w:ascii="Arial" w:eastAsia="Times New Roman" w:hAnsi="Arial" w:cs="Arial"/>
          <w:kern w:val="0"/>
          <w:lang w:eastAsia="en-AU"/>
          <w14:ligatures w14:val="none"/>
        </w:rPr>
        <w:t>uploading</w:t>
      </w: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 any amount of data (AWS, n.d.-a)</w:t>
      </w:r>
    </w:p>
    <w:p w14:paraId="7E8D7329" w14:textId="0D56D6C6" w:rsidR="001225D7" w:rsidRPr="00E222E6" w:rsidRDefault="00A77537" w:rsidP="00E222E6">
      <w:pPr>
        <w:spacing w:line="360" w:lineRule="auto"/>
        <w:jc w:val="both"/>
        <w:rPr>
          <w:rFonts w:ascii="Arial" w:eastAsia="Times New Roman" w:hAnsi="Arial" w:cs="Arial"/>
          <w:kern w:val="0"/>
          <w:lang w:eastAsia="en-AU"/>
          <w14:ligatures w14:val="none"/>
        </w:rPr>
      </w:pP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The feature of this </w:t>
      </w:r>
      <w:r w:rsidR="002A666D" w:rsidRPr="00E222E6">
        <w:rPr>
          <w:rFonts w:ascii="Arial" w:eastAsia="Times New Roman" w:hAnsi="Arial" w:cs="Arial"/>
          <w:kern w:val="0"/>
          <w:lang w:eastAsia="en-AU"/>
          <w14:ligatures w14:val="none"/>
        </w:rPr>
        <w:t>Amazon S3 are:</w:t>
      </w:r>
    </w:p>
    <w:p w14:paraId="5416CB1D" w14:textId="6FFA3D1E" w:rsidR="002A666D" w:rsidRPr="00E222E6" w:rsidRDefault="002A666D" w:rsidP="00E222E6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eastAsia="Times New Roman" w:hAnsi="Arial" w:cs="Arial"/>
          <w:kern w:val="0"/>
          <w:lang w:eastAsia="en-AU"/>
          <w14:ligatures w14:val="none"/>
        </w:rPr>
      </w:pP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It gives access to control the </w:t>
      </w:r>
      <w:r w:rsidR="00E222E6" w:rsidRPr="00E222E6">
        <w:rPr>
          <w:rFonts w:ascii="Arial" w:eastAsia="Times New Roman" w:hAnsi="Arial" w:cs="Arial"/>
          <w:kern w:val="0"/>
          <w:lang w:eastAsia="en-AU"/>
          <w14:ligatures w14:val="none"/>
        </w:rPr>
        <w:t>data.</w:t>
      </w:r>
    </w:p>
    <w:p w14:paraId="1A8227D7" w14:textId="7E3C0D10" w:rsidR="002A666D" w:rsidRPr="00E222E6" w:rsidRDefault="002A666D" w:rsidP="00E222E6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eastAsia="Times New Roman" w:hAnsi="Arial" w:cs="Arial"/>
          <w:kern w:val="0"/>
          <w:lang w:eastAsia="en-AU"/>
          <w14:ligatures w14:val="none"/>
        </w:rPr>
      </w:pP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It </w:t>
      </w:r>
      <w:r w:rsidR="00E222E6" w:rsidRPr="00E222E6">
        <w:rPr>
          <w:rFonts w:ascii="Arial" w:eastAsia="Times New Roman" w:hAnsi="Arial" w:cs="Arial"/>
          <w:kern w:val="0"/>
          <w:lang w:eastAsia="en-AU"/>
          <w14:ligatures w14:val="none"/>
        </w:rPr>
        <w:t>optimizes</w:t>
      </w: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 cost with storage </w:t>
      </w:r>
      <w:r w:rsidR="00E222E6" w:rsidRPr="00E222E6">
        <w:rPr>
          <w:rFonts w:ascii="Arial" w:eastAsia="Times New Roman" w:hAnsi="Arial" w:cs="Arial"/>
          <w:kern w:val="0"/>
          <w:lang w:eastAsia="en-AU"/>
          <w14:ligatures w14:val="none"/>
        </w:rPr>
        <w:t>classes.</w:t>
      </w:r>
    </w:p>
    <w:p w14:paraId="52326469" w14:textId="5ED63A0B" w:rsidR="002A666D" w:rsidRPr="00E222E6" w:rsidRDefault="002A666D" w:rsidP="00E222E6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eastAsia="Times New Roman" w:hAnsi="Arial" w:cs="Arial"/>
          <w:kern w:val="0"/>
          <w:lang w:eastAsia="en-AU"/>
          <w14:ligatures w14:val="none"/>
        </w:rPr>
      </w:pP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It </w:t>
      </w:r>
      <w:r w:rsidR="00E222E6" w:rsidRPr="00E222E6">
        <w:rPr>
          <w:rFonts w:ascii="Arial" w:eastAsia="Times New Roman" w:hAnsi="Arial" w:cs="Arial"/>
          <w:kern w:val="0"/>
          <w:lang w:eastAsia="en-AU"/>
          <w14:ligatures w14:val="none"/>
        </w:rPr>
        <w:t>replicates</w:t>
      </w: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 data </w:t>
      </w:r>
      <w:r w:rsidR="00E222E6" w:rsidRPr="00E222E6">
        <w:rPr>
          <w:rFonts w:ascii="Arial" w:eastAsia="Times New Roman" w:hAnsi="Arial" w:cs="Arial"/>
          <w:kern w:val="0"/>
          <w:lang w:eastAsia="en-AU"/>
          <w14:ligatures w14:val="none"/>
        </w:rPr>
        <w:t>any</w:t>
      </w: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 </w:t>
      </w:r>
      <w:r w:rsidR="00E222E6" w:rsidRPr="00E222E6">
        <w:rPr>
          <w:rFonts w:ascii="Arial" w:eastAsia="Times New Roman" w:hAnsi="Arial" w:cs="Arial"/>
          <w:kern w:val="0"/>
          <w:lang w:eastAsia="en-AU"/>
          <w14:ligatures w14:val="none"/>
        </w:rPr>
        <w:t>region.</w:t>
      </w:r>
    </w:p>
    <w:p w14:paraId="2A184429" w14:textId="61B68CFE" w:rsidR="002A666D" w:rsidRPr="00E222E6" w:rsidRDefault="002A666D" w:rsidP="00E222E6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eastAsia="Times New Roman" w:hAnsi="Arial" w:cs="Arial"/>
          <w:kern w:val="0"/>
          <w:lang w:eastAsia="en-AU"/>
          <w14:ligatures w14:val="none"/>
        </w:rPr>
      </w:pP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>It gives access from on premises or VPC.</w:t>
      </w:r>
    </w:p>
    <w:p w14:paraId="7CDF597F" w14:textId="39F1C508" w:rsidR="002A666D" w:rsidRPr="00E222E6" w:rsidRDefault="002A666D" w:rsidP="00E222E6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eastAsia="Times New Roman" w:hAnsi="Arial" w:cs="Arial"/>
          <w:kern w:val="0"/>
          <w:lang w:eastAsia="en-AU"/>
          <w14:ligatures w14:val="none"/>
        </w:rPr>
      </w:pP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lastRenderedPageBreak/>
        <w:t xml:space="preserve">Protect and secure our </w:t>
      </w:r>
      <w:r w:rsidR="00E222E6" w:rsidRPr="00E222E6">
        <w:rPr>
          <w:rFonts w:ascii="Arial" w:eastAsia="Times New Roman" w:hAnsi="Arial" w:cs="Arial"/>
          <w:kern w:val="0"/>
          <w:lang w:eastAsia="en-AU"/>
          <w14:ligatures w14:val="none"/>
        </w:rPr>
        <w:t>data.</w:t>
      </w: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 </w:t>
      </w:r>
    </w:p>
    <w:p w14:paraId="149A414A" w14:textId="1842DBA5" w:rsidR="002A666D" w:rsidRPr="00E222E6" w:rsidRDefault="002A666D" w:rsidP="00E222E6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Arial" w:eastAsia="Times New Roman" w:hAnsi="Arial" w:cs="Arial"/>
          <w:kern w:val="0"/>
          <w:lang w:eastAsia="en-AU"/>
          <w14:ligatures w14:val="none"/>
        </w:rPr>
      </w:pP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It gives visibility into storage </w:t>
      </w:r>
      <w:r w:rsidR="00442FFC"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to track the </w:t>
      </w:r>
      <w:r w:rsidR="00E222E6" w:rsidRPr="00E222E6">
        <w:rPr>
          <w:rFonts w:ascii="Arial" w:eastAsia="Times New Roman" w:hAnsi="Arial" w:cs="Arial"/>
          <w:kern w:val="0"/>
          <w:lang w:eastAsia="en-AU"/>
          <w14:ligatures w14:val="none"/>
        </w:rPr>
        <w:t>data.</w:t>
      </w:r>
    </w:p>
    <w:p w14:paraId="7EC7C8E4" w14:textId="6287B292" w:rsidR="00442FFC" w:rsidRPr="00E222E6" w:rsidRDefault="00442FFC" w:rsidP="00E222E6">
      <w:pPr>
        <w:spacing w:line="360" w:lineRule="auto"/>
        <w:jc w:val="both"/>
        <w:rPr>
          <w:rFonts w:ascii="Arial" w:eastAsia="Times New Roman" w:hAnsi="Arial" w:cs="Arial"/>
          <w:kern w:val="0"/>
          <w:lang w:eastAsia="en-AU"/>
          <w14:ligatures w14:val="none"/>
        </w:rPr>
      </w:pP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Which is very useful </w:t>
      </w:r>
      <w:r w:rsidR="00D43FB2" w:rsidRPr="00E222E6">
        <w:rPr>
          <w:rFonts w:ascii="Arial" w:eastAsia="Times New Roman" w:hAnsi="Arial" w:cs="Arial"/>
          <w:kern w:val="0"/>
          <w:lang w:eastAsia="en-AU"/>
          <w14:ligatures w14:val="none"/>
        </w:rPr>
        <w:t>for</w:t>
      </w: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 </w:t>
      </w:r>
      <w:r w:rsidRPr="00E222E6">
        <w:rPr>
          <w:rFonts w:ascii="Arial" w:eastAsia="Times New Roman" w:hAnsi="Arial" w:cs="Arial"/>
          <w:b/>
          <w:bCs/>
          <w:kern w:val="0"/>
          <w:lang w:eastAsia="en-AU"/>
          <w14:ligatures w14:val="none"/>
        </w:rPr>
        <w:t xml:space="preserve">management </w:t>
      </w:r>
      <w:r w:rsidR="00D43FB2" w:rsidRPr="00E222E6">
        <w:rPr>
          <w:rFonts w:ascii="Arial" w:eastAsia="Times New Roman" w:hAnsi="Arial" w:cs="Arial"/>
          <w:b/>
          <w:bCs/>
          <w:kern w:val="0"/>
          <w:lang w:eastAsia="en-AU"/>
          <w14:ligatures w14:val="none"/>
        </w:rPr>
        <w:t>team</w:t>
      </w:r>
      <w:r w:rsidR="00D43FB2" w:rsidRPr="00E222E6">
        <w:rPr>
          <w:rFonts w:ascii="Arial" w:eastAsia="Times New Roman" w:hAnsi="Arial" w:cs="Arial"/>
          <w:kern w:val="0"/>
          <w:lang w:eastAsia="en-AU"/>
          <w14:ligatures w14:val="none"/>
        </w:rPr>
        <w:t>,</w:t>
      </w: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 </w:t>
      </w:r>
      <w:proofErr w:type="gramStart"/>
      <w:r w:rsidR="00D43FB2" w:rsidRPr="00E222E6">
        <w:rPr>
          <w:rFonts w:ascii="Arial" w:eastAsia="Times New Roman" w:hAnsi="Arial" w:cs="Arial"/>
          <w:kern w:val="0"/>
          <w:lang w:eastAsia="en-AU"/>
          <w14:ligatures w14:val="none"/>
        </w:rPr>
        <w:t>It</w:t>
      </w:r>
      <w:proofErr w:type="gramEnd"/>
      <w:r w:rsidR="00D43FB2"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 department, </w:t>
      </w: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Advanced analytics </w:t>
      </w:r>
      <w:r w:rsidR="00E222E6" w:rsidRPr="00E222E6">
        <w:rPr>
          <w:rFonts w:ascii="Arial" w:eastAsia="Times New Roman" w:hAnsi="Arial" w:cs="Arial"/>
          <w:kern w:val="0"/>
          <w:lang w:eastAsia="en-AU"/>
          <w14:ligatures w14:val="none"/>
        </w:rPr>
        <w:t>and for machine</w:t>
      </w: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 learning where data can be analyse </w:t>
      </w:r>
      <w:r w:rsidR="00A836D1"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for business purpose. </w:t>
      </w:r>
    </w:p>
    <w:p w14:paraId="018ABEAF" w14:textId="42116AEF" w:rsidR="002A666D" w:rsidRPr="00E222E6" w:rsidRDefault="00D43FB2" w:rsidP="00E222E6">
      <w:pPr>
        <w:pStyle w:val="Heading3"/>
        <w:rPr>
          <w:rFonts w:eastAsia="Times New Roman"/>
          <w:lang w:eastAsia="en-AU"/>
        </w:rPr>
      </w:pPr>
      <w:bookmarkStart w:id="21" w:name="_Toc163169147"/>
      <w:r w:rsidRPr="00E222E6">
        <w:rPr>
          <w:rFonts w:eastAsia="Times New Roman"/>
          <w:lang w:eastAsia="en-AU"/>
        </w:rPr>
        <w:t>Figure 2</w:t>
      </w:r>
      <w:bookmarkEnd w:id="21"/>
    </w:p>
    <w:p w14:paraId="047FF8A2" w14:textId="100DFA1A" w:rsidR="00D43FB2" w:rsidRPr="00E222E6" w:rsidRDefault="00D43FB2" w:rsidP="00E222E6">
      <w:pPr>
        <w:spacing w:line="360" w:lineRule="auto"/>
        <w:jc w:val="both"/>
        <w:rPr>
          <w:rFonts w:ascii="Arial" w:eastAsia="Times New Roman" w:hAnsi="Arial" w:cs="Arial"/>
          <w:kern w:val="0"/>
          <w:lang w:eastAsia="en-AU"/>
          <w14:ligatures w14:val="none"/>
        </w:rPr>
      </w:pP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>Amazon S3 (data Lake)</w:t>
      </w:r>
    </w:p>
    <w:p w14:paraId="617361A7" w14:textId="380AD05A" w:rsidR="001225D7" w:rsidRPr="00E222E6" w:rsidRDefault="00332CBC" w:rsidP="00E222E6">
      <w:pPr>
        <w:spacing w:line="360" w:lineRule="auto"/>
        <w:ind w:left="360"/>
        <w:jc w:val="both"/>
        <w:rPr>
          <w:rFonts w:ascii="Arial" w:eastAsia="Times New Roman" w:hAnsi="Arial" w:cs="Arial"/>
          <w:kern w:val="0"/>
          <w:lang w:eastAsia="en-AU"/>
          <w14:ligatures w14:val="none"/>
        </w:rPr>
      </w:pPr>
      <w:r w:rsidRPr="00E222E6">
        <w:rPr>
          <w:rFonts w:ascii="Arial" w:eastAsia="Times New Roman" w:hAnsi="Arial" w:cs="Arial"/>
          <w:noProof/>
          <w:kern w:val="0"/>
          <w:lang w:eastAsia="en-AU"/>
        </w:rPr>
        <mc:AlternateContent>
          <mc:Choice Requires="wpi">
            <w:drawing>
              <wp:anchor distT="0" distB="0" distL="114300" distR="114300" simplePos="0" relativeHeight="251657216" behindDoc="0" locked="0" layoutInCell="1" allowOverlap="1" wp14:anchorId="11E7CFAF" wp14:editId="243BEC84">
                <wp:simplePos x="0" y="0"/>
                <wp:positionH relativeFrom="column">
                  <wp:posOffset>-349993</wp:posOffset>
                </wp:positionH>
                <wp:positionV relativeFrom="paragraph">
                  <wp:posOffset>-847542</wp:posOffset>
                </wp:positionV>
                <wp:extent cx="360" cy="360"/>
                <wp:effectExtent l="114300" t="114300" r="76200" b="133350"/>
                <wp:wrapNone/>
                <wp:docPr id="1245172529" name="Ink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3B6E7F7F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3" o:spid="_x0000_s1026" type="#_x0000_t75" style="position:absolute;margin-left:-32.5pt;margin-top:-71.7pt;width:9.95pt;height:9.95pt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">
                <v:imagedata r:id="rId14" o:title=""/>
                <o:lock v:ext="edit" rotation="t" aspectratio="f"/>
              </v:shape>
            </w:pict>
          </mc:Fallback>
        </mc:AlternateContent>
      </w:r>
      <w:r w:rsidRPr="00E222E6">
        <w:rPr>
          <w:rFonts w:ascii="Arial" w:eastAsia="Times New Roman" w:hAnsi="Arial" w:cs="Arial"/>
          <w:noProof/>
          <w:kern w:val="0"/>
          <w:lang w:eastAsia="en-AU"/>
        </w:rPr>
        <mc:AlternateContent>
          <mc:Choice Requires="wpi">
            <w:drawing>
              <wp:anchor distT="0" distB="0" distL="114300" distR="114300" simplePos="0" relativeHeight="251656192" behindDoc="0" locked="0" layoutInCell="1" allowOverlap="1" wp14:anchorId="0AA86D7D" wp14:editId="5CCF366E">
                <wp:simplePos x="0" y="0"/>
                <wp:positionH relativeFrom="column">
                  <wp:posOffset>1827647</wp:posOffset>
                </wp:positionH>
                <wp:positionV relativeFrom="paragraph">
                  <wp:posOffset>1270338</wp:posOffset>
                </wp:positionV>
                <wp:extent cx="500760" cy="129600"/>
                <wp:effectExtent l="114300" t="133350" r="90170" b="118110"/>
                <wp:wrapNone/>
                <wp:docPr id="354204078" name="In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500760" cy="129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B00F080" id="Ink 2" o:spid="_x0000_s1026" type="#_x0000_t75" style="position:absolute;margin-left:138.95pt;margin-top:95.1pt;width:49.35pt;height:20.1pt;z-index: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">
                <v:imagedata r:id="rId16" o:title=""/>
                <o:lock v:ext="edit" rotation="t" aspectratio="f"/>
              </v:shape>
            </w:pict>
          </mc:Fallback>
        </mc:AlternateContent>
      </w:r>
      <w:r w:rsidR="001225D7" w:rsidRPr="00E222E6">
        <w:rPr>
          <w:rFonts w:ascii="Arial" w:eastAsia="Times New Roman" w:hAnsi="Arial" w:cs="Arial"/>
          <w:noProof/>
          <w:kern w:val="0"/>
          <w:lang w:eastAsia="en-AU"/>
        </w:rPr>
        <w:drawing>
          <wp:inline distT="0" distB="0" distL="0" distR="0" wp14:anchorId="712BEF9D" wp14:editId="6276E57D">
            <wp:extent cx="5731510" cy="2957195"/>
            <wp:effectExtent l="133350" t="114300" r="116840" b="147955"/>
            <wp:docPr id="7284636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8463603" name="Picture 728463603"/>
                    <pic:cNvPicPr/>
                  </pic:nvPicPr>
                  <pic:blipFill>
                    <a:blip r:embed="rId17">
                      <a:extLst>
                        <a:ext uri="{BEBA8EAE-BF5A-486C-A8C5-ECC9F3942E4B}">
                          <a14:imgProps xmlns:a14="http://schemas.microsoft.com/office/drawing/2010/main">
                            <a14:imgLayer r:embed="rId18">
                              <a14:imgEffect>
                                <a14:sharpenSoften amount="4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5719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7C66E295" w14:textId="7AB00CF0" w:rsidR="004E3F55" w:rsidRPr="00E222E6" w:rsidRDefault="00404F6D" w:rsidP="00E222E6">
      <w:pPr>
        <w:spacing w:line="360" w:lineRule="auto"/>
        <w:jc w:val="both"/>
        <w:rPr>
          <w:rFonts w:ascii="Arial" w:eastAsia="Times New Roman" w:hAnsi="Arial" w:cs="Arial"/>
          <w:kern w:val="0"/>
          <w:lang w:eastAsia="en-AU"/>
          <w14:ligatures w14:val="none"/>
        </w:rPr>
      </w:pP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>Note: This diagram is adopted from given resources.</w:t>
      </w:r>
    </w:p>
    <w:p w14:paraId="68A1B156" w14:textId="7E383C97" w:rsidR="004E3F55" w:rsidRPr="00E222E6" w:rsidRDefault="00D43FB2" w:rsidP="00E222E6">
      <w:pPr>
        <w:pStyle w:val="Heading1"/>
        <w:rPr>
          <w:rFonts w:eastAsia="Times New Roman"/>
          <w:lang w:eastAsia="en-AU"/>
        </w:rPr>
      </w:pPr>
      <w:bookmarkStart w:id="22" w:name="_Toc163169148"/>
      <w:r w:rsidRPr="00E222E6">
        <w:rPr>
          <w:rFonts w:eastAsia="Times New Roman"/>
          <w:lang w:eastAsia="en-AU"/>
        </w:rPr>
        <w:t xml:space="preserve">Data Pipeline </w:t>
      </w:r>
      <w:r w:rsidR="00404F6D" w:rsidRPr="00E222E6">
        <w:rPr>
          <w:rFonts w:eastAsia="Times New Roman"/>
          <w:lang w:eastAsia="en-AU"/>
        </w:rPr>
        <w:t>Architecture</w:t>
      </w:r>
      <w:bookmarkEnd w:id="22"/>
    </w:p>
    <w:p w14:paraId="1FAD6657" w14:textId="77777777" w:rsidR="000B101D" w:rsidRPr="00E222E6" w:rsidRDefault="000B101D" w:rsidP="00E222E6">
      <w:pPr>
        <w:spacing w:line="360" w:lineRule="auto"/>
        <w:jc w:val="both"/>
        <w:rPr>
          <w:rFonts w:ascii="Arial" w:eastAsia="Times New Roman" w:hAnsi="Arial" w:cs="Arial"/>
          <w:kern w:val="0"/>
          <w:lang w:eastAsia="en-AU"/>
          <w14:ligatures w14:val="none"/>
        </w:rPr>
      </w:pPr>
    </w:p>
    <w:p w14:paraId="44A56262" w14:textId="06C4F726" w:rsidR="000B101D" w:rsidRPr="00E222E6" w:rsidRDefault="000B101D" w:rsidP="00E222E6">
      <w:pPr>
        <w:pStyle w:val="Heading3"/>
        <w:rPr>
          <w:rFonts w:eastAsia="Times New Roman"/>
          <w:lang w:eastAsia="en-AU"/>
        </w:rPr>
      </w:pPr>
      <w:bookmarkStart w:id="23" w:name="_Toc163169149"/>
      <w:r w:rsidRPr="00E222E6">
        <w:rPr>
          <w:rFonts w:eastAsia="Times New Roman"/>
          <w:lang w:eastAsia="en-AU"/>
        </w:rPr>
        <w:lastRenderedPageBreak/>
        <w:t>Figure 3</w:t>
      </w:r>
      <w:bookmarkEnd w:id="23"/>
    </w:p>
    <w:p w14:paraId="2D63D73F" w14:textId="01FDB206" w:rsidR="000B101D" w:rsidRPr="00E222E6" w:rsidRDefault="000B101D" w:rsidP="00E222E6">
      <w:pPr>
        <w:spacing w:line="360" w:lineRule="auto"/>
        <w:jc w:val="both"/>
        <w:rPr>
          <w:rFonts w:ascii="Arial" w:eastAsia="Times New Roman" w:hAnsi="Arial" w:cs="Arial"/>
          <w:kern w:val="0"/>
          <w:lang w:eastAsia="en-AU"/>
          <w14:ligatures w14:val="none"/>
        </w:rPr>
      </w:pPr>
      <w:r w:rsidRPr="00E222E6">
        <w:rPr>
          <w:rFonts w:ascii="Arial" w:eastAsia="Times New Roman" w:hAnsi="Arial" w:cs="Arial"/>
          <w:noProof/>
          <w:kern w:val="0"/>
          <w:lang w:eastAsia="en-AU"/>
        </w:rPr>
        <w:drawing>
          <wp:inline distT="0" distB="0" distL="0" distR="0" wp14:anchorId="7CA34740" wp14:editId="05B6EAE5">
            <wp:extent cx="5731510" cy="2685415"/>
            <wp:effectExtent l="0" t="0" r="2540" b="635"/>
            <wp:docPr id="973480963" name="Picture 3" descr="A diagram of data stor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3480963" name="Picture 3" descr="A diagram of data storage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8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9CA66F" w14:textId="53535C26" w:rsidR="00D43FB2" w:rsidRPr="00E222E6" w:rsidRDefault="000B101D" w:rsidP="00E222E6">
      <w:pPr>
        <w:pStyle w:val="Heading1"/>
      </w:pPr>
      <w:bookmarkStart w:id="24" w:name="_Toc163169150"/>
      <w:r w:rsidRPr="00E222E6">
        <w:t>Conclusion</w:t>
      </w:r>
      <w:bookmarkEnd w:id="24"/>
    </w:p>
    <w:p w14:paraId="309FF061" w14:textId="2BE1718D" w:rsidR="000B101D" w:rsidRPr="00E222E6" w:rsidRDefault="000B101D" w:rsidP="00E222E6">
      <w:pPr>
        <w:spacing w:line="360" w:lineRule="auto"/>
        <w:jc w:val="both"/>
        <w:rPr>
          <w:rFonts w:ascii="Arial" w:eastAsia="Times New Roman" w:hAnsi="Arial" w:cs="Arial"/>
          <w:kern w:val="0"/>
          <w:lang w:eastAsia="en-AU"/>
          <w14:ligatures w14:val="none"/>
        </w:rPr>
      </w:pP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In conclusion from this </w:t>
      </w:r>
      <w:r w:rsidR="00E222E6" w:rsidRPr="00E222E6">
        <w:rPr>
          <w:rFonts w:ascii="Arial" w:eastAsia="Times New Roman" w:hAnsi="Arial" w:cs="Arial"/>
          <w:kern w:val="0"/>
          <w:lang w:eastAsia="en-AU"/>
          <w14:ligatures w14:val="none"/>
        </w:rPr>
        <w:t>report,</w:t>
      </w: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 we learned how to identify various sources of </w:t>
      </w:r>
      <w:r w:rsidR="00E222E6" w:rsidRPr="00E222E6">
        <w:rPr>
          <w:rFonts w:ascii="Arial" w:eastAsia="Times New Roman" w:hAnsi="Arial" w:cs="Arial"/>
          <w:kern w:val="0"/>
          <w:lang w:eastAsia="en-AU"/>
          <w14:ligatures w14:val="none"/>
        </w:rPr>
        <w:t>a data for</w:t>
      </w: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 building data pipeline.in short we know about the challenges and how to mitigate the </w:t>
      </w:r>
      <w:r w:rsidR="00E222E6" w:rsidRPr="00E222E6">
        <w:rPr>
          <w:rFonts w:ascii="Arial" w:eastAsia="Times New Roman" w:hAnsi="Arial" w:cs="Arial"/>
          <w:kern w:val="0"/>
          <w:lang w:eastAsia="en-AU"/>
          <w14:ligatures w14:val="none"/>
        </w:rPr>
        <w:t>challenge</w:t>
      </w: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 for integrating data from different sources. Most important we demonstrate some important Etl </w:t>
      </w:r>
      <w:r w:rsidR="00E222E6"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process. </w:t>
      </w: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we </w:t>
      </w:r>
      <w:r w:rsidR="00E222E6" w:rsidRPr="00E222E6">
        <w:rPr>
          <w:rFonts w:ascii="Arial" w:eastAsia="Times New Roman" w:hAnsi="Arial" w:cs="Arial"/>
          <w:kern w:val="0"/>
          <w:lang w:eastAsia="en-AU"/>
          <w14:ligatures w14:val="none"/>
        </w:rPr>
        <w:t>discussed</w:t>
      </w: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 about the amazon s3 storage service which helps to store data from different sources and analyse the data for business propose. </w:t>
      </w:r>
      <w:r w:rsidR="00E222E6"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At last, </w:t>
      </w: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we developed schematic of the </w:t>
      </w:r>
      <w:r w:rsidR="00E222E6" w:rsidRPr="00E222E6">
        <w:rPr>
          <w:rFonts w:ascii="Arial" w:eastAsia="Times New Roman" w:hAnsi="Arial" w:cs="Arial"/>
          <w:kern w:val="0"/>
          <w:lang w:eastAsia="en-AU"/>
          <w14:ligatures w14:val="none"/>
        </w:rPr>
        <w:t>overall</w:t>
      </w: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 data </w:t>
      </w:r>
      <w:proofErr w:type="spellStart"/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>piepeline</w:t>
      </w:r>
      <w:proofErr w:type="spellEnd"/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 and clearly show some </w:t>
      </w:r>
      <w:r w:rsidR="00E222E6" w:rsidRPr="00E222E6">
        <w:rPr>
          <w:rFonts w:ascii="Arial" w:eastAsia="Times New Roman" w:hAnsi="Arial" w:cs="Arial"/>
          <w:kern w:val="0"/>
          <w:lang w:eastAsia="en-AU"/>
          <w14:ligatures w14:val="none"/>
        </w:rPr>
        <w:t>sources</w:t>
      </w: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 data integration </w:t>
      </w:r>
      <w:r w:rsidR="00E222E6" w:rsidRPr="00E222E6">
        <w:rPr>
          <w:rFonts w:ascii="Arial" w:eastAsia="Times New Roman" w:hAnsi="Arial" w:cs="Arial"/>
          <w:kern w:val="0"/>
          <w:lang w:eastAsia="en-AU"/>
          <w14:ligatures w14:val="none"/>
        </w:rPr>
        <w:t>steps</w:t>
      </w: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, and the </w:t>
      </w:r>
      <w:r w:rsidR="00E222E6" w:rsidRPr="00E222E6">
        <w:rPr>
          <w:rFonts w:ascii="Arial" w:eastAsia="Times New Roman" w:hAnsi="Arial" w:cs="Arial"/>
          <w:kern w:val="0"/>
          <w:lang w:eastAsia="en-AU"/>
          <w14:ligatures w14:val="none"/>
        </w:rPr>
        <w:t>component</w:t>
      </w: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 of the data </w:t>
      </w:r>
      <w:r w:rsidR="00E222E6" w:rsidRPr="00E222E6">
        <w:rPr>
          <w:rFonts w:ascii="Arial" w:eastAsia="Times New Roman" w:hAnsi="Arial" w:cs="Arial"/>
          <w:kern w:val="0"/>
          <w:lang w:eastAsia="en-AU"/>
          <w14:ligatures w14:val="none"/>
        </w:rPr>
        <w:t>lake</w:t>
      </w: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 and the interactions </w:t>
      </w:r>
      <w:r w:rsidR="00E222E6" w:rsidRPr="00E222E6">
        <w:rPr>
          <w:rFonts w:ascii="Arial" w:eastAsia="Times New Roman" w:hAnsi="Arial" w:cs="Arial"/>
          <w:kern w:val="0"/>
          <w:lang w:eastAsia="en-AU"/>
          <w14:ligatures w14:val="none"/>
        </w:rPr>
        <w:t>among all</w:t>
      </w: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 entities.</w:t>
      </w:r>
    </w:p>
    <w:p w14:paraId="631062A6" w14:textId="77777777" w:rsidR="00E222E6" w:rsidRPr="00E222E6" w:rsidRDefault="00E222E6" w:rsidP="00E222E6">
      <w:pPr>
        <w:spacing w:line="360" w:lineRule="auto"/>
        <w:jc w:val="both"/>
        <w:rPr>
          <w:rFonts w:ascii="Arial" w:eastAsia="Times New Roman" w:hAnsi="Arial" w:cs="Arial"/>
          <w:kern w:val="0"/>
          <w:lang w:eastAsia="en-AU"/>
          <w14:ligatures w14:val="none"/>
        </w:rPr>
      </w:pPr>
    </w:p>
    <w:p w14:paraId="31EDAEF1" w14:textId="77777777" w:rsidR="00D34B2F" w:rsidRDefault="00D34B2F" w:rsidP="00E222E6">
      <w:pPr>
        <w:pStyle w:val="Heading1"/>
        <w:jc w:val="center"/>
      </w:pPr>
    </w:p>
    <w:p w14:paraId="3B44F94F" w14:textId="77777777" w:rsidR="00D34B2F" w:rsidRDefault="00D34B2F" w:rsidP="00E222E6">
      <w:pPr>
        <w:pStyle w:val="Heading1"/>
        <w:jc w:val="center"/>
      </w:pPr>
    </w:p>
    <w:p w14:paraId="57EB5FAD" w14:textId="77777777" w:rsidR="00D34B2F" w:rsidRDefault="00D34B2F" w:rsidP="00E222E6">
      <w:pPr>
        <w:pStyle w:val="Heading1"/>
        <w:jc w:val="center"/>
      </w:pPr>
    </w:p>
    <w:p w14:paraId="652B79C5" w14:textId="77777777" w:rsidR="00D34B2F" w:rsidRDefault="00D34B2F" w:rsidP="00E222E6">
      <w:pPr>
        <w:pStyle w:val="Heading1"/>
        <w:jc w:val="center"/>
      </w:pPr>
    </w:p>
    <w:p w14:paraId="0A9DC0E6" w14:textId="59D1EAD9" w:rsidR="00E222E6" w:rsidRPr="00E222E6" w:rsidRDefault="00E222E6" w:rsidP="00E222E6">
      <w:pPr>
        <w:pStyle w:val="Heading1"/>
        <w:jc w:val="center"/>
      </w:pPr>
      <w:bookmarkStart w:id="25" w:name="_Toc163169151"/>
      <w:r w:rsidRPr="00E222E6">
        <w:t>References</w:t>
      </w:r>
      <w:bookmarkEnd w:id="25"/>
    </w:p>
    <w:p w14:paraId="60FDFF8F" w14:textId="5A7C3B0A" w:rsidR="00E222E6" w:rsidRPr="00E222E6" w:rsidRDefault="00E222E6" w:rsidP="00E222E6">
      <w:pPr>
        <w:pStyle w:val="NormalWeb"/>
        <w:spacing w:before="0" w:beforeAutospacing="0" w:after="0" w:afterAutospacing="0" w:line="360" w:lineRule="auto"/>
        <w:ind w:left="720" w:hanging="720"/>
        <w:jc w:val="both"/>
        <w:rPr>
          <w:rFonts w:ascii="Arial" w:hAnsi="Arial" w:cs="Arial"/>
          <w:sz w:val="22"/>
          <w:szCs w:val="22"/>
        </w:rPr>
      </w:pPr>
      <w:r w:rsidRPr="00E222E6">
        <w:rPr>
          <w:rFonts w:ascii="Arial" w:hAnsi="Arial" w:cs="Arial"/>
          <w:sz w:val="22"/>
          <w:szCs w:val="22"/>
        </w:rPr>
        <w:t xml:space="preserve">AWS. (n.d.-a). </w:t>
      </w:r>
      <w:r w:rsidRPr="00E222E6">
        <w:rPr>
          <w:rFonts w:ascii="Arial" w:hAnsi="Arial" w:cs="Arial"/>
          <w:i/>
          <w:iCs/>
          <w:sz w:val="22"/>
          <w:szCs w:val="22"/>
        </w:rPr>
        <w:t>Cloud Object Storage | Store &amp; Retrieve Data Anywhere | Amazon Simple Storage Service</w:t>
      </w:r>
      <w:r w:rsidRPr="00E222E6">
        <w:rPr>
          <w:rFonts w:ascii="Arial" w:hAnsi="Arial" w:cs="Arial"/>
          <w:sz w:val="22"/>
          <w:szCs w:val="22"/>
        </w:rPr>
        <w:t xml:space="preserve">. Amazon Web Services, Inc. </w:t>
      </w:r>
      <w:hyperlink r:id="rId20" w:history="1">
        <w:r w:rsidRPr="00E222E6">
          <w:rPr>
            <w:rStyle w:val="Hyperlink"/>
            <w:rFonts w:ascii="Arial" w:hAnsi="Arial" w:cs="Arial"/>
            <w:sz w:val="22"/>
            <w:szCs w:val="22"/>
          </w:rPr>
          <w:t>https://aws.amazon.com/s3/</w:t>
        </w:r>
      </w:hyperlink>
    </w:p>
    <w:p w14:paraId="1ADACF8A" w14:textId="77777777" w:rsidR="00E222E6" w:rsidRPr="00E222E6" w:rsidRDefault="00E222E6" w:rsidP="00E222E6">
      <w:pPr>
        <w:pStyle w:val="NormalWeb"/>
        <w:spacing w:before="0" w:beforeAutospacing="0" w:after="0" w:afterAutospacing="0" w:line="360" w:lineRule="auto"/>
        <w:ind w:left="720" w:hanging="720"/>
        <w:jc w:val="both"/>
        <w:rPr>
          <w:rFonts w:ascii="Arial" w:hAnsi="Arial" w:cs="Arial"/>
          <w:sz w:val="22"/>
          <w:szCs w:val="22"/>
        </w:rPr>
      </w:pPr>
    </w:p>
    <w:p w14:paraId="0B420025" w14:textId="7F24EB80" w:rsidR="00E222E6" w:rsidRPr="00E222E6" w:rsidRDefault="00E222E6" w:rsidP="00E222E6">
      <w:pPr>
        <w:pStyle w:val="NormalWeb"/>
        <w:spacing w:before="0" w:beforeAutospacing="0" w:after="0" w:afterAutospacing="0" w:line="360" w:lineRule="auto"/>
        <w:ind w:left="720" w:hanging="720"/>
        <w:jc w:val="both"/>
        <w:rPr>
          <w:rFonts w:ascii="Arial" w:hAnsi="Arial" w:cs="Arial"/>
          <w:sz w:val="22"/>
          <w:szCs w:val="22"/>
        </w:rPr>
      </w:pPr>
      <w:r w:rsidRPr="00E222E6">
        <w:rPr>
          <w:rFonts w:ascii="Arial" w:hAnsi="Arial" w:cs="Arial"/>
          <w:sz w:val="22"/>
          <w:szCs w:val="22"/>
        </w:rPr>
        <w:t xml:space="preserve">AWS. (n.d.-b). </w:t>
      </w:r>
      <w:r w:rsidRPr="00E222E6">
        <w:rPr>
          <w:rFonts w:ascii="Arial" w:hAnsi="Arial" w:cs="Arial"/>
          <w:i/>
          <w:iCs/>
          <w:sz w:val="22"/>
          <w:szCs w:val="22"/>
        </w:rPr>
        <w:t>Data Lakes on AWS</w:t>
      </w:r>
      <w:r w:rsidRPr="00E222E6">
        <w:rPr>
          <w:rFonts w:ascii="Arial" w:hAnsi="Arial" w:cs="Arial"/>
          <w:sz w:val="22"/>
          <w:szCs w:val="22"/>
        </w:rPr>
        <w:t xml:space="preserve">. Amazon Web Services, Inc. Retrieved March 15, 2024, from </w:t>
      </w:r>
      <w:hyperlink r:id="rId21" w:history="1">
        <w:r w:rsidRPr="00E222E6">
          <w:rPr>
            <w:rStyle w:val="Hyperlink"/>
            <w:rFonts w:ascii="Arial" w:hAnsi="Arial" w:cs="Arial"/>
            <w:sz w:val="22"/>
            <w:szCs w:val="22"/>
          </w:rPr>
          <w:t>https://aws.amazon.com/big-data/datalakes-and-analytics/datalakes/</w:t>
        </w:r>
      </w:hyperlink>
    </w:p>
    <w:p w14:paraId="21D95C2A" w14:textId="77777777" w:rsidR="00E222E6" w:rsidRPr="00E222E6" w:rsidRDefault="00E222E6" w:rsidP="00E222E6">
      <w:pPr>
        <w:pStyle w:val="NormalWeb"/>
        <w:spacing w:before="0" w:beforeAutospacing="0" w:after="0" w:afterAutospacing="0" w:line="360" w:lineRule="auto"/>
        <w:ind w:left="720" w:hanging="720"/>
        <w:jc w:val="both"/>
        <w:rPr>
          <w:rFonts w:ascii="Arial" w:hAnsi="Arial" w:cs="Arial"/>
          <w:sz w:val="22"/>
          <w:szCs w:val="22"/>
        </w:rPr>
      </w:pPr>
    </w:p>
    <w:p w14:paraId="7E0C5431" w14:textId="7406FBEA" w:rsidR="00E222E6" w:rsidRPr="00E222E6" w:rsidRDefault="00E222E6" w:rsidP="00E222E6">
      <w:pPr>
        <w:pStyle w:val="NormalWeb"/>
        <w:spacing w:before="0" w:beforeAutospacing="0" w:after="0" w:afterAutospacing="0" w:line="360" w:lineRule="auto"/>
        <w:ind w:left="720" w:hanging="720"/>
        <w:jc w:val="both"/>
        <w:rPr>
          <w:rFonts w:ascii="Arial" w:hAnsi="Arial" w:cs="Arial"/>
          <w:sz w:val="22"/>
          <w:szCs w:val="22"/>
        </w:rPr>
      </w:pPr>
      <w:r w:rsidRPr="00E222E6">
        <w:rPr>
          <w:rFonts w:ascii="Arial" w:hAnsi="Arial" w:cs="Arial"/>
          <w:sz w:val="22"/>
          <w:szCs w:val="22"/>
        </w:rPr>
        <w:t xml:space="preserve">AWS. (n.d.-c). </w:t>
      </w:r>
      <w:r w:rsidRPr="00E222E6">
        <w:rPr>
          <w:rFonts w:ascii="Arial" w:hAnsi="Arial" w:cs="Arial"/>
          <w:i/>
          <w:iCs/>
          <w:sz w:val="22"/>
          <w:szCs w:val="22"/>
        </w:rPr>
        <w:t>What is ETL? ETL Explained - AWS</w:t>
      </w:r>
      <w:r w:rsidRPr="00E222E6">
        <w:rPr>
          <w:rFonts w:ascii="Arial" w:hAnsi="Arial" w:cs="Arial"/>
          <w:sz w:val="22"/>
          <w:szCs w:val="22"/>
        </w:rPr>
        <w:t xml:space="preserve">. Amazon Web Services, Inc. </w:t>
      </w:r>
      <w:hyperlink r:id="rId22" w:history="1">
        <w:r w:rsidRPr="00E222E6">
          <w:rPr>
            <w:rStyle w:val="Hyperlink"/>
            <w:rFonts w:ascii="Arial" w:hAnsi="Arial" w:cs="Arial"/>
            <w:sz w:val="22"/>
            <w:szCs w:val="22"/>
          </w:rPr>
          <w:t>https://aws.amazon.com/what-is/etl/</w:t>
        </w:r>
      </w:hyperlink>
    </w:p>
    <w:p w14:paraId="10A8CD9A" w14:textId="77777777" w:rsidR="00E222E6" w:rsidRPr="00E222E6" w:rsidRDefault="00E222E6" w:rsidP="00E222E6">
      <w:pPr>
        <w:pStyle w:val="NormalWeb"/>
        <w:spacing w:before="0" w:beforeAutospacing="0" w:after="0" w:afterAutospacing="0" w:line="360" w:lineRule="auto"/>
        <w:ind w:left="720" w:hanging="720"/>
        <w:jc w:val="both"/>
        <w:rPr>
          <w:rFonts w:ascii="Arial" w:hAnsi="Arial" w:cs="Arial"/>
          <w:sz w:val="22"/>
          <w:szCs w:val="22"/>
        </w:rPr>
      </w:pPr>
    </w:p>
    <w:p w14:paraId="3A06EA51" w14:textId="757F70D2" w:rsidR="00E222E6" w:rsidRPr="00E222E6" w:rsidRDefault="00E222E6" w:rsidP="00E222E6">
      <w:pPr>
        <w:pStyle w:val="NormalWeb"/>
        <w:spacing w:before="0" w:beforeAutospacing="0" w:after="0" w:afterAutospacing="0" w:line="360" w:lineRule="auto"/>
        <w:ind w:left="720" w:hanging="720"/>
        <w:jc w:val="both"/>
        <w:rPr>
          <w:rFonts w:ascii="Arial" w:hAnsi="Arial" w:cs="Arial"/>
          <w:sz w:val="22"/>
          <w:szCs w:val="22"/>
        </w:rPr>
      </w:pPr>
      <w:proofErr w:type="spellStart"/>
      <w:proofErr w:type="gramStart"/>
      <w:r w:rsidRPr="00E222E6">
        <w:rPr>
          <w:rFonts w:ascii="Arial" w:hAnsi="Arial" w:cs="Arial"/>
          <w:sz w:val="22"/>
          <w:szCs w:val="22"/>
        </w:rPr>
        <w:t>BasuMallick</w:t>
      </w:r>
      <w:proofErr w:type="spellEnd"/>
      <w:r w:rsidRPr="00E222E6">
        <w:rPr>
          <w:rFonts w:ascii="Arial" w:hAnsi="Arial" w:cs="Arial"/>
          <w:sz w:val="22"/>
          <w:szCs w:val="22"/>
        </w:rPr>
        <w:t xml:space="preserve"> ,</w:t>
      </w:r>
      <w:proofErr w:type="gramEnd"/>
      <w:r w:rsidRPr="00E222E6">
        <w:rPr>
          <w:rFonts w:ascii="Arial" w:hAnsi="Arial" w:cs="Arial"/>
          <w:sz w:val="22"/>
          <w:szCs w:val="22"/>
        </w:rPr>
        <w:t xml:space="preserve"> C. (2022, August 22). </w:t>
      </w:r>
      <w:r w:rsidRPr="00E222E6">
        <w:rPr>
          <w:rFonts w:ascii="Arial" w:hAnsi="Arial" w:cs="Arial"/>
          <w:i/>
          <w:iCs/>
          <w:sz w:val="22"/>
          <w:szCs w:val="22"/>
        </w:rPr>
        <w:t>What is a Data Lake? Definition, Architecture, Tools, and Applications</w:t>
      </w:r>
      <w:r w:rsidRPr="00E222E6">
        <w:rPr>
          <w:rFonts w:ascii="Arial" w:hAnsi="Arial" w:cs="Arial"/>
          <w:sz w:val="22"/>
          <w:szCs w:val="22"/>
        </w:rPr>
        <w:t xml:space="preserve">. Spiceworks. </w:t>
      </w:r>
      <w:hyperlink r:id="rId23" w:history="1">
        <w:r w:rsidRPr="00E222E6">
          <w:rPr>
            <w:rStyle w:val="Hyperlink"/>
            <w:rFonts w:ascii="Arial" w:hAnsi="Arial" w:cs="Arial"/>
            <w:sz w:val="22"/>
            <w:szCs w:val="22"/>
          </w:rPr>
          <w:t>https://www.spiceworks.com/tech/cloud/articles/what-is-data-lakes/</w:t>
        </w:r>
      </w:hyperlink>
    </w:p>
    <w:p w14:paraId="7FA3E329" w14:textId="77777777" w:rsidR="00E222E6" w:rsidRPr="00E222E6" w:rsidRDefault="00E222E6" w:rsidP="00E222E6">
      <w:pPr>
        <w:pStyle w:val="NormalWeb"/>
        <w:spacing w:before="0" w:beforeAutospacing="0" w:after="0" w:afterAutospacing="0" w:line="360" w:lineRule="auto"/>
        <w:ind w:left="720" w:hanging="720"/>
        <w:jc w:val="both"/>
        <w:rPr>
          <w:rFonts w:ascii="Arial" w:hAnsi="Arial" w:cs="Arial"/>
          <w:sz w:val="22"/>
          <w:szCs w:val="22"/>
        </w:rPr>
      </w:pPr>
    </w:p>
    <w:p w14:paraId="3657EB7C" w14:textId="0654A68F" w:rsidR="00E222E6" w:rsidRPr="00E222E6" w:rsidRDefault="00E222E6" w:rsidP="00E222E6">
      <w:pPr>
        <w:pStyle w:val="NormalWeb"/>
        <w:spacing w:before="0" w:beforeAutospacing="0" w:after="0" w:afterAutospacing="0" w:line="360" w:lineRule="auto"/>
        <w:ind w:left="720" w:hanging="720"/>
        <w:jc w:val="both"/>
        <w:rPr>
          <w:rFonts w:ascii="Arial" w:hAnsi="Arial" w:cs="Arial"/>
          <w:sz w:val="22"/>
          <w:szCs w:val="22"/>
        </w:rPr>
      </w:pPr>
      <w:proofErr w:type="spellStart"/>
      <w:r w:rsidRPr="00E222E6">
        <w:rPr>
          <w:rFonts w:ascii="Arial" w:hAnsi="Arial" w:cs="Arial"/>
          <w:sz w:val="22"/>
          <w:szCs w:val="22"/>
        </w:rPr>
        <w:t>DataDrip</w:t>
      </w:r>
      <w:proofErr w:type="spellEnd"/>
      <w:r w:rsidRPr="00E222E6">
        <w:rPr>
          <w:rFonts w:ascii="Arial" w:hAnsi="Arial" w:cs="Arial"/>
          <w:sz w:val="22"/>
          <w:szCs w:val="22"/>
        </w:rPr>
        <w:t xml:space="preserve"> Solutions. (2023, October 4). </w:t>
      </w:r>
      <w:r w:rsidRPr="00E222E6">
        <w:rPr>
          <w:rFonts w:ascii="Arial" w:hAnsi="Arial" w:cs="Arial"/>
          <w:i/>
          <w:iCs/>
          <w:sz w:val="22"/>
          <w:szCs w:val="22"/>
        </w:rPr>
        <w:t>Understanding the Magic of Data Warehouses and the ETL Process</w:t>
      </w:r>
      <w:r w:rsidRPr="00E222E6">
        <w:rPr>
          <w:rFonts w:ascii="Arial" w:hAnsi="Arial" w:cs="Arial"/>
          <w:sz w:val="22"/>
          <w:szCs w:val="22"/>
        </w:rPr>
        <w:t xml:space="preserve">. Www.linkedin.com. </w:t>
      </w:r>
      <w:hyperlink r:id="rId24" w:history="1">
        <w:r w:rsidRPr="00E222E6">
          <w:rPr>
            <w:rStyle w:val="Hyperlink"/>
            <w:rFonts w:ascii="Arial" w:hAnsi="Arial" w:cs="Arial"/>
            <w:sz w:val="22"/>
            <w:szCs w:val="22"/>
          </w:rPr>
          <w:t>https://www.linkedin.com/pulse/understanding-magic-data-warehouses-etl-process-datadrip/</w:t>
        </w:r>
      </w:hyperlink>
    </w:p>
    <w:p w14:paraId="65C97CE7" w14:textId="77777777" w:rsidR="00E222E6" w:rsidRPr="00E222E6" w:rsidRDefault="00E222E6" w:rsidP="00E222E6">
      <w:pPr>
        <w:pStyle w:val="NormalWeb"/>
        <w:spacing w:before="0" w:beforeAutospacing="0" w:after="0" w:afterAutospacing="0" w:line="360" w:lineRule="auto"/>
        <w:ind w:left="720" w:hanging="720"/>
        <w:jc w:val="both"/>
        <w:rPr>
          <w:rFonts w:ascii="Arial" w:hAnsi="Arial" w:cs="Arial"/>
          <w:sz w:val="22"/>
          <w:szCs w:val="22"/>
        </w:rPr>
      </w:pPr>
    </w:p>
    <w:p w14:paraId="4A694670" w14:textId="3E107674" w:rsidR="00E222E6" w:rsidRPr="00E222E6" w:rsidRDefault="00E222E6" w:rsidP="00E222E6">
      <w:pPr>
        <w:pStyle w:val="NormalWeb"/>
        <w:spacing w:before="0" w:beforeAutospacing="0" w:after="0" w:afterAutospacing="0" w:line="360" w:lineRule="auto"/>
        <w:ind w:left="720" w:hanging="720"/>
        <w:jc w:val="both"/>
        <w:rPr>
          <w:rFonts w:ascii="Arial" w:hAnsi="Arial" w:cs="Arial"/>
          <w:sz w:val="22"/>
          <w:szCs w:val="22"/>
        </w:rPr>
      </w:pPr>
      <w:r w:rsidRPr="00E222E6">
        <w:rPr>
          <w:rFonts w:ascii="Arial" w:hAnsi="Arial" w:cs="Arial"/>
          <w:sz w:val="22"/>
          <w:szCs w:val="22"/>
        </w:rPr>
        <w:t xml:space="preserve">Future Learn. (n.d.). </w:t>
      </w:r>
      <w:r w:rsidRPr="00E222E6">
        <w:rPr>
          <w:rFonts w:ascii="Arial" w:hAnsi="Arial" w:cs="Arial"/>
          <w:i/>
          <w:iCs/>
          <w:sz w:val="22"/>
          <w:szCs w:val="22"/>
        </w:rPr>
        <w:t>Types and sources of data</w:t>
      </w:r>
      <w:r w:rsidRPr="00E222E6">
        <w:rPr>
          <w:rFonts w:ascii="Arial" w:hAnsi="Arial" w:cs="Arial"/>
          <w:sz w:val="22"/>
          <w:szCs w:val="22"/>
        </w:rPr>
        <w:t xml:space="preserve">. </w:t>
      </w:r>
      <w:proofErr w:type="spellStart"/>
      <w:r w:rsidRPr="00E222E6">
        <w:rPr>
          <w:rFonts w:ascii="Arial" w:hAnsi="Arial" w:cs="Arial"/>
          <w:sz w:val="22"/>
          <w:szCs w:val="22"/>
        </w:rPr>
        <w:t>FutureLearn</w:t>
      </w:r>
      <w:proofErr w:type="spellEnd"/>
      <w:r w:rsidRPr="00E222E6">
        <w:rPr>
          <w:rFonts w:ascii="Arial" w:hAnsi="Arial" w:cs="Arial"/>
          <w:sz w:val="22"/>
          <w:szCs w:val="22"/>
        </w:rPr>
        <w:t xml:space="preserve">. Retrieved March 14, 2024, from </w:t>
      </w:r>
      <w:hyperlink r:id="rId25" w:history="1">
        <w:r w:rsidRPr="00E222E6">
          <w:rPr>
            <w:rStyle w:val="Hyperlink"/>
            <w:rFonts w:ascii="Arial" w:hAnsi="Arial" w:cs="Arial"/>
            <w:sz w:val="22"/>
            <w:szCs w:val="22"/>
          </w:rPr>
          <w:t>https://www.futurelearn.com/info/courses/data-analytics-python-statistics-and-analytics-fundamentals/0/steps/186574</w:t>
        </w:r>
      </w:hyperlink>
    </w:p>
    <w:p w14:paraId="566B58E4" w14:textId="77777777" w:rsidR="00E222E6" w:rsidRPr="00E222E6" w:rsidRDefault="00E222E6" w:rsidP="00E222E6">
      <w:pPr>
        <w:pStyle w:val="NormalWeb"/>
        <w:spacing w:before="0" w:beforeAutospacing="0" w:after="0" w:afterAutospacing="0" w:line="360" w:lineRule="auto"/>
        <w:ind w:left="720" w:hanging="720"/>
        <w:jc w:val="both"/>
        <w:rPr>
          <w:rFonts w:ascii="Arial" w:hAnsi="Arial" w:cs="Arial"/>
          <w:sz w:val="22"/>
          <w:szCs w:val="22"/>
        </w:rPr>
      </w:pPr>
    </w:p>
    <w:p w14:paraId="077FFA22" w14:textId="0CF632B2" w:rsidR="00E222E6" w:rsidRPr="00E222E6" w:rsidRDefault="00E222E6" w:rsidP="00E222E6">
      <w:pPr>
        <w:pStyle w:val="NormalWeb"/>
        <w:spacing w:before="0" w:beforeAutospacing="0" w:after="0" w:afterAutospacing="0" w:line="360" w:lineRule="auto"/>
        <w:jc w:val="both"/>
        <w:rPr>
          <w:rFonts w:ascii="Arial" w:hAnsi="Arial" w:cs="Arial"/>
          <w:sz w:val="22"/>
          <w:szCs w:val="22"/>
        </w:rPr>
      </w:pPr>
      <w:r w:rsidRPr="00E222E6">
        <w:rPr>
          <w:rFonts w:ascii="Arial" w:hAnsi="Arial" w:cs="Arial"/>
          <w:sz w:val="22"/>
          <w:szCs w:val="22"/>
        </w:rPr>
        <w:t xml:space="preserve">Google Cloud. (n.d.). </w:t>
      </w:r>
      <w:r w:rsidRPr="00E222E6">
        <w:rPr>
          <w:rFonts w:ascii="Arial" w:hAnsi="Arial" w:cs="Arial"/>
          <w:i/>
          <w:iCs/>
          <w:sz w:val="22"/>
          <w:szCs w:val="22"/>
        </w:rPr>
        <w:t>What is a Data Lake?</w:t>
      </w:r>
      <w:r w:rsidRPr="00E222E6">
        <w:rPr>
          <w:rFonts w:ascii="Arial" w:hAnsi="Arial" w:cs="Arial"/>
          <w:sz w:val="22"/>
          <w:szCs w:val="22"/>
        </w:rPr>
        <w:t xml:space="preserve"> Google Cloud. Retrieved March 15, 2024, from </w:t>
      </w:r>
      <w:hyperlink r:id="rId26" w:history="1">
        <w:r w:rsidRPr="00E222E6">
          <w:rPr>
            <w:rStyle w:val="Hyperlink"/>
            <w:rFonts w:ascii="Arial" w:hAnsi="Arial" w:cs="Arial"/>
            <w:sz w:val="22"/>
            <w:szCs w:val="22"/>
          </w:rPr>
          <w:t>https://cloud.google.com/learn/what-is-a-data-lake</w:t>
        </w:r>
      </w:hyperlink>
    </w:p>
    <w:p w14:paraId="77877312" w14:textId="77777777" w:rsidR="00E222E6" w:rsidRPr="00E222E6" w:rsidRDefault="00E222E6" w:rsidP="00E222E6">
      <w:pPr>
        <w:pStyle w:val="NormalWeb"/>
        <w:spacing w:before="0" w:beforeAutospacing="0" w:after="0" w:afterAutospacing="0" w:line="360" w:lineRule="auto"/>
        <w:jc w:val="both"/>
        <w:rPr>
          <w:rFonts w:ascii="Arial" w:hAnsi="Arial" w:cs="Arial"/>
          <w:sz w:val="22"/>
          <w:szCs w:val="22"/>
        </w:rPr>
      </w:pPr>
    </w:p>
    <w:p w14:paraId="53ABA266" w14:textId="776DD970" w:rsidR="00E222E6" w:rsidRPr="00E222E6" w:rsidRDefault="00E222E6" w:rsidP="00E222E6">
      <w:pPr>
        <w:pStyle w:val="NormalWeb"/>
        <w:spacing w:before="0" w:beforeAutospacing="0" w:after="0" w:afterAutospacing="0" w:line="360" w:lineRule="auto"/>
        <w:ind w:left="720" w:hanging="720"/>
        <w:jc w:val="both"/>
        <w:rPr>
          <w:rFonts w:ascii="Arial" w:hAnsi="Arial" w:cs="Arial"/>
          <w:sz w:val="22"/>
          <w:szCs w:val="22"/>
        </w:rPr>
      </w:pPr>
      <w:r w:rsidRPr="00E222E6">
        <w:rPr>
          <w:rFonts w:ascii="Arial" w:hAnsi="Arial" w:cs="Arial"/>
          <w:sz w:val="22"/>
          <w:szCs w:val="22"/>
        </w:rPr>
        <w:lastRenderedPageBreak/>
        <w:t xml:space="preserve">IBM. (n.d.). </w:t>
      </w:r>
      <w:r w:rsidRPr="00E222E6">
        <w:rPr>
          <w:rFonts w:ascii="Arial" w:hAnsi="Arial" w:cs="Arial"/>
          <w:i/>
          <w:iCs/>
          <w:sz w:val="22"/>
          <w:szCs w:val="22"/>
        </w:rPr>
        <w:t>What is a data pipeline | IBM</w:t>
      </w:r>
      <w:r w:rsidRPr="00E222E6">
        <w:rPr>
          <w:rFonts w:ascii="Arial" w:hAnsi="Arial" w:cs="Arial"/>
          <w:sz w:val="22"/>
          <w:szCs w:val="22"/>
        </w:rPr>
        <w:t xml:space="preserve">. Www.ibm.com. </w:t>
      </w:r>
      <w:hyperlink r:id="rId27" w:history="1">
        <w:r w:rsidRPr="00E222E6">
          <w:rPr>
            <w:rStyle w:val="Hyperlink"/>
            <w:rFonts w:ascii="Arial" w:hAnsi="Arial" w:cs="Arial"/>
            <w:sz w:val="22"/>
            <w:szCs w:val="22"/>
          </w:rPr>
          <w:t>https://www.ibm.com/topics/data-pipeline</w:t>
        </w:r>
      </w:hyperlink>
    </w:p>
    <w:p w14:paraId="5982398C" w14:textId="77777777" w:rsidR="00E222E6" w:rsidRPr="00E222E6" w:rsidRDefault="00E222E6" w:rsidP="00E222E6">
      <w:pPr>
        <w:pStyle w:val="NormalWeb"/>
        <w:spacing w:before="0" w:beforeAutospacing="0" w:after="0" w:afterAutospacing="0" w:line="360" w:lineRule="auto"/>
        <w:ind w:left="720" w:hanging="720"/>
        <w:jc w:val="both"/>
        <w:rPr>
          <w:rFonts w:ascii="Arial" w:hAnsi="Arial" w:cs="Arial"/>
          <w:sz w:val="22"/>
          <w:szCs w:val="22"/>
        </w:rPr>
      </w:pPr>
    </w:p>
    <w:p w14:paraId="7A81F7CC" w14:textId="6EBE9DF8" w:rsidR="00E222E6" w:rsidRPr="00E222E6" w:rsidRDefault="00E222E6" w:rsidP="00E222E6">
      <w:pPr>
        <w:pStyle w:val="NormalWeb"/>
        <w:spacing w:before="0" w:beforeAutospacing="0" w:after="0" w:afterAutospacing="0" w:line="360" w:lineRule="auto"/>
        <w:ind w:left="720" w:hanging="720"/>
        <w:jc w:val="both"/>
        <w:rPr>
          <w:rFonts w:ascii="Arial" w:hAnsi="Arial" w:cs="Arial"/>
          <w:sz w:val="22"/>
          <w:szCs w:val="22"/>
        </w:rPr>
      </w:pPr>
      <w:r w:rsidRPr="00E222E6">
        <w:rPr>
          <w:rFonts w:ascii="Arial" w:hAnsi="Arial" w:cs="Arial"/>
          <w:sz w:val="22"/>
          <w:szCs w:val="22"/>
        </w:rPr>
        <w:t xml:space="preserve">Newberry, C. (2022, January 24). </w:t>
      </w:r>
      <w:r w:rsidRPr="00E222E6">
        <w:rPr>
          <w:rFonts w:ascii="Arial" w:hAnsi="Arial" w:cs="Arial"/>
          <w:i/>
          <w:iCs/>
          <w:sz w:val="22"/>
          <w:szCs w:val="22"/>
        </w:rPr>
        <w:t>Social Media Data Collection: Why and How You Should Do It</w:t>
      </w:r>
      <w:r w:rsidRPr="00E222E6">
        <w:rPr>
          <w:rFonts w:ascii="Arial" w:hAnsi="Arial" w:cs="Arial"/>
          <w:sz w:val="22"/>
          <w:szCs w:val="22"/>
        </w:rPr>
        <w:t xml:space="preserve">. Social Media Marketing &amp; Management Dashboard. </w:t>
      </w:r>
      <w:hyperlink r:id="rId28" w:anchor="What_is_social_media_data" w:history="1">
        <w:r w:rsidRPr="00E222E6">
          <w:rPr>
            <w:rStyle w:val="Hyperlink"/>
            <w:rFonts w:ascii="Arial" w:hAnsi="Arial" w:cs="Arial"/>
            <w:sz w:val="22"/>
            <w:szCs w:val="22"/>
          </w:rPr>
          <w:t>https://blog.hootsuite.com/social-media-data-collection/#What_is_social_media_data</w:t>
        </w:r>
      </w:hyperlink>
    </w:p>
    <w:p w14:paraId="738B3681" w14:textId="77777777" w:rsidR="00E222E6" w:rsidRPr="00E222E6" w:rsidRDefault="00E222E6" w:rsidP="00E222E6">
      <w:pPr>
        <w:pStyle w:val="NormalWeb"/>
        <w:spacing w:before="0" w:beforeAutospacing="0" w:after="0" w:afterAutospacing="0" w:line="360" w:lineRule="auto"/>
        <w:ind w:left="720" w:hanging="720"/>
        <w:jc w:val="both"/>
        <w:rPr>
          <w:rFonts w:ascii="Arial" w:hAnsi="Arial" w:cs="Arial"/>
          <w:sz w:val="22"/>
          <w:szCs w:val="22"/>
        </w:rPr>
      </w:pPr>
    </w:p>
    <w:p w14:paraId="670C37A8" w14:textId="203D3355" w:rsidR="00E222E6" w:rsidRPr="00E222E6" w:rsidRDefault="00E222E6" w:rsidP="00E222E6">
      <w:pPr>
        <w:pStyle w:val="NormalWeb"/>
        <w:spacing w:before="0" w:beforeAutospacing="0" w:after="0" w:afterAutospacing="0" w:line="360" w:lineRule="auto"/>
        <w:ind w:left="720" w:hanging="720"/>
        <w:jc w:val="both"/>
        <w:rPr>
          <w:rFonts w:ascii="Arial" w:hAnsi="Arial" w:cs="Arial"/>
          <w:sz w:val="22"/>
          <w:szCs w:val="22"/>
        </w:rPr>
      </w:pPr>
      <w:proofErr w:type="spellStart"/>
      <w:r w:rsidRPr="00E222E6">
        <w:rPr>
          <w:rFonts w:ascii="Arial" w:hAnsi="Arial" w:cs="Arial"/>
          <w:sz w:val="22"/>
          <w:szCs w:val="22"/>
        </w:rPr>
        <w:t>Smallcombe</w:t>
      </w:r>
      <w:proofErr w:type="spellEnd"/>
      <w:r w:rsidRPr="00E222E6">
        <w:rPr>
          <w:rFonts w:ascii="Arial" w:hAnsi="Arial" w:cs="Arial"/>
          <w:sz w:val="22"/>
          <w:szCs w:val="22"/>
        </w:rPr>
        <w:t xml:space="preserve">, M. (2023, July 19). </w:t>
      </w:r>
      <w:r w:rsidRPr="00E222E6">
        <w:rPr>
          <w:rFonts w:ascii="Arial" w:hAnsi="Arial" w:cs="Arial"/>
          <w:i/>
          <w:iCs/>
          <w:sz w:val="22"/>
          <w:szCs w:val="22"/>
        </w:rPr>
        <w:t xml:space="preserve">Data Lakes: Integrating Data </w:t>
      </w:r>
      <w:proofErr w:type="gramStart"/>
      <w:r w:rsidRPr="00E222E6">
        <w:rPr>
          <w:rFonts w:ascii="Arial" w:hAnsi="Arial" w:cs="Arial"/>
          <w:i/>
          <w:iCs/>
          <w:sz w:val="22"/>
          <w:szCs w:val="22"/>
        </w:rPr>
        <w:t>From</w:t>
      </w:r>
      <w:proofErr w:type="gramEnd"/>
      <w:r w:rsidRPr="00E222E6">
        <w:rPr>
          <w:rFonts w:ascii="Arial" w:hAnsi="Arial" w:cs="Arial"/>
          <w:i/>
          <w:iCs/>
          <w:sz w:val="22"/>
          <w:szCs w:val="22"/>
        </w:rPr>
        <w:t xml:space="preserve"> Multiple Sources with ETL Tools</w:t>
      </w:r>
      <w:r w:rsidRPr="00E222E6">
        <w:rPr>
          <w:rFonts w:ascii="Arial" w:hAnsi="Arial" w:cs="Arial"/>
          <w:sz w:val="22"/>
          <w:szCs w:val="22"/>
        </w:rPr>
        <w:t xml:space="preserve">. Integrate.io. </w:t>
      </w:r>
      <w:hyperlink r:id="rId29" w:history="1">
        <w:r w:rsidRPr="00E222E6">
          <w:rPr>
            <w:rStyle w:val="Hyperlink"/>
            <w:rFonts w:ascii="Arial" w:hAnsi="Arial" w:cs="Arial"/>
            <w:sz w:val="22"/>
            <w:szCs w:val="22"/>
          </w:rPr>
          <w:t>https://www.integrate.io/blog/etl-tools-in-data-lake/</w:t>
        </w:r>
      </w:hyperlink>
    </w:p>
    <w:p w14:paraId="73296D5A" w14:textId="77777777" w:rsidR="00E222E6" w:rsidRPr="00E222E6" w:rsidRDefault="00E222E6" w:rsidP="00E222E6">
      <w:pPr>
        <w:pStyle w:val="NormalWeb"/>
        <w:spacing w:before="0" w:beforeAutospacing="0" w:after="0" w:afterAutospacing="0" w:line="360" w:lineRule="auto"/>
        <w:ind w:left="720" w:hanging="720"/>
        <w:jc w:val="both"/>
        <w:rPr>
          <w:rFonts w:ascii="Arial" w:hAnsi="Arial" w:cs="Arial"/>
          <w:sz w:val="22"/>
          <w:szCs w:val="22"/>
        </w:rPr>
      </w:pPr>
    </w:p>
    <w:p w14:paraId="5AC00D42" w14:textId="5619744D" w:rsidR="00E222E6" w:rsidRPr="00E222E6" w:rsidRDefault="00E222E6" w:rsidP="00E222E6">
      <w:pPr>
        <w:pStyle w:val="NormalWeb"/>
        <w:spacing w:before="0" w:beforeAutospacing="0" w:after="0" w:afterAutospacing="0" w:line="360" w:lineRule="auto"/>
        <w:ind w:left="720" w:hanging="720"/>
        <w:jc w:val="both"/>
        <w:rPr>
          <w:rFonts w:ascii="Arial" w:hAnsi="Arial" w:cs="Arial"/>
          <w:sz w:val="22"/>
          <w:szCs w:val="22"/>
        </w:rPr>
      </w:pPr>
      <w:r w:rsidRPr="00E222E6">
        <w:rPr>
          <w:rFonts w:ascii="Arial" w:hAnsi="Arial" w:cs="Arial"/>
          <w:sz w:val="22"/>
          <w:szCs w:val="22"/>
        </w:rPr>
        <w:t xml:space="preserve">TIBCO. (2024). </w:t>
      </w:r>
      <w:r w:rsidRPr="00E222E6">
        <w:rPr>
          <w:rFonts w:ascii="Arial" w:hAnsi="Arial" w:cs="Arial"/>
          <w:i/>
          <w:iCs/>
          <w:sz w:val="22"/>
          <w:szCs w:val="22"/>
        </w:rPr>
        <w:t>What is Transactional Data? | TIBCO</w:t>
      </w:r>
      <w:r w:rsidRPr="00E222E6">
        <w:rPr>
          <w:rFonts w:ascii="Arial" w:hAnsi="Arial" w:cs="Arial"/>
          <w:sz w:val="22"/>
          <w:szCs w:val="22"/>
        </w:rPr>
        <w:t xml:space="preserve">. TIBCO. </w:t>
      </w:r>
      <w:hyperlink r:id="rId30" w:anchor=":~:text=The%20defining%20characteristic%20of%20transactional" w:history="1">
        <w:r w:rsidRPr="00E222E6">
          <w:rPr>
            <w:rStyle w:val="Hyperlink"/>
            <w:rFonts w:ascii="Arial" w:hAnsi="Arial" w:cs="Arial"/>
            <w:sz w:val="22"/>
            <w:szCs w:val="22"/>
          </w:rPr>
          <w:t>https://www.tibco.com/glossary/what-is-transactional-data#:~:text=The%20defining%20characteristic%20of%20transactional</w:t>
        </w:r>
      </w:hyperlink>
    </w:p>
    <w:p w14:paraId="3B0EB08A" w14:textId="77777777" w:rsidR="00E222E6" w:rsidRPr="00E222E6" w:rsidRDefault="00E222E6" w:rsidP="00E222E6">
      <w:pPr>
        <w:pStyle w:val="NormalWeb"/>
        <w:spacing w:before="0" w:beforeAutospacing="0" w:after="0" w:afterAutospacing="0" w:line="360" w:lineRule="auto"/>
        <w:ind w:left="720" w:hanging="720"/>
        <w:jc w:val="both"/>
        <w:rPr>
          <w:rFonts w:ascii="Arial" w:hAnsi="Arial" w:cs="Arial"/>
          <w:sz w:val="22"/>
          <w:szCs w:val="22"/>
        </w:rPr>
      </w:pPr>
    </w:p>
    <w:p w14:paraId="14C98607" w14:textId="3F20C91D" w:rsidR="00E222E6" w:rsidRPr="00E222E6" w:rsidRDefault="00E222E6" w:rsidP="00E222E6">
      <w:pPr>
        <w:pStyle w:val="NormalWeb"/>
        <w:spacing w:before="0" w:beforeAutospacing="0" w:after="0" w:afterAutospacing="0" w:line="360" w:lineRule="auto"/>
        <w:ind w:left="720" w:hanging="720"/>
        <w:jc w:val="both"/>
        <w:rPr>
          <w:rFonts w:ascii="Arial" w:hAnsi="Arial" w:cs="Arial"/>
          <w:sz w:val="22"/>
          <w:szCs w:val="22"/>
        </w:rPr>
      </w:pPr>
      <w:r w:rsidRPr="00E222E6">
        <w:rPr>
          <w:rFonts w:ascii="Arial" w:hAnsi="Arial" w:cs="Arial"/>
          <w:sz w:val="22"/>
          <w:szCs w:val="22"/>
        </w:rPr>
        <w:t xml:space="preserve">Twin, A. (2023, April 14). </w:t>
      </w:r>
      <w:r w:rsidRPr="00E222E6">
        <w:rPr>
          <w:rFonts w:ascii="Arial" w:hAnsi="Arial" w:cs="Arial"/>
          <w:i/>
          <w:iCs/>
          <w:sz w:val="22"/>
          <w:szCs w:val="22"/>
        </w:rPr>
        <w:t>How to Do Market Research, Types, and Example</w:t>
      </w:r>
      <w:r w:rsidRPr="00E222E6">
        <w:rPr>
          <w:rFonts w:ascii="Arial" w:hAnsi="Arial" w:cs="Arial"/>
          <w:sz w:val="22"/>
          <w:szCs w:val="22"/>
        </w:rPr>
        <w:t xml:space="preserve">. Investopedia. </w:t>
      </w:r>
      <w:hyperlink r:id="rId31" w:history="1">
        <w:r w:rsidRPr="00E222E6">
          <w:rPr>
            <w:rStyle w:val="Hyperlink"/>
            <w:rFonts w:ascii="Arial" w:hAnsi="Arial" w:cs="Arial"/>
            <w:sz w:val="22"/>
            <w:szCs w:val="22"/>
          </w:rPr>
          <w:t>https://www.investopedia.com/terms/m/market-research.asp</w:t>
        </w:r>
      </w:hyperlink>
    </w:p>
    <w:p w14:paraId="76A075BD" w14:textId="77777777" w:rsidR="00E222E6" w:rsidRPr="00E222E6" w:rsidRDefault="00E222E6" w:rsidP="00E222E6">
      <w:pPr>
        <w:pStyle w:val="NormalWeb"/>
        <w:spacing w:before="0" w:beforeAutospacing="0" w:after="0" w:afterAutospacing="0" w:line="360" w:lineRule="auto"/>
        <w:ind w:left="720" w:hanging="720"/>
        <w:jc w:val="both"/>
        <w:rPr>
          <w:rFonts w:ascii="Arial" w:hAnsi="Arial" w:cs="Arial"/>
          <w:sz w:val="22"/>
          <w:szCs w:val="22"/>
        </w:rPr>
      </w:pPr>
    </w:p>
    <w:p w14:paraId="150642A7" w14:textId="77777777" w:rsidR="00E222E6" w:rsidRPr="00E222E6" w:rsidRDefault="00E222E6" w:rsidP="00E222E6">
      <w:pPr>
        <w:spacing w:line="360" w:lineRule="auto"/>
        <w:jc w:val="both"/>
        <w:rPr>
          <w:rFonts w:ascii="Arial" w:eastAsia="Times New Roman" w:hAnsi="Arial" w:cs="Arial"/>
          <w:kern w:val="0"/>
          <w:lang w:eastAsia="en-AU"/>
          <w14:ligatures w14:val="none"/>
        </w:rPr>
      </w:pPr>
    </w:p>
    <w:p w14:paraId="22DD46A2" w14:textId="0FF99570" w:rsidR="00E222E6" w:rsidRPr="00E222E6" w:rsidRDefault="00E222E6" w:rsidP="00E222E6">
      <w:pPr>
        <w:spacing w:line="360" w:lineRule="auto"/>
        <w:jc w:val="both"/>
        <w:rPr>
          <w:rFonts w:ascii="Arial" w:eastAsia="Times New Roman" w:hAnsi="Arial" w:cs="Arial"/>
          <w:kern w:val="0"/>
          <w:lang w:eastAsia="en-AU"/>
          <w14:ligatures w14:val="none"/>
        </w:rPr>
      </w:pPr>
    </w:p>
    <w:p w14:paraId="60D85716" w14:textId="77777777" w:rsidR="004E3F55" w:rsidRPr="00E222E6" w:rsidRDefault="004E3F55" w:rsidP="00E222E6">
      <w:pPr>
        <w:spacing w:line="360" w:lineRule="auto"/>
        <w:jc w:val="both"/>
        <w:rPr>
          <w:rFonts w:ascii="Arial" w:eastAsia="Times New Roman" w:hAnsi="Arial" w:cs="Arial"/>
          <w:kern w:val="0"/>
          <w:lang w:eastAsia="en-AU"/>
          <w14:ligatures w14:val="none"/>
        </w:rPr>
      </w:pPr>
    </w:p>
    <w:p w14:paraId="56101A07" w14:textId="77777777" w:rsidR="00230E3F" w:rsidRPr="00E222E6" w:rsidRDefault="00230E3F" w:rsidP="00E222E6">
      <w:pPr>
        <w:spacing w:line="360" w:lineRule="auto"/>
        <w:jc w:val="both"/>
        <w:rPr>
          <w:rFonts w:ascii="Arial" w:eastAsia="Times New Roman" w:hAnsi="Arial" w:cs="Arial"/>
          <w:kern w:val="0"/>
          <w:lang w:eastAsia="en-AU"/>
          <w14:ligatures w14:val="none"/>
        </w:rPr>
      </w:pPr>
    </w:p>
    <w:p w14:paraId="1F9D99AF" w14:textId="3FB9CD91" w:rsidR="000E456C" w:rsidRPr="00E222E6" w:rsidRDefault="000E456C" w:rsidP="00E222E6">
      <w:pPr>
        <w:spacing w:line="360" w:lineRule="auto"/>
        <w:jc w:val="both"/>
        <w:rPr>
          <w:rFonts w:ascii="Arial" w:eastAsia="Times New Roman" w:hAnsi="Arial" w:cs="Arial"/>
          <w:kern w:val="0"/>
          <w:lang w:eastAsia="en-AU"/>
          <w14:ligatures w14:val="none"/>
        </w:rPr>
      </w:pPr>
      <w:r w:rsidRPr="00E222E6">
        <w:rPr>
          <w:rFonts w:ascii="Arial" w:eastAsia="Times New Roman" w:hAnsi="Arial" w:cs="Arial"/>
          <w:kern w:val="0"/>
          <w:lang w:eastAsia="en-AU"/>
          <w14:ligatures w14:val="none"/>
        </w:rPr>
        <w:t xml:space="preserve"> </w:t>
      </w:r>
    </w:p>
    <w:p w14:paraId="7C1D9767" w14:textId="77777777" w:rsidR="000E456C" w:rsidRPr="00E222E6" w:rsidRDefault="000E456C" w:rsidP="00E222E6">
      <w:pPr>
        <w:spacing w:line="360" w:lineRule="auto"/>
        <w:jc w:val="both"/>
        <w:rPr>
          <w:rFonts w:ascii="Arial" w:eastAsia="Times New Roman" w:hAnsi="Arial" w:cs="Arial"/>
          <w:kern w:val="0"/>
          <w:lang w:eastAsia="en-AU"/>
          <w14:ligatures w14:val="none"/>
        </w:rPr>
      </w:pPr>
    </w:p>
    <w:p w14:paraId="6993EE37" w14:textId="77777777" w:rsidR="0030059F" w:rsidRPr="00E222E6" w:rsidRDefault="0030059F" w:rsidP="00E222E6">
      <w:pPr>
        <w:spacing w:line="360" w:lineRule="auto"/>
        <w:jc w:val="both"/>
        <w:rPr>
          <w:rFonts w:ascii="Arial" w:hAnsi="Arial" w:cs="Arial"/>
        </w:rPr>
      </w:pPr>
    </w:p>
    <w:p w14:paraId="2042CDBA" w14:textId="77777777" w:rsidR="0030059F" w:rsidRPr="00E222E6" w:rsidRDefault="0030059F" w:rsidP="00E222E6">
      <w:pPr>
        <w:spacing w:line="360" w:lineRule="auto"/>
        <w:jc w:val="both"/>
        <w:rPr>
          <w:rFonts w:ascii="Arial" w:hAnsi="Arial" w:cs="Arial"/>
        </w:rPr>
      </w:pPr>
    </w:p>
    <w:p w14:paraId="43ED6DB1" w14:textId="77777777" w:rsidR="0030059F" w:rsidRPr="00E222E6" w:rsidRDefault="0030059F" w:rsidP="00E222E6">
      <w:pPr>
        <w:spacing w:line="360" w:lineRule="auto"/>
        <w:jc w:val="both"/>
        <w:rPr>
          <w:rFonts w:ascii="Arial" w:hAnsi="Arial" w:cs="Arial"/>
          <w:b/>
          <w:bCs/>
        </w:rPr>
      </w:pPr>
    </w:p>
    <w:p w14:paraId="3D159778" w14:textId="77777777" w:rsidR="006109D4" w:rsidRPr="00E222E6" w:rsidRDefault="006109D4" w:rsidP="00E222E6">
      <w:pPr>
        <w:spacing w:line="360" w:lineRule="auto"/>
        <w:jc w:val="both"/>
        <w:rPr>
          <w:rFonts w:ascii="Arial" w:hAnsi="Arial" w:cs="Arial"/>
        </w:rPr>
      </w:pPr>
    </w:p>
    <w:sectPr w:rsidR="006109D4" w:rsidRPr="00E222E6" w:rsidSect="0039157F">
      <w:headerReference w:type="default" r:id="rId32"/>
      <w:footerReference w:type="default" r:id="rId33"/>
      <w:pgSz w:w="11906" w:h="16838"/>
      <w:pgMar w:top="1440" w:right="1440" w:bottom="1440" w:left="1440" w:header="708" w:footer="708" w:gutter="0"/>
      <w:pgBorders w:offsetFrom="page">
        <w:top w:val="dashSmallGap" w:sz="4" w:space="24" w:color="auto"/>
        <w:left w:val="dashSmallGap" w:sz="4" w:space="24" w:color="auto"/>
        <w:bottom w:val="dashSmallGap" w:sz="4" w:space="24" w:color="auto"/>
        <w:right w:val="dashSmallGap" w:sz="4" w:space="24" w:color="auto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455EC5" w14:textId="77777777" w:rsidR="0039157F" w:rsidRDefault="0039157F" w:rsidP="00E222E6">
      <w:pPr>
        <w:spacing w:after="0" w:line="240" w:lineRule="auto"/>
      </w:pPr>
      <w:r>
        <w:separator/>
      </w:r>
    </w:p>
  </w:endnote>
  <w:endnote w:type="continuationSeparator" w:id="0">
    <w:p w14:paraId="6D65CB30" w14:textId="77777777" w:rsidR="0039157F" w:rsidRDefault="0039157F" w:rsidP="00E222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jc w:val="right"/>
      <w:tblCellMar>
        <w:top w:w="115" w:type="dxa"/>
        <w:left w:w="115" w:type="dxa"/>
        <w:bottom w:w="115" w:type="dxa"/>
        <w:right w:w="115" w:type="dxa"/>
      </w:tblCellMar>
      <w:tblLook w:val="04A0" w:firstRow="1" w:lastRow="0" w:firstColumn="1" w:lastColumn="0" w:noHBand="0" w:noVBand="1"/>
    </w:tblPr>
    <w:tblGrid>
      <w:gridCol w:w="8575"/>
      <w:gridCol w:w="451"/>
    </w:tblGrid>
    <w:tr w:rsidR="00E222E6" w14:paraId="5B959875" w14:textId="77777777">
      <w:trPr>
        <w:jc w:val="right"/>
      </w:trPr>
      <w:tc>
        <w:tcPr>
          <w:tcW w:w="4795" w:type="dxa"/>
          <w:vAlign w:val="center"/>
        </w:tcPr>
        <w:sdt>
          <w:sdtPr>
            <w:rPr>
              <w:caps/>
              <w:color w:val="000000" w:themeColor="text1"/>
            </w:rPr>
            <w:alias w:val="Author"/>
            <w:tag w:val=""/>
            <w:id w:val="1534539408"/>
            <w:placeholder>
              <w:docPart w:val="AE72133CBB984E0E9089ECB0D1273544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Content>
            <w:p w14:paraId="00F8A374" w14:textId="27B4490C" w:rsidR="00E222E6" w:rsidRDefault="00367FEA">
              <w:pPr>
                <w:pStyle w:val="Header"/>
                <w:jc w:val="right"/>
                <w:rPr>
                  <w:caps/>
                  <w:color w:val="000000" w:themeColor="text1"/>
                </w:rPr>
              </w:pPr>
              <w:r>
                <w:rPr>
                  <w:caps/>
                  <w:color w:val="000000" w:themeColor="text1"/>
                </w:rPr>
                <w:t>Assesement 1 Report</w:t>
              </w:r>
            </w:p>
          </w:sdtContent>
        </w:sdt>
      </w:tc>
      <w:tc>
        <w:tcPr>
          <w:tcW w:w="250" w:type="pct"/>
          <w:shd w:val="clear" w:color="auto" w:fill="E97132" w:themeFill="accent2"/>
          <w:vAlign w:val="center"/>
        </w:tcPr>
        <w:p w14:paraId="5DA344DC" w14:textId="77777777" w:rsidR="00E222E6" w:rsidRDefault="00E222E6">
          <w:pPr>
            <w:pStyle w:val="Footer"/>
            <w:jc w:val="center"/>
            <w:rPr>
              <w:color w:val="FFFFFF" w:themeColor="background1"/>
            </w:rPr>
          </w:pPr>
          <w:r>
            <w:rPr>
              <w:color w:val="FFFFFF" w:themeColor="background1"/>
            </w:rPr>
            <w:fldChar w:fldCharType="begin"/>
          </w:r>
          <w:r>
            <w:rPr>
              <w:color w:val="FFFFFF" w:themeColor="background1"/>
            </w:rPr>
            <w:instrText xml:space="preserve"> PAGE   \* MERGEFORMAT </w:instrText>
          </w:r>
          <w:r>
            <w:rPr>
              <w:color w:val="FFFFFF" w:themeColor="background1"/>
            </w:rPr>
            <w:fldChar w:fldCharType="separate"/>
          </w:r>
          <w:r>
            <w:rPr>
              <w:noProof/>
              <w:color w:val="FFFFFF" w:themeColor="background1"/>
            </w:rPr>
            <w:t>2</w:t>
          </w:r>
          <w:r>
            <w:rPr>
              <w:noProof/>
              <w:color w:val="FFFFFF" w:themeColor="background1"/>
            </w:rPr>
            <w:fldChar w:fldCharType="end"/>
          </w:r>
        </w:p>
      </w:tc>
    </w:tr>
  </w:tbl>
  <w:p w14:paraId="173B0C4F" w14:textId="77777777" w:rsidR="00E222E6" w:rsidRDefault="00E222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7E3B1F" w14:textId="77777777" w:rsidR="0039157F" w:rsidRDefault="0039157F" w:rsidP="00E222E6">
      <w:pPr>
        <w:spacing w:after="0" w:line="240" w:lineRule="auto"/>
      </w:pPr>
      <w:r>
        <w:separator/>
      </w:r>
    </w:p>
  </w:footnote>
  <w:footnote w:type="continuationSeparator" w:id="0">
    <w:p w14:paraId="5012D204" w14:textId="77777777" w:rsidR="0039157F" w:rsidRDefault="0039157F" w:rsidP="00E222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B7A1AC" w14:textId="526D1B29" w:rsidR="00E222E6" w:rsidRDefault="00E222E6">
    <w:pPr>
      <w:pStyle w:val="Header"/>
    </w:pPr>
    <w:r>
      <w:rPr>
        <w:noProof/>
      </w:rPr>
      <mc:AlternateContent>
        <mc:Choice Requires="wps">
          <w:drawing>
            <wp:anchor distT="0" distB="0" distL="118745" distR="118745" simplePos="0" relativeHeight="251659264" behindDoc="1" locked="0" layoutInCell="1" allowOverlap="0" wp14:anchorId="3EB7D633" wp14:editId="2DA1485B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480695</wp:posOffset>
                  </wp:positionV>
                </mc:Fallback>
              </mc:AlternateContent>
              <wp:extent cx="5950039" cy="270457"/>
              <wp:effectExtent l="0" t="0" r="0" b="7620"/>
              <wp:wrapSquare wrapText="bothSides"/>
              <wp:docPr id="197" name="Rectangle 6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Title"/>
                            <w:tag w:val=""/>
                            <w:id w:val="118901739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Content>
                            <w:p w14:paraId="41E8A448" w14:textId="1FA32469" w:rsidR="00E222E6" w:rsidRDefault="00E222E6">
                              <w:pPr>
                                <w:pStyle w:val="Header"/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aps/>
                                  <w:color w:val="FFFFFF" w:themeColor="background1"/>
                                </w:rPr>
                                <w:t>BDA601—Big Data and Analytics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3EB7D633" id="Rectangle 63" o:spid="_x0000_s1030" style="position:absolute;margin-left:0;margin-top:0;width:468.5pt;height:21.3pt;z-index:-251657216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" o:allowoverlap="f" fillcolor="#156082 [3204]" stroked="f" strokeweight="1pt">
              <v:textbox style="mso-fit-shape-to-text:t">
                <w:txbxContent>
                  <w:sdt>
                    <w:sdtPr>
                      <w:rPr>
                        <w:caps/>
                        <w:color w:val="FFFFFF" w:themeColor="background1"/>
                      </w:rPr>
                      <w:alias w:val="Title"/>
                      <w:tag w:val=""/>
                      <w:id w:val="1189017394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Content>
                      <w:p w14:paraId="41E8A448" w14:textId="1FA32469" w:rsidR="00E222E6" w:rsidRDefault="00E222E6">
                        <w:pPr>
                          <w:pStyle w:val="Header"/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>
                          <w:rPr>
                            <w:caps/>
                            <w:color w:val="FFFFFF" w:themeColor="background1"/>
                          </w:rPr>
                          <w:t>BDA601—Big Data and Analytics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BC4025"/>
    <w:multiLevelType w:val="hybridMultilevel"/>
    <w:tmpl w:val="3AFE7C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733848"/>
    <w:multiLevelType w:val="hybridMultilevel"/>
    <w:tmpl w:val="CF6E67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374609"/>
    <w:multiLevelType w:val="hybridMultilevel"/>
    <w:tmpl w:val="1832768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1807DF"/>
    <w:multiLevelType w:val="hybridMultilevel"/>
    <w:tmpl w:val="5B82F63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E24FCF"/>
    <w:multiLevelType w:val="hybridMultilevel"/>
    <w:tmpl w:val="E5625F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F5516B"/>
    <w:multiLevelType w:val="hybridMultilevel"/>
    <w:tmpl w:val="5BA8B7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6006310">
    <w:abstractNumId w:val="2"/>
  </w:num>
  <w:num w:numId="2" w16cid:durableId="1748916668">
    <w:abstractNumId w:val="3"/>
  </w:num>
  <w:num w:numId="3" w16cid:durableId="1698190160">
    <w:abstractNumId w:val="4"/>
  </w:num>
  <w:num w:numId="4" w16cid:durableId="919872187">
    <w:abstractNumId w:val="1"/>
  </w:num>
  <w:num w:numId="5" w16cid:durableId="1145975850">
    <w:abstractNumId w:val="5"/>
  </w:num>
  <w:num w:numId="6" w16cid:durableId="11463562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E0MzM1sTAxMzYyMjNX0lEKTi0uzszPAykwrwUAp5wYoSwAAAA="/>
  </w:docVars>
  <w:rsids>
    <w:rsidRoot w:val="0030059F"/>
    <w:rsid w:val="00012C6D"/>
    <w:rsid w:val="000369D5"/>
    <w:rsid w:val="0006176E"/>
    <w:rsid w:val="000736D9"/>
    <w:rsid w:val="000B101D"/>
    <w:rsid w:val="000D29C4"/>
    <w:rsid w:val="000E456C"/>
    <w:rsid w:val="000E7BBF"/>
    <w:rsid w:val="00100CFB"/>
    <w:rsid w:val="00105A26"/>
    <w:rsid w:val="0011624D"/>
    <w:rsid w:val="001225D7"/>
    <w:rsid w:val="00125ADB"/>
    <w:rsid w:val="001302ED"/>
    <w:rsid w:val="00143539"/>
    <w:rsid w:val="00144214"/>
    <w:rsid w:val="001807DC"/>
    <w:rsid w:val="001B43F8"/>
    <w:rsid w:val="001C18F4"/>
    <w:rsid w:val="001F1841"/>
    <w:rsid w:val="002024C2"/>
    <w:rsid w:val="00203D92"/>
    <w:rsid w:val="00230E3F"/>
    <w:rsid w:val="0027239E"/>
    <w:rsid w:val="002A666D"/>
    <w:rsid w:val="002E31BF"/>
    <w:rsid w:val="002F1BB7"/>
    <w:rsid w:val="0030059F"/>
    <w:rsid w:val="00332CBC"/>
    <w:rsid w:val="003575EB"/>
    <w:rsid w:val="00367FEA"/>
    <w:rsid w:val="00383663"/>
    <w:rsid w:val="0039157F"/>
    <w:rsid w:val="003F1CC2"/>
    <w:rsid w:val="00404F6D"/>
    <w:rsid w:val="004143F4"/>
    <w:rsid w:val="00442FFC"/>
    <w:rsid w:val="00444CB5"/>
    <w:rsid w:val="004A4AF1"/>
    <w:rsid w:val="004A675D"/>
    <w:rsid w:val="004B3377"/>
    <w:rsid w:val="004D2B86"/>
    <w:rsid w:val="004D7C5E"/>
    <w:rsid w:val="004E3F55"/>
    <w:rsid w:val="004F109A"/>
    <w:rsid w:val="005F1239"/>
    <w:rsid w:val="006109D4"/>
    <w:rsid w:val="006300B6"/>
    <w:rsid w:val="00630294"/>
    <w:rsid w:val="00633937"/>
    <w:rsid w:val="0066537E"/>
    <w:rsid w:val="00674341"/>
    <w:rsid w:val="006B0830"/>
    <w:rsid w:val="006D315C"/>
    <w:rsid w:val="007123EF"/>
    <w:rsid w:val="00737C09"/>
    <w:rsid w:val="0074340D"/>
    <w:rsid w:val="00784894"/>
    <w:rsid w:val="00790BAA"/>
    <w:rsid w:val="007B2937"/>
    <w:rsid w:val="007B349E"/>
    <w:rsid w:val="007E36DD"/>
    <w:rsid w:val="007F6BF5"/>
    <w:rsid w:val="00877858"/>
    <w:rsid w:val="008D301D"/>
    <w:rsid w:val="00925CBF"/>
    <w:rsid w:val="009C0937"/>
    <w:rsid w:val="009C0BD8"/>
    <w:rsid w:val="009C3AC8"/>
    <w:rsid w:val="009C7334"/>
    <w:rsid w:val="00A447CB"/>
    <w:rsid w:val="00A50DDE"/>
    <w:rsid w:val="00A77537"/>
    <w:rsid w:val="00A836D1"/>
    <w:rsid w:val="00AE6663"/>
    <w:rsid w:val="00B75B91"/>
    <w:rsid w:val="00B83528"/>
    <w:rsid w:val="00C21974"/>
    <w:rsid w:val="00C55A53"/>
    <w:rsid w:val="00C55EEB"/>
    <w:rsid w:val="00CC0ED8"/>
    <w:rsid w:val="00CD47BB"/>
    <w:rsid w:val="00D14393"/>
    <w:rsid w:val="00D22B64"/>
    <w:rsid w:val="00D31AC3"/>
    <w:rsid w:val="00D34B2F"/>
    <w:rsid w:val="00D43FB2"/>
    <w:rsid w:val="00D44948"/>
    <w:rsid w:val="00D50345"/>
    <w:rsid w:val="00D56D81"/>
    <w:rsid w:val="00D81A92"/>
    <w:rsid w:val="00DD33BC"/>
    <w:rsid w:val="00DF1B89"/>
    <w:rsid w:val="00E222E6"/>
    <w:rsid w:val="00E51DD6"/>
    <w:rsid w:val="00F322FD"/>
    <w:rsid w:val="00F8052C"/>
    <w:rsid w:val="00F978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96D9748"/>
  <w15:chartTrackingRefBased/>
  <w15:docId w15:val="{B10E8F37-CCF7-47F3-8238-04FBDC8AD2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059F"/>
  </w:style>
  <w:style w:type="paragraph" w:styleId="Heading1">
    <w:name w:val="heading 1"/>
    <w:basedOn w:val="Normal"/>
    <w:next w:val="Normal"/>
    <w:link w:val="Heading1Char"/>
    <w:uiPriority w:val="9"/>
    <w:qFormat/>
    <w:rsid w:val="0030059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0059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0059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0059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0059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0059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0059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0059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0059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0059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30059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0059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30059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0059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0059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0059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0059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0059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0059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0059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0059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0059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0059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0059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0059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0059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0059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0059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0059F"/>
    <w:rPr>
      <w:b/>
      <w:bCs/>
      <w:smallCaps/>
      <w:color w:val="0F4761" w:themeColor="accent1" w:themeShade="BF"/>
      <w:spacing w:val="5"/>
    </w:rPr>
  </w:style>
  <w:style w:type="paragraph" w:styleId="NoSpacing">
    <w:name w:val="No Spacing"/>
    <w:link w:val="NoSpacingChar"/>
    <w:uiPriority w:val="1"/>
    <w:qFormat/>
    <w:rsid w:val="006D315C"/>
    <w:pPr>
      <w:spacing w:after="0" w:line="240" w:lineRule="auto"/>
    </w:pPr>
    <w:rPr>
      <w:rFonts w:eastAsiaTheme="minorEastAsia"/>
      <w:kern w:val="0"/>
      <w:lang w:val="en-US"/>
      <w14:ligatures w14:val="none"/>
    </w:rPr>
  </w:style>
  <w:style w:type="character" w:customStyle="1" w:styleId="NoSpacingChar">
    <w:name w:val="No Spacing Char"/>
    <w:basedOn w:val="DefaultParagraphFont"/>
    <w:link w:val="NoSpacing"/>
    <w:uiPriority w:val="1"/>
    <w:rsid w:val="006D315C"/>
    <w:rPr>
      <w:rFonts w:eastAsiaTheme="minorEastAsia"/>
      <w:kern w:val="0"/>
      <w:lang w:val="en-US"/>
      <w14:ligatures w14:val="none"/>
    </w:rPr>
  </w:style>
  <w:style w:type="paragraph" w:styleId="TOCHeading">
    <w:name w:val="TOC Heading"/>
    <w:basedOn w:val="Heading1"/>
    <w:next w:val="Normal"/>
    <w:uiPriority w:val="39"/>
    <w:unhideWhenUsed/>
    <w:qFormat/>
    <w:rsid w:val="00CD47BB"/>
    <w:pPr>
      <w:spacing w:before="240" w:after="0"/>
      <w:outlineLvl w:val="9"/>
    </w:pPr>
    <w:rPr>
      <w:kern w:val="0"/>
      <w:sz w:val="32"/>
      <w:szCs w:val="32"/>
      <w:lang w:val="en-US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CD47B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D47BB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CD47BB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CD47BB"/>
    <w:rPr>
      <w:color w:val="467886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E222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AU"/>
      <w14:ligatures w14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E222E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222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22E6"/>
  </w:style>
  <w:style w:type="paragraph" w:styleId="Footer">
    <w:name w:val="footer"/>
    <w:basedOn w:val="Normal"/>
    <w:link w:val="FooterChar"/>
    <w:uiPriority w:val="99"/>
    <w:unhideWhenUsed/>
    <w:rsid w:val="00E222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22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749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884685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8845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0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1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7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94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customXml" Target="ink/ink1.xml"/><Relationship Id="rId18" Type="http://schemas.microsoft.com/office/2007/relationships/hdphoto" Target="media/hdphoto1.wdp"/><Relationship Id="rId26" Type="http://schemas.openxmlformats.org/officeDocument/2006/relationships/hyperlink" Target="https://cloud.google.com/learn/what-is-a-data-lake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aws.amazon.com/big-data/datalakes-and-analytics/datalakes/" TargetMode="External"/><Relationship Id="rId34" Type="http://schemas.openxmlformats.org/officeDocument/2006/relationships/fontTable" Target="fontTable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image" Target="media/image4.png"/><Relationship Id="rId25" Type="http://schemas.openxmlformats.org/officeDocument/2006/relationships/hyperlink" Target="https://www.futurelearn.com/info/courses/data-analytics-python-statistics-and-analytics-fundamentals/0/steps/186574" TargetMode="External"/><Relationship Id="rId33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hyperlink" Target="https://aws.amazon.com/s3/" TargetMode="External"/><Relationship Id="rId29" Type="http://schemas.openxmlformats.org/officeDocument/2006/relationships/hyperlink" Target="https://www.integrate.io/blog/etl-tools-in-data-lake/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https://www.linkedin.com/pulse/understanding-magic-data-warehouses-etl-process-datadrip/" TargetMode="External"/><Relationship Id="rId32" Type="http://schemas.openxmlformats.org/officeDocument/2006/relationships/header" Target="header1.xml"/><Relationship Id="rId5" Type="http://schemas.openxmlformats.org/officeDocument/2006/relationships/customXml" Target="../customXml/item5.xml"/><Relationship Id="rId15" Type="http://schemas.openxmlformats.org/officeDocument/2006/relationships/customXml" Target="ink/ink2.xml"/><Relationship Id="rId23" Type="http://schemas.openxmlformats.org/officeDocument/2006/relationships/hyperlink" Target="https://www.spiceworks.com/tech/cloud/articles/what-is-data-lakes/" TargetMode="External"/><Relationship Id="rId28" Type="http://schemas.openxmlformats.org/officeDocument/2006/relationships/hyperlink" Target="https://blog.hootsuite.com/social-media-data-collection/" TargetMode="External"/><Relationship Id="rId36" Type="http://schemas.openxmlformats.org/officeDocument/2006/relationships/theme" Target="theme/theme1.xml"/><Relationship Id="rId10" Type="http://schemas.openxmlformats.org/officeDocument/2006/relationships/footnotes" Target="footnotes.xml"/><Relationship Id="rId19" Type="http://schemas.openxmlformats.org/officeDocument/2006/relationships/image" Target="media/image5.png"/><Relationship Id="rId31" Type="http://schemas.openxmlformats.org/officeDocument/2006/relationships/hyperlink" Target="https://www.investopedia.com/terms/m/market-research.asp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png"/><Relationship Id="rId22" Type="http://schemas.openxmlformats.org/officeDocument/2006/relationships/hyperlink" Target="https://aws.amazon.com/what-is/etl/" TargetMode="External"/><Relationship Id="rId27" Type="http://schemas.openxmlformats.org/officeDocument/2006/relationships/hyperlink" Target="https://www.ibm.com/topics/data-pipeline" TargetMode="External"/><Relationship Id="rId30" Type="http://schemas.openxmlformats.org/officeDocument/2006/relationships/hyperlink" Target="https://www.tibco.com/glossary/what-is-transactional-data" TargetMode="External"/><Relationship Id="rId35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E72133CBB984E0E9089ECB0D12735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638F36-0CA2-4B92-AACB-18F3F9995EF8}"/>
      </w:docPartPr>
      <w:docPartBody>
        <w:p w:rsidR="00FF19FA" w:rsidRDefault="00B24E30" w:rsidP="00B24E30">
          <w:pPr>
            <w:pStyle w:val="AE72133CBB984E0E9089ECB0D1273544"/>
          </w:pPr>
          <w:r>
            <w:rPr>
              <w:caps/>
              <w:color w:val="FFFFFF" w:themeColor="background1"/>
            </w:rP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24E30"/>
    <w:rsid w:val="00B24E30"/>
    <w:rsid w:val="00BF1361"/>
    <w:rsid w:val="00C725C8"/>
    <w:rsid w:val="00C91610"/>
    <w:rsid w:val="00FF19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U" w:eastAsia="en-AU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E72133CBB984E0E9089ECB0D1273544">
    <w:name w:val="AE72133CBB984E0E9089ECB0D1273544"/>
    <w:rsid w:val="00B24E3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3-15T13:07:55.942"/>
    </inkml:context>
    <inkml:brush xml:id="br0">
      <inkml:brushProperty name="width" value="0.35" units="cm"/>
      <inkml:brushProperty name="height" value="0.35" units="cm"/>
      <inkml:brushProperty name="color" value="#FFFFFF"/>
    </inkml:brush>
  </inkml:definitions>
  <inkml:trace contextRef="#ctx0" brushRef="#br0">0 0 24575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3-15T13:07:53.749"/>
    </inkml:context>
    <inkml:brush xml:id="br0">
      <inkml:brushProperty name="width" value="0.35" units="cm"/>
      <inkml:brushProperty name="height" value="0.35" units="cm"/>
      <inkml:brushProperty name="color" value="#FFFFFF"/>
    </inkml:brush>
  </inkml:definitions>
  <inkml:trace contextRef="#ctx0" brushRef="#br0">0 148 24575,'6'-2'0,"1"-1"0,-2-1 0,1 1 0,0-1 0,5-4 0,23-15 0,-9 13 0,0 2 0,31-8 0,-31 10 0,0-1 0,29-13 0,-40 14 0,0 0 0,1 1 0,0 1 0,0 1 0,25-3 0,76 3 0,-90 3 0,70-1 0,69 3 0,-159-1 0,0 0 0,-1 1 0,1 0 0,0 0 0,0 0 0,-1 1 0,1 0 0,-1 0 0,0 0 0,0 1 0,7 6 0,-6-6 0,-1 1 0,1-1 0,0 0 0,0-1 0,0 0 0,0 0 0,1 0 0,-1 0 0,9 1 0,18-1 0,0-1 0,58-3 0,-20-2 0,-38 3 0,-20-1 0,1 0 0,0 1 0,-1 1 0,1 0 0,0 1 0,-1 0 0,1 2 0,19 6 0,-30-8 0,0-1 0,0 1 0,0 0 0,0 0 0,0 1 0,-1-1 0,1 0 0,-1 1 0,0-1 0,0 1 0,0 0 0,0 0 0,0 0 0,-1 0 0,1 0 0,-1 0 0,0 1 0,0-1 0,0 0 0,0 1 0,0-1 0,-1 0 0,0 1 0,0-1 0,0 1 0,0-1 0,0 1 0,0-1 0,-1 0 0,0 1 0,0-1 0,0 0 0,0 1 0,0-1 0,-1 0 0,1 0 0,-1 0 0,0 0 0,0 0 0,-2 2 0,-6 4 0,1 0 0,-1 0 0,-1-2 0,0 1 0,0-1 0,0-1 0,-1 0 0,-19 7 0,-12 2 0,-48 9 0,50-15 0,-1-2 0,-57 2 0,-84-8 0,95-2 0,77 1 0,0-1 0,0 0 0,0-1 0,0 0 0,0-1 0,0 0 0,1-1 0,-1 0 0,1 0 0,0-1 0,0-1 0,1 1 0,0-2 0,-12-8 0,16 11 0,-2 0 0,1 0 0,0 1 0,-1 0 0,1 0 0,-1 1 0,0 0 0,0 0 0,0 0 0,0 1 0,-14-1 0,8 1 0,0-1 0,-17-5 0,14 1 0,1 1 0,-1 0 0,-28-5 0,39 10 0,0-1 0,0 1 0,1 0 0,-1 0 0,0 0 0,0 1 0,1 0 0,-1 0 0,0 0 0,1 0 0,-1 1 0,1 0 0,-1 0 0,-4 3 0,7-4 0,1 0 0,-1 0 0,0 1 0,1-1 0,-1 1 0,1-1 0,-1 1 0,1 0 0,0-1 0,0 1 0,0 0 0,0 0 0,0 0 0,0 0 0,0 0 0,1 0 0,-1 0 0,1 0 0,-1 0 0,1 0 0,0 0 0,0 1 0,0-1 0,0 0 0,0 0 0,0 0 0,1 0 0,-1 0 0,1 0 0,-1 1 0,2 1 0,-1-1 0,1 0 0,-1 0 0,1 0 0,0 0 0,-1 0 0,2 0 0,-1 0 0,0-1 0,0 1 0,1-1 0,-1 0 0,1 1 0,0-1 0,0 0 0,0 0 0,0-1 0,0 1 0,6 1 0,10 1 0,1-1 0,0-1 0,-1-1 0,1-1 0,22-2 0,4 0 0,587 1 0,-402 1 0,-224 0 0,0 0 0,1-1 0,-1 1 0,0-2 0,0 1 0,0-1 0,0 0 0,0 0 0,-1-1 0,1 0 0,-1 0 0,11-7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/>
  <CompanyAddress>Farshid Keivanian</CompanyAddress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28C71511F1DF47B14BA957B0E679B9" ma:contentTypeVersion="15" ma:contentTypeDescription="Create a new document." ma:contentTypeScope="" ma:versionID="f894bc333402c3e206f0604d46bbcb4c">
  <xsd:schema xmlns:xsd="http://www.w3.org/2001/XMLSchema" xmlns:xs="http://www.w3.org/2001/XMLSchema" xmlns:p="http://schemas.microsoft.com/office/2006/metadata/properties" xmlns:ns3="52728907-9969-47e6-9212-a28505e28d4b" xmlns:ns4="c696fe3f-571b-4c37-bdf0-d51d113d10f7" targetNamespace="http://schemas.microsoft.com/office/2006/metadata/properties" ma:root="true" ma:fieldsID="4f9a27f353ad18d9f392516aa2e69d14" ns3:_="" ns4:_="">
    <xsd:import namespace="52728907-9969-47e6-9212-a28505e28d4b"/>
    <xsd:import namespace="c696fe3f-571b-4c37-bdf0-d51d113d10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  <xsd:element ref="ns3:MediaServiceLocation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2728907-9969-47e6-9212-a28505e28d4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  <xsd:element name="MediaServiceObjectDetectorVersions" ma:index="1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15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1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96fe3f-571b-4c37-bdf0-d51d113d10f7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52728907-9969-47e6-9212-a28505e28d4b" xsi:nil="true"/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2178B1FB-B3BB-4269-8351-846742B8BE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2728907-9969-47e6-9212-a28505e28d4b"/>
    <ds:schemaRef ds:uri="c696fe3f-571b-4c37-bdf0-d51d113d10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0C5242B-AD60-4F30-8D0E-C7AFBB991E3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A403835-3251-46CE-8EE5-3A5C46CDC696}">
  <ds:schemaRefs>
    <ds:schemaRef ds:uri="http://schemas.microsoft.com/office/2006/metadata/properties"/>
    <ds:schemaRef ds:uri="http://schemas.microsoft.com/office/infopath/2007/PartnerControls"/>
    <ds:schemaRef ds:uri="52728907-9969-47e6-9212-a28505e28d4b"/>
  </ds:schemaRefs>
</ds:datastoreItem>
</file>

<file path=customXml/itemProps5.xml><?xml version="1.0" encoding="utf-8"?>
<ds:datastoreItem xmlns:ds="http://schemas.openxmlformats.org/officeDocument/2006/customXml" ds:itemID="{11350B74-6920-422B-8C23-D6AB80DD12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2</Pages>
  <Words>2137</Words>
  <Characters>12186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DA601—Big Data and Analytics</vt:lpstr>
    </vt:vector>
  </TitlesOfParts>
  <Company>A00097084</Company>
  <LinksUpToDate>false</LinksUpToDate>
  <CharactersWithSpaces>14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DA601—Big Data and Analytics</dc:title>
  <dc:subject>Design Data Pipeline                                                                         Assessment 1</dc:subject>
  <dc:creator>Assesement 1 Report</dc:creator>
  <cp:keywords/>
  <dc:description/>
  <cp:lastModifiedBy>Aadesh Bohora</cp:lastModifiedBy>
  <cp:revision>3</cp:revision>
  <dcterms:created xsi:type="dcterms:W3CDTF">2024-03-17T12:15:00Z</dcterms:created>
  <dcterms:modified xsi:type="dcterms:W3CDTF">2024-04-04T1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2b2dd0a-0689-4f53-bb0a-42100f8238a3</vt:lpwstr>
  </property>
  <property fmtid="{D5CDD505-2E9C-101B-9397-08002B2CF9AE}" pid="3" name="ContentTypeId">
    <vt:lpwstr>0x0101002628C71511F1DF47B14BA957B0E679B9</vt:lpwstr>
  </property>
</Properties>
</file>